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A2FEDA" w14:textId="0711B2B6" w:rsidR="00F929DB" w:rsidRPr="00C03D85" w:rsidRDefault="00F929DB" w:rsidP="00207A29">
      <w:pPr>
        <w:spacing w:before="240"/>
        <w:jc w:val="center"/>
        <w:rPr>
          <w:rFonts w:cs="Times New Roman"/>
          <w:b/>
          <w:caps/>
          <w:sz w:val="30"/>
          <w:szCs w:val="30"/>
        </w:rPr>
      </w:pPr>
      <w:r w:rsidRPr="00C03D85">
        <w:rPr>
          <w:rFonts w:cs="Times New Roman"/>
          <w:b/>
          <w:caps/>
          <w:sz w:val="30"/>
          <w:szCs w:val="30"/>
        </w:rPr>
        <w:t xml:space="preserve">TITLE OF </w:t>
      </w:r>
      <w:r w:rsidR="00554627">
        <w:rPr>
          <w:rFonts w:cs="Times New Roman"/>
          <w:b/>
          <w:caps/>
          <w:sz w:val="30"/>
          <w:szCs w:val="30"/>
        </w:rPr>
        <w:t>THE MANUSCRIPT</w:t>
      </w:r>
    </w:p>
    <w:p w14:paraId="6B7CC184" w14:textId="7964E175" w:rsidR="00A5490A" w:rsidRPr="00F929DB" w:rsidRDefault="00F929DB" w:rsidP="00F929DB">
      <w:pPr>
        <w:jc w:val="center"/>
        <w:rPr>
          <w:rFonts w:cs="Times New Roman"/>
          <w:b/>
          <w:caps/>
        </w:rPr>
      </w:pPr>
      <w:r w:rsidRPr="00345D04">
        <w:rPr>
          <w:rFonts w:cs="Times New Roman"/>
          <w:caps/>
          <w:highlight w:val="green"/>
        </w:rPr>
        <w:t>[</w:t>
      </w:r>
      <w:r w:rsidR="000C1D69" w:rsidRPr="00345D04">
        <w:rPr>
          <w:rFonts w:cs="Times New Roman"/>
          <w:highlight w:val="green"/>
        </w:rPr>
        <w:t xml:space="preserve">The title of </w:t>
      </w:r>
      <w:r w:rsidR="003361B7">
        <w:rPr>
          <w:rFonts w:cs="Times New Roman"/>
          <w:highlight w:val="green"/>
        </w:rPr>
        <w:t xml:space="preserve">the </w:t>
      </w:r>
      <w:r w:rsidR="0074300F">
        <w:rPr>
          <w:rFonts w:cs="Times New Roman"/>
          <w:highlight w:val="green"/>
        </w:rPr>
        <w:t>manuscript</w:t>
      </w:r>
      <w:r w:rsidR="000C1D69" w:rsidRPr="00345D04">
        <w:rPr>
          <w:rFonts w:cs="Times New Roman"/>
          <w:highlight w:val="green"/>
        </w:rPr>
        <w:t xml:space="preserve"> should be all u</w:t>
      </w:r>
      <w:r w:rsidRPr="00345D04">
        <w:rPr>
          <w:rFonts w:cs="Times New Roman"/>
          <w:highlight w:val="green"/>
        </w:rPr>
        <w:t>ppercase, Times New R</w:t>
      </w:r>
      <w:r w:rsidR="000C1D69" w:rsidRPr="00345D04">
        <w:rPr>
          <w:rFonts w:cs="Times New Roman"/>
          <w:highlight w:val="green"/>
        </w:rPr>
        <w:t>oman, 1</w:t>
      </w:r>
      <w:r w:rsidR="0074300F">
        <w:rPr>
          <w:rFonts w:cs="Times New Roman"/>
          <w:highlight w:val="green"/>
        </w:rPr>
        <w:t>5</w:t>
      </w:r>
      <w:r w:rsidR="000C1D69" w:rsidRPr="00345D04">
        <w:rPr>
          <w:rFonts w:cs="Times New Roman"/>
          <w:highlight w:val="green"/>
        </w:rPr>
        <w:t xml:space="preserve"> pt, bold, </w:t>
      </w:r>
      <w:r w:rsidRPr="00345D04">
        <w:rPr>
          <w:rFonts w:cs="Times New Roman"/>
          <w:highlight w:val="green"/>
        </w:rPr>
        <w:t xml:space="preserve">centered; 12 pt before &amp; 6 pt after </w:t>
      </w:r>
      <w:r w:rsidR="004A0A1F" w:rsidRPr="00345D04">
        <w:rPr>
          <w:rFonts w:cs="Times New Roman"/>
          <w:highlight w:val="green"/>
        </w:rPr>
        <w:t xml:space="preserve">paragraph </w:t>
      </w:r>
      <w:r w:rsidRPr="00345D04">
        <w:rPr>
          <w:rFonts w:cs="Times New Roman"/>
          <w:highlight w:val="green"/>
        </w:rPr>
        <w:t>spacing; single line spacing</w:t>
      </w:r>
      <w:r w:rsidRPr="00345D04">
        <w:rPr>
          <w:rFonts w:cs="Times New Roman"/>
          <w:caps/>
          <w:highlight w:val="green"/>
        </w:rPr>
        <w:t>]</w:t>
      </w:r>
    </w:p>
    <w:p w14:paraId="3071CFCC" w14:textId="25BEDC91" w:rsidR="00A5490A" w:rsidRPr="005A5EE3" w:rsidRDefault="00F929DB" w:rsidP="005A5EE3">
      <w:pPr>
        <w:spacing w:after="0"/>
        <w:jc w:val="center"/>
        <w:rPr>
          <w:rFonts w:cs="Times New Roman"/>
          <w:color w:val="FF0000"/>
          <w:sz w:val="24"/>
          <w:szCs w:val="24"/>
        </w:rPr>
      </w:pPr>
      <w:r w:rsidRPr="005A5EE3">
        <w:rPr>
          <w:rFonts w:cs="Times New Roman"/>
          <w:color w:val="FF0000"/>
          <w:sz w:val="24"/>
          <w:szCs w:val="24"/>
        </w:rPr>
        <w:t>Author</w:t>
      </w:r>
      <w:r w:rsidR="00345D04" w:rsidRPr="005A5EE3">
        <w:rPr>
          <w:rFonts w:cs="Times New Roman"/>
          <w:color w:val="FF0000"/>
          <w:sz w:val="24"/>
          <w:szCs w:val="24"/>
        </w:rPr>
        <w:t>1</w:t>
      </w:r>
      <w:r w:rsidR="007A5EB9" w:rsidRPr="005A5EE3">
        <w:rPr>
          <w:rFonts w:cs="Times New Roman"/>
          <w:color w:val="FF0000"/>
          <w:sz w:val="24"/>
          <w:szCs w:val="24"/>
          <w:vertAlign w:val="superscript"/>
        </w:rPr>
        <w:t>1</w:t>
      </w:r>
      <w:r w:rsidR="000841B4" w:rsidRPr="005A5EE3">
        <w:rPr>
          <w:rFonts w:cs="Times New Roman"/>
          <w:color w:val="FF0000"/>
          <w:sz w:val="24"/>
          <w:szCs w:val="24"/>
          <w:vertAlign w:val="superscript"/>
        </w:rPr>
        <w:t>*</w:t>
      </w:r>
      <w:r w:rsidR="00345D04" w:rsidRPr="005A5EE3">
        <w:rPr>
          <w:rFonts w:cs="Times New Roman"/>
          <w:color w:val="FF0000"/>
          <w:sz w:val="24"/>
          <w:szCs w:val="24"/>
        </w:rPr>
        <w:t>, Author2</w:t>
      </w:r>
      <w:r w:rsidR="007A5EB9" w:rsidRPr="005A5EE3">
        <w:rPr>
          <w:rFonts w:cs="Times New Roman"/>
          <w:color w:val="FF0000"/>
          <w:sz w:val="24"/>
          <w:szCs w:val="24"/>
          <w:vertAlign w:val="superscript"/>
        </w:rPr>
        <w:t>2</w:t>
      </w:r>
      <w:r w:rsidR="00345D04" w:rsidRPr="005A5EE3">
        <w:rPr>
          <w:rFonts w:cs="Times New Roman"/>
          <w:color w:val="FF0000"/>
          <w:sz w:val="24"/>
          <w:szCs w:val="24"/>
        </w:rPr>
        <w:t xml:space="preserve">, </w:t>
      </w:r>
      <w:r w:rsidR="008C2B85" w:rsidRPr="005A5EE3">
        <w:rPr>
          <w:rFonts w:cs="Times New Roman"/>
          <w:color w:val="FF0000"/>
          <w:sz w:val="24"/>
          <w:szCs w:val="24"/>
        </w:rPr>
        <w:t>etc.</w:t>
      </w:r>
    </w:p>
    <w:p w14:paraId="148060F3" w14:textId="1819E6DD" w:rsidR="00A5490A" w:rsidRPr="005A5EE3" w:rsidRDefault="00345D04" w:rsidP="005A5EE3">
      <w:pPr>
        <w:spacing w:after="0"/>
        <w:jc w:val="center"/>
        <w:rPr>
          <w:rFonts w:cs="Times New Roman"/>
          <w:color w:val="FF0000"/>
          <w:sz w:val="20"/>
          <w:szCs w:val="20"/>
        </w:rPr>
      </w:pPr>
      <w:r w:rsidRPr="005A5EE3">
        <w:rPr>
          <w:rFonts w:cs="Times New Roman"/>
          <w:color w:val="FF0000"/>
          <w:sz w:val="20"/>
          <w:szCs w:val="20"/>
          <w:vertAlign w:val="superscript"/>
        </w:rPr>
        <w:t xml:space="preserve">1 </w:t>
      </w:r>
      <w:r w:rsidR="009E4F62" w:rsidRPr="005A5EE3">
        <w:rPr>
          <w:rFonts w:cs="Times New Roman"/>
          <w:color w:val="FF0000"/>
          <w:sz w:val="20"/>
          <w:szCs w:val="20"/>
        </w:rPr>
        <w:t>Name</w:t>
      </w:r>
      <w:r w:rsidR="00693774" w:rsidRPr="005A5EE3">
        <w:rPr>
          <w:rFonts w:cs="Times New Roman"/>
          <w:color w:val="FF0000"/>
          <w:sz w:val="20"/>
          <w:szCs w:val="20"/>
        </w:rPr>
        <w:t xml:space="preserve"> of </w:t>
      </w:r>
      <w:r w:rsidR="009E4F62" w:rsidRPr="005A5EE3">
        <w:rPr>
          <w:rFonts w:cs="Times New Roman"/>
          <w:color w:val="FF0000"/>
          <w:sz w:val="20"/>
          <w:szCs w:val="20"/>
        </w:rPr>
        <w:t>U</w:t>
      </w:r>
      <w:r w:rsidR="00A5490A" w:rsidRPr="005A5EE3">
        <w:rPr>
          <w:rFonts w:cs="Times New Roman"/>
          <w:color w:val="FF0000"/>
          <w:sz w:val="20"/>
          <w:szCs w:val="20"/>
        </w:rPr>
        <w:t>niversity</w:t>
      </w:r>
      <w:r w:rsidR="00F929DB" w:rsidRPr="005A5EE3">
        <w:rPr>
          <w:rFonts w:cs="Times New Roman"/>
          <w:color w:val="FF0000"/>
          <w:sz w:val="20"/>
          <w:szCs w:val="20"/>
        </w:rPr>
        <w:t xml:space="preserve"> Affiliation</w:t>
      </w:r>
      <w:r w:rsidRPr="005A5EE3">
        <w:rPr>
          <w:rFonts w:cs="Times New Roman"/>
          <w:color w:val="FF0000"/>
          <w:sz w:val="20"/>
          <w:szCs w:val="20"/>
        </w:rPr>
        <w:t xml:space="preserve">, </w:t>
      </w:r>
      <w:r w:rsidR="00F929DB" w:rsidRPr="005A5EE3">
        <w:rPr>
          <w:rFonts w:cs="Times New Roman"/>
          <w:color w:val="FF0000"/>
          <w:sz w:val="20"/>
          <w:szCs w:val="20"/>
        </w:rPr>
        <w:t>College or Department</w:t>
      </w:r>
      <w:r w:rsidRPr="005A5EE3">
        <w:rPr>
          <w:rFonts w:cs="Times New Roman"/>
          <w:color w:val="FF0000"/>
          <w:sz w:val="20"/>
          <w:szCs w:val="20"/>
        </w:rPr>
        <w:t xml:space="preserve">, </w:t>
      </w:r>
      <w:r w:rsidR="00F929DB" w:rsidRPr="005A5EE3">
        <w:rPr>
          <w:rFonts w:cs="Times New Roman"/>
          <w:color w:val="FF0000"/>
          <w:sz w:val="20"/>
          <w:szCs w:val="20"/>
        </w:rPr>
        <w:t>State</w:t>
      </w:r>
      <w:r w:rsidR="00A5490A" w:rsidRPr="005A5EE3">
        <w:rPr>
          <w:rFonts w:cs="Times New Roman"/>
          <w:color w:val="FF0000"/>
          <w:sz w:val="20"/>
          <w:szCs w:val="20"/>
        </w:rPr>
        <w:t xml:space="preserve"> </w:t>
      </w:r>
      <w:r w:rsidRPr="005A5EE3">
        <w:rPr>
          <w:rFonts w:cs="Times New Roman"/>
          <w:color w:val="FF0000"/>
          <w:sz w:val="20"/>
          <w:szCs w:val="20"/>
        </w:rPr>
        <w:t>Zip</w:t>
      </w:r>
      <w:r w:rsidR="007A5EB9" w:rsidRPr="005A5EE3">
        <w:rPr>
          <w:rFonts w:cs="Times New Roman"/>
          <w:color w:val="FF0000"/>
          <w:sz w:val="20"/>
          <w:szCs w:val="20"/>
        </w:rPr>
        <w:t>-</w:t>
      </w:r>
      <w:r w:rsidRPr="005A5EE3">
        <w:rPr>
          <w:rFonts w:cs="Times New Roman"/>
          <w:color w:val="FF0000"/>
          <w:sz w:val="20"/>
          <w:szCs w:val="20"/>
        </w:rPr>
        <w:t>code</w:t>
      </w:r>
      <w:r w:rsidR="009E4F62" w:rsidRPr="005A5EE3">
        <w:rPr>
          <w:rFonts w:cs="Times New Roman"/>
          <w:color w:val="FF0000"/>
          <w:sz w:val="20"/>
          <w:szCs w:val="20"/>
        </w:rPr>
        <w:t xml:space="preserve"> City, </w:t>
      </w:r>
      <w:proofErr w:type="spellStart"/>
      <w:r w:rsidR="00A52662" w:rsidRPr="005A5EE3">
        <w:rPr>
          <w:rFonts w:cs="Times New Roman"/>
          <w:color w:val="FF0000"/>
          <w:sz w:val="20"/>
          <w:szCs w:val="20"/>
        </w:rPr>
        <w:t>P.O.Box</w:t>
      </w:r>
      <w:proofErr w:type="spellEnd"/>
      <w:r w:rsidR="00B942FB" w:rsidRPr="005A5EE3">
        <w:rPr>
          <w:rFonts w:cs="Times New Roman"/>
          <w:color w:val="FF0000"/>
          <w:sz w:val="20"/>
          <w:szCs w:val="20"/>
        </w:rPr>
        <w:t>, Country</w:t>
      </w:r>
      <w:r w:rsidR="00B942FB">
        <w:rPr>
          <w:rFonts w:cs="Times New Roman"/>
          <w:color w:val="FF0000"/>
          <w:sz w:val="20"/>
          <w:szCs w:val="20"/>
        </w:rPr>
        <w:t xml:space="preserve"> (see example below)</w:t>
      </w:r>
    </w:p>
    <w:p w14:paraId="776F6C4B" w14:textId="3B318078" w:rsidR="00345D04" w:rsidRPr="005A5EE3" w:rsidRDefault="00345D04" w:rsidP="005A5EE3">
      <w:pPr>
        <w:spacing w:after="0"/>
        <w:jc w:val="center"/>
        <w:rPr>
          <w:rFonts w:cs="Times New Roman"/>
          <w:color w:val="FF0000"/>
          <w:sz w:val="20"/>
          <w:szCs w:val="20"/>
          <w:lang w:val="en-GB"/>
        </w:rPr>
      </w:pPr>
      <w:r w:rsidRPr="005A5EE3">
        <w:rPr>
          <w:rFonts w:cs="Times New Roman"/>
          <w:color w:val="FF0000"/>
          <w:sz w:val="20"/>
          <w:szCs w:val="20"/>
          <w:vertAlign w:val="superscript"/>
          <w:lang w:val="en-GB"/>
        </w:rPr>
        <w:t>2</w:t>
      </w:r>
      <w:r w:rsidRPr="005A5EE3">
        <w:rPr>
          <w:rFonts w:cs="Times New Roman"/>
          <w:color w:val="FF0000"/>
          <w:sz w:val="20"/>
          <w:szCs w:val="20"/>
          <w:lang w:val="en-GB"/>
        </w:rPr>
        <w:t xml:space="preserve">Addis Ababa University, </w:t>
      </w:r>
      <w:r w:rsidR="00C6718D" w:rsidRPr="005A5EE3">
        <w:rPr>
          <w:rFonts w:cs="Times New Roman"/>
          <w:color w:val="FF0000"/>
          <w:sz w:val="20"/>
          <w:szCs w:val="20"/>
          <w:lang w:val="en-GB"/>
        </w:rPr>
        <w:t xml:space="preserve">School of Mechanical Engineering, </w:t>
      </w:r>
      <w:r w:rsidRPr="005A5EE3">
        <w:rPr>
          <w:rFonts w:cs="Times New Roman"/>
          <w:color w:val="FF0000"/>
          <w:sz w:val="20"/>
          <w:szCs w:val="20"/>
          <w:lang w:val="en-GB"/>
        </w:rPr>
        <w:t>1027 Addis Ababa, Ethiopia</w:t>
      </w:r>
    </w:p>
    <w:p w14:paraId="52305CA7" w14:textId="34A902E4" w:rsidR="00345D04" w:rsidRPr="005A5EE3" w:rsidRDefault="000841B4" w:rsidP="005A5EE3">
      <w:pPr>
        <w:spacing w:before="120" w:after="0"/>
        <w:jc w:val="center"/>
        <w:rPr>
          <w:rFonts w:cs="Times New Roman"/>
          <w:color w:val="FF0000"/>
          <w:sz w:val="24"/>
          <w:szCs w:val="24"/>
          <w:lang w:val="en-GB"/>
        </w:rPr>
      </w:pPr>
      <w:r w:rsidRPr="005A5EE3">
        <w:rPr>
          <w:rFonts w:cs="Times New Roman"/>
          <w:color w:val="FF0000"/>
          <w:lang w:val="en-GB"/>
        </w:rPr>
        <w:t xml:space="preserve">*Corresponding Author: </w:t>
      </w:r>
      <w:r w:rsidRPr="005A5EE3">
        <w:rPr>
          <w:rFonts w:cs="Times New Roman"/>
          <w:i/>
          <w:iCs/>
          <w:color w:val="FF0000"/>
          <w:lang w:val="en-GB"/>
        </w:rPr>
        <w:t>email</w:t>
      </w:r>
    </w:p>
    <w:p w14:paraId="7C034D71" w14:textId="77777777" w:rsidR="000841B4" w:rsidRPr="00345D04" w:rsidRDefault="000841B4" w:rsidP="00345D04">
      <w:pPr>
        <w:spacing w:after="0"/>
        <w:rPr>
          <w:rFonts w:cs="Times New Roman"/>
          <w:sz w:val="24"/>
          <w:szCs w:val="24"/>
          <w:lang w:val="en-GB"/>
        </w:rPr>
      </w:pPr>
    </w:p>
    <w:p w14:paraId="59A15744" w14:textId="236DD63B" w:rsidR="00F929DB" w:rsidRPr="00F929DB" w:rsidRDefault="00F929DB" w:rsidP="00207A29">
      <w:pPr>
        <w:jc w:val="center"/>
        <w:rPr>
          <w:rFonts w:cs="Times New Roman"/>
          <w:szCs w:val="24"/>
        </w:rPr>
      </w:pPr>
      <w:r w:rsidRPr="00345D04">
        <w:rPr>
          <w:rFonts w:cs="Times New Roman"/>
          <w:szCs w:val="24"/>
          <w:highlight w:val="green"/>
        </w:rPr>
        <w:t>[</w:t>
      </w:r>
      <w:r w:rsidR="000C1D69" w:rsidRPr="00345D04">
        <w:rPr>
          <w:rFonts w:cs="Times New Roman"/>
          <w:szCs w:val="24"/>
          <w:highlight w:val="green"/>
        </w:rPr>
        <w:t xml:space="preserve">Format for author’s information: </w:t>
      </w:r>
      <w:r w:rsidR="00A75F96">
        <w:rPr>
          <w:rFonts w:cs="Times New Roman"/>
          <w:szCs w:val="24"/>
          <w:highlight w:val="green"/>
        </w:rPr>
        <w:t xml:space="preserve">Author names Times New Roman,12 pt, Affiliations: </w:t>
      </w:r>
      <w:r w:rsidRPr="00345D04">
        <w:rPr>
          <w:rFonts w:cs="Times New Roman"/>
          <w:szCs w:val="24"/>
          <w:highlight w:val="green"/>
        </w:rPr>
        <w:t>Times New Roman, 1</w:t>
      </w:r>
      <w:r w:rsidR="0074300F">
        <w:rPr>
          <w:rFonts w:cs="Times New Roman"/>
          <w:szCs w:val="24"/>
          <w:highlight w:val="green"/>
        </w:rPr>
        <w:t>0</w:t>
      </w:r>
      <w:r w:rsidRPr="00345D04">
        <w:rPr>
          <w:rFonts w:cs="Times New Roman"/>
          <w:szCs w:val="24"/>
          <w:highlight w:val="green"/>
        </w:rPr>
        <w:t xml:space="preserve"> pt; centered; 0 pt before and after </w:t>
      </w:r>
      <w:r w:rsidR="004A0A1F" w:rsidRPr="00345D04">
        <w:rPr>
          <w:rFonts w:cs="Times New Roman"/>
          <w:szCs w:val="24"/>
          <w:highlight w:val="green"/>
        </w:rPr>
        <w:t xml:space="preserve">paragraph </w:t>
      </w:r>
      <w:r w:rsidRPr="00345D04">
        <w:rPr>
          <w:rFonts w:cs="Times New Roman"/>
          <w:szCs w:val="24"/>
          <w:highlight w:val="green"/>
        </w:rPr>
        <w:t>spacing; single line spacing</w:t>
      </w:r>
      <w:r w:rsidR="005A5EE3">
        <w:rPr>
          <w:rFonts w:cs="Times New Roman"/>
          <w:szCs w:val="24"/>
          <w:highlight w:val="green"/>
        </w:rPr>
        <w:t>, Centered</w:t>
      </w:r>
      <w:r w:rsidRPr="00345D04">
        <w:rPr>
          <w:rFonts w:cs="Times New Roman"/>
          <w:szCs w:val="24"/>
          <w:highlight w:val="green"/>
        </w:rPr>
        <w:t>]</w:t>
      </w:r>
    </w:p>
    <w:p w14:paraId="66A62576" w14:textId="77777777" w:rsidR="00F929DB" w:rsidRDefault="00536B1B" w:rsidP="00F929DB">
      <w:pPr>
        <w:spacing w:before="240"/>
        <w:jc w:val="center"/>
        <w:rPr>
          <w:rFonts w:cs="Times New Roman"/>
          <w:b/>
          <w:szCs w:val="24"/>
        </w:rPr>
      </w:pPr>
      <w:r w:rsidRPr="00536B1B">
        <w:rPr>
          <w:rFonts w:cs="Times New Roman"/>
          <w:b/>
          <w:szCs w:val="24"/>
        </w:rPr>
        <w:t>ABSTRACT</w:t>
      </w:r>
      <w:r w:rsidR="00F929DB">
        <w:rPr>
          <w:rFonts w:cs="Times New Roman"/>
          <w:b/>
          <w:szCs w:val="24"/>
        </w:rPr>
        <w:t xml:space="preserve"> </w:t>
      </w:r>
    </w:p>
    <w:p w14:paraId="3F41745C" w14:textId="7625BBD3" w:rsidR="00536B1B" w:rsidRPr="00F929DB" w:rsidRDefault="000C1D69" w:rsidP="00F929DB">
      <w:pPr>
        <w:jc w:val="center"/>
        <w:rPr>
          <w:rFonts w:cs="Times New Roman"/>
          <w:szCs w:val="24"/>
        </w:rPr>
      </w:pPr>
      <w:r w:rsidRPr="00A31ADB">
        <w:rPr>
          <w:rFonts w:cs="Times New Roman"/>
          <w:szCs w:val="24"/>
          <w:highlight w:val="green"/>
        </w:rPr>
        <w:t>[Format for ABSTRACT: Times New Roman, 11</w:t>
      </w:r>
      <w:r w:rsidR="00F929DB" w:rsidRPr="00A31ADB">
        <w:rPr>
          <w:rFonts w:cs="Times New Roman"/>
          <w:szCs w:val="24"/>
          <w:highlight w:val="green"/>
        </w:rPr>
        <w:t xml:space="preserve"> pt; </w:t>
      </w:r>
      <w:r w:rsidR="00A52662">
        <w:rPr>
          <w:rFonts w:cs="Times New Roman"/>
          <w:szCs w:val="24"/>
          <w:highlight w:val="green"/>
        </w:rPr>
        <w:t>Justified</w:t>
      </w:r>
      <w:r w:rsidR="00F929DB" w:rsidRPr="00A31ADB">
        <w:rPr>
          <w:rFonts w:cs="Times New Roman"/>
          <w:szCs w:val="24"/>
          <w:highlight w:val="green"/>
        </w:rPr>
        <w:t>; 12 pt before and 6 pt after</w:t>
      </w:r>
      <w:r w:rsidR="004A0A1F" w:rsidRPr="00A31ADB">
        <w:rPr>
          <w:rFonts w:cs="Times New Roman"/>
          <w:szCs w:val="24"/>
          <w:highlight w:val="green"/>
        </w:rPr>
        <w:t xml:space="preserve"> paragraph</w:t>
      </w:r>
      <w:r w:rsidR="00F929DB" w:rsidRPr="00A31ADB">
        <w:rPr>
          <w:rFonts w:cs="Times New Roman"/>
          <w:szCs w:val="24"/>
          <w:highlight w:val="green"/>
        </w:rPr>
        <w:t xml:space="preserve"> spacing; single line spacing]</w:t>
      </w:r>
    </w:p>
    <w:p w14:paraId="3C20935C" w14:textId="4CA702BE" w:rsidR="00F8765E" w:rsidRPr="00B2202F" w:rsidRDefault="00345D04" w:rsidP="000C1D69">
      <w:pPr>
        <w:rPr>
          <w:rFonts w:cs="Times New Roman"/>
          <w:lang w:eastAsia="ja-JP"/>
        </w:rPr>
      </w:pPr>
      <w:r>
        <w:rPr>
          <w:rFonts w:cs="Times New Roman"/>
          <w:lang w:eastAsia="ja-JP"/>
        </w:rPr>
        <w:t>Your</w:t>
      </w:r>
      <w:r w:rsidR="000C1D69">
        <w:rPr>
          <w:rFonts w:cs="Times New Roman"/>
          <w:lang w:eastAsia="ja-JP"/>
        </w:rPr>
        <w:t xml:space="preserve"> abstract</w:t>
      </w:r>
      <w:r w:rsidR="00A31ADB">
        <w:rPr>
          <w:rFonts w:cs="Times New Roman"/>
          <w:lang w:eastAsia="ja-JP"/>
        </w:rPr>
        <w:t xml:space="preserve"> should</w:t>
      </w:r>
      <w:r w:rsidR="000C1D69">
        <w:rPr>
          <w:rFonts w:cs="Times New Roman"/>
          <w:lang w:eastAsia="ja-JP"/>
        </w:rPr>
        <w:t xml:space="preserve"> summarize the content</w:t>
      </w:r>
      <w:r w:rsidR="00A31ADB">
        <w:rPr>
          <w:rFonts w:cs="Times New Roman"/>
          <w:lang w:eastAsia="ja-JP"/>
        </w:rPr>
        <w:t>s</w:t>
      </w:r>
      <w:r w:rsidR="000C1D69">
        <w:rPr>
          <w:rFonts w:cs="Times New Roman"/>
          <w:lang w:eastAsia="ja-JP"/>
        </w:rPr>
        <w:t xml:space="preserve"> of your research. Your</w:t>
      </w:r>
      <w:r w:rsidR="00F929DB">
        <w:rPr>
          <w:rFonts w:cs="Times New Roman"/>
          <w:lang w:eastAsia="ja-JP"/>
        </w:rPr>
        <w:t xml:space="preserve"> abstract </w:t>
      </w:r>
      <w:r w:rsidR="000C1D69">
        <w:rPr>
          <w:rFonts w:cs="Times New Roman"/>
          <w:lang w:eastAsia="ja-JP"/>
        </w:rPr>
        <w:t xml:space="preserve">should be one paragraph, and between </w:t>
      </w:r>
      <w:r w:rsidR="00A31ADB">
        <w:rPr>
          <w:rFonts w:cs="Times New Roman"/>
          <w:lang w:eastAsia="ja-JP"/>
        </w:rPr>
        <w:t>2</w:t>
      </w:r>
      <w:r w:rsidR="000C1D69">
        <w:rPr>
          <w:rFonts w:cs="Times New Roman"/>
          <w:lang w:eastAsia="ja-JP"/>
        </w:rPr>
        <w:t xml:space="preserve">00 to </w:t>
      </w:r>
      <w:r w:rsidR="00A52662">
        <w:rPr>
          <w:rFonts w:cs="Times New Roman"/>
          <w:lang w:eastAsia="ja-JP"/>
        </w:rPr>
        <w:t>250</w:t>
      </w:r>
      <w:r w:rsidR="000C1D69">
        <w:rPr>
          <w:rFonts w:cs="Times New Roman"/>
          <w:lang w:eastAsia="ja-JP"/>
        </w:rPr>
        <w:t xml:space="preserve"> words</w:t>
      </w:r>
      <w:r w:rsidR="00F929DB">
        <w:rPr>
          <w:rFonts w:cs="Times New Roman"/>
          <w:lang w:eastAsia="ja-JP"/>
        </w:rPr>
        <w:t xml:space="preserve">. </w:t>
      </w:r>
      <w:r w:rsidR="00B2202F">
        <w:rPr>
          <w:rFonts w:cs="Times New Roman"/>
          <w:lang w:eastAsia="ja-JP"/>
        </w:rPr>
        <w:t xml:space="preserve">No more than </w:t>
      </w:r>
      <w:r w:rsidR="00A52662">
        <w:rPr>
          <w:rFonts w:cs="Times New Roman"/>
          <w:lang w:eastAsia="ja-JP"/>
        </w:rPr>
        <w:t>250</w:t>
      </w:r>
      <w:r w:rsidR="00B2202F">
        <w:rPr>
          <w:rFonts w:cs="Times New Roman"/>
          <w:lang w:eastAsia="ja-JP"/>
        </w:rPr>
        <w:t xml:space="preserve"> words </w:t>
      </w:r>
      <w:r w:rsidR="00F92001">
        <w:rPr>
          <w:rFonts w:cs="Times New Roman"/>
          <w:lang w:eastAsia="ja-JP"/>
        </w:rPr>
        <w:t>are</w:t>
      </w:r>
      <w:r w:rsidR="00B2202F">
        <w:rPr>
          <w:rFonts w:cs="Times New Roman"/>
          <w:lang w:eastAsia="ja-JP"/>
        </w:rPr>
        <w:t xml:space="preserve"> allowed.</w:t>
      </w:r>
    </w:p>
    <w:p w14:paraId="527A2FB4" w14:textId="1529F1B7" w:rsidR="000C1D69" w:rsidRPr="00F929DB" w:rsidRDefault="000C1D69" w:rsidP="000C1D69">
      <w:pPr>
        <w:rPr>
          <w:rFonts w:cs="Times New Roman"/>
          <w:szCs w:val="24"/>
        </w:rPr>
      </w:pPr>
      <w:r w:rsidRPr="00A31ADB">
        <w:rPr>
          <w:rFonts w:cs="Times New Roman"/>
          <w:szCs w:val="24"/>
          <w:highlight w:val="green"/>
        </w:rPr>
        <w:t xml:space="preserve">[Format for </w:t>
      </w:r>
      <w:r w:rsidR="004C185C">
        <w:rPr>
          <w:rFonts w:cs="Times New Roman"/>
          <w:szCs w:val="24"/>
          <w:highlight w:val="green"/>
        </w:rPr>
        <w:t xml:space="preserve">the </w:t>
      </w:r>
      <w:r w:rsidRPr="00A31ADB">
        <w:rPr>
          <w:rFonts w:cs="Times New Roman"/>
          <w:szCs w:val="24"/>
          <w:highlight w:val="green"/>
        </w:rPr>
        <w:t xml:space="preserve">body of Abstract: Times New Roman, 11 pt; </w:t>
      </w:r>
      <w:r w:rsidR="00CB2FAB" w:rsidRPr="00A31ADB">
        <w:rPr>
          <w:rFonts w:cs="Times New Roman"/>
          <w:szCs w:val="24"/>
          <w:highlight w:val="green"/>
        </w:rPr>
        <w:t>justified alignment</w:t>
      </w:r>
      <w:r w:rsidRPr="00A31ADB">
        <w:rPr>
          <w:rFonts w:cs="Times New Roman"/>
          <w:szCs w:val="24"/>
          <w:highlight w:val="green"/>
        </w:rPr>
        <w:t xml:space="preserve">; 0 pt before and 6 pt after </w:t>
      </w:r>
      <w:r w:rsidR="004A0A1F" w:rsidRPr="00A31ADB">
        <w:rPr>
          <w:rFonts w:cs="Times New Roman"/>
          <w:szCs w:val="24"/>
          <w:highlight w:val="green"/>
        </w:rPr>
        <w:t xml:space="preserve">paragraph </w:t>
      </w:r>
      <w:r w:rsidRPr="00A31ADB">
        <w:rPr>
          <w:rFonts w:cs="Times New Roman"/>
          <w:szCs w:val="24"/>
          <w:highlight w:val="green"/>
        </w:rPr>
        <w:t>spacing; single line spacing]</w:t>
      </w:r>
    </w:p>
    <w:p w14:paraId="72D4B03D" w14:textId="39C7EA75" w:rsidR="00E04BB9" w:rsidRDefault="00A5490A" w:rsidP="000C1D69">
      <w:pPr>
        <w:spacing w:before="240"/>
        <w:rPr>
          <w:rFonts w:cs="Times New Roman"/>
          <w:szCs w:val="24"/>
        </w:rPr>
      </w:pPr>
      <w:r w:rsidRPr="00A5490A">
        <w:rPr>
          <w:rFonts w:eastAsiaTheme="majorEastAsia" w:cs="Times New Roman"/>
          <w:b/>
          <w:bCs/>
          <w:color w:val="000000" w:themeColor="text1"/>
          <w:lang w:eastAsia="ja-JP"/>
        </w:rPr>
        <w:t>Keywords</w:t>
      </w:r>
      <w:r w:rsidRPr="004F7ED6">
        <w:rPr>
          <w:rFonts w:eastAsiaTheme="majorEastAsia" w:cs="Times New Roman"/>
          <w:bCs/>
          <w:color w:val="000000" w:themeColor="text1"/>
          <w:lang w:eastAsia="ja-JP"/>
        </w:rPr>
        <w:t>:</w:t>
      </w:r>
      <w:r w:rsidR="007B5275" w:rsidRPr="004F7ED6">
        <w:rPr>
          <w:rFonts w:eastAsiaTheme="majorEastAsia" w:cs="Times New Roman"/>
          <w:bCs/>
          <w:color w:val="000000" w:themeColor="text1"/>
          <w:lang w:eastAsia="ja-JP"/>
        </w:rPr>
        <w:t xml:space="preserve"> </w:t>
      </w:r>
      <w:bookmarkStart w:id="0" w:name="_Hlk98164068"/>
      <w:r w:rsidR="007003A0">
        <w:rPr>
          <w:rFonts w:eastAsiaTheme="majorEastAsia" w:cs="Times New Roman"/>
          <w:bCs/>
          <w:color w:val="000000" w:themeColor="text1"/>
          <w:lang w:eastAsia="ja-JP"/>
        </w:rPr>
        <w:t>[</w:t>
      </w:r>
      <w:r w:rsidR="000C1D69">
        <w:rPr>
          <w:rFonts w:eastAsiaTheme="majorEastAsia" w:cs="Times New Roman"/>
          <w:bCs/>
          <w:color w:val="000000" w:themeColor="text1"/>
          <w:lang w:eastAsia="ja-JP"/>
        </w:rPr>
        <w:t xml:space="preserve">list 5 or 6 </w:t>
      </w:r>
      <w:r w:rsidR="009871E1">
        <w:rPr>
          <w:rFonts w:eastAsiaTheme="majorEastAsia" w:cs="Times New Roman"/>
          <w:bCs/>
          <w:color w:val="000000" w:themeColor="text1"/>
          <w:lang w:eastAsia="ja-JP"/>
        </w:rPr>
        <w:t>keywords</w:t>
      </w:r>
      <w:r w:rsidR="00A52662">
        <w:rPr>
          <w:rFonts w:eastAsiaTheme="majorEastAsia" w:cs="Times New Roman"/>
          <w:bCs/>
          <w:color w:val="000000" w:themeColor="text1"/>
          <w:lang w:eastAsia="ja-JP"/>
        </w:rPr>
        <w:t xml:space="preserve"> in </w:t>
      </w:r>
      <w:r w:rsidR="00A52662" w:rsidRPr="00A52662">
        <w:rPr>
          <w:rFonts w:eastAsiaTheme="majorEastAsia" w:cs="Times New Roman"/>
          <w:bCs/>
          <w:color w:val="FF0000"/>
          <w:lang w:eastAsia="ja-JP"/>
        </w:rPr>
        <w:t>alphabetic</w:t>
      </w:r>
      <w:r w:rsidR="000C1D69" w:rsidRPr="00A52662">
        <w:rPr>
          <w:rFonts w:eastAsiaTheme="majorEastAsia" w:cs="Times New Roman"/>
          <w:bCs/>
          <w:color w:val="FF0000"/>
          <w:lang w:eastAsia="ja-JP"/>
        </w:rPr>
        <w:t xml:space="preserve"> here</w:t>
      </w:r>
      <w:r w:rsidR="007003A0">
        <w:rPr>
          <w:rFonts w:eastAsiaTheme="majorEastAsia" w:cs="Times New Roman"/>
          <w:bCs/>
          <w:color w:val="000000" w:themeColor="text1"/>
          <w:lang w:eastAsia="ja-JP"/>
        </w:rPr>
        <w:t xml:space="preserve">] </w:t>
      </w:r>
      <w:bookmarkEnd w:id="0"/>
      <w:r w:rsidR="00A31ADB">
        <w:rPr>
          <w:rFonts w:eastAsiaTheme="majorEastAsia" w:cs="Times New Roman"/>
          <w:bCs/>
          <w:color w:val="000000" w:themeColor="text1"/>
          <w:lang w:eastAsia="ja-JP"/>
        </w:rPr>
        <w:t>First Keyword</w:t>
      </w:r>
      <w:r w:rsidR="00A52662">
        <w:rPr>
          <w:rFonts w:eastAsiaTheme="majorEastAsia" w:cs="Times New Roman"/>
          <w:bCs/>
          <w:color w:val="000000" w:themeColor="text1"/>
          <w:lang w:eastAsia="ja-JP"/>
        </w:rPr>
        <w:t>;</w:t>
      </w:r>
      <w:r w:rsidR="00A31ADB">
        <w:rPr>
          <w:rFonts w:eastAsiaTheme="majorEastAsia" w:cs="Times New Roman"/>
          <w:bCs/>
          <w:color w:val="000000" w:themeColor="text1"/>
          <w:lang w:eastAsia="ja-JP"/>
        </w:rPr>
        <w:t xml:space="preserve"> Second Keyword</w:t>
      </w:r>
      <w:r w:rsidR="00A52662">
        <w:rPr>
          <w:rFonts w:eastAsiaTheme="majorEastAsia" w:cs="Times New Roman"/>
          <w:bCs/>
          <w:color w:val="000000" w:themeColor="text1"/>
          <w:lang w:eastAsia="ja-JP"/>
        </w:rPr>
        <w:t>;</w:t>
      </w:r>
      <w:r w:rsidR="00A31ADB">
        <w:rPr>
          <w:rFonts w:eastAsiaTheme="majorEastAsia" w:cs="Times New Roman"/>
          <w:bCs/>
          <w:color w:val="000000" w:themeColor="text1"/>
          <w:lang w:eastAsia="ja-JP"/>
        </w:rPr>
        <w:t xml:space="preserve"> Third Keyword. </w:t>
      </w:r>
    </w:p>
    <w:p w14:paraId="03DB3695" w14:textId="38546A92" w:rsidR="000C1D69" w:rsidRPr="00741378" w:rsidRDefault="00E04BB9" w:rsidP="00E04BB9">
      <w:pPr>
        <w:rPr>
          <w:rFonts w:eastAsiaTheme="majorEastAsia" w:cs="Times New Roman"/>
          <w:bCs/>
          <w:color w:val="000000" w:themeColor="text1"/>
          <w:lang w:eastAsia="ja-JP"/>
        </w:rPr>
      </w:pPr>
      <w:r w:rsidRPr="00A31ADB">
        <w:rPr>
          <w:rFonts w:cs="Times New Roman"/>
          <w:szCs w:val="24"/>
          <w:highlight w:val="green"/>
        </w:rPr>
        <w:t>[</w:t>
      </w:r>
      <w:r w:rsidR="000C1D69" w:rsidRPr="00A31ADB">
        <w:rPr>
          <w:rFonts w:cs="Times New Roman"/>
          <w:szCs w:val="24"/>
          <w:highlight w:val="green"/>
        </w:rPr>
        <w:t xml:space="preserve">Format for Keywords: Times New Roman, 11 pt; left alignment; 12 pt before and 6 pt after </w:t>
      </w:r>
      <w:r w:rsidR="004A0A1F" w:rsidRPr="00A31ADB">
        <w:rPr>
          <w:rFonts w:cs="Times New Roman"/>
          <w:szCs w:val="24"/>
          <w:highlight w:val="green"/>
        </w:rPr>
        <w:t xml:space="preserve">paragraph </w:t>
      </w:r>
      <w:r w:rsidR="000C1D69" w:rsidRPr="00A31ADB">
        <w:rPr>
          <w:rFonts w:cs="Times New Roman"/>
          <w:szCs w:val="24"/>
          <w:highlight w:val="green"/>
        </w:rPr>
        <w:t>spacing; single line spacing]</w:t>
      </w:r>
    </w:p>
    <w:p w14:paraId="09B3DA19" w14:textId="77777777" w:rsidR="004F7ED6" w:rsidRDefault="004F7ED6" w:rsidP="002423EC"/>
    <w:p w14:paraId="78E0E76F" w14:textId="77777777" w:rsidR="004F7ED6" w:rsidRPr="004F7ED6" w:rsidRDefault="004F7ED6" w:rsidP="004F7ED6">
      <w:pPr>
        <w:sectPr w:rsidR="004F7ED6" w:rsidRPr="004F7ED6" w:rsidSect="0084040D">
          <w:headerReference w:type="default" r:id="rId8"/>
          <w:footerReference w:type="default" r:id="rId9"/>
          <w:type w:val="continuous"/>
          <w:pgSz w:w="12240" w:h="15840" w:code="1"/>
          <w:pgMar w:top="1134" w:right="1134" w:bottom="1134" w:left="1134" w:header="720" w:footer="720" w:gutter="0"/>
          <w:pgNumType w:start="1"/>
          <w:cols w:space="360"/>
          <w:docGrid w:linePitch="360"/>
        </w:sectPr>
      </w:pPr>
    </w:p>
    <w:p w14:paraId="038E6833" w14:textId="2DD5DE61" w:rsidR="000E73BE" w:rsidRPr="009871E1" w:rsidRDefault="000E73BE" w:rsidP="00693774">
      <w:pPr>
        <w:pStyle w:val="Heading1"/>
        <w:ind w:left="431" w:hanging="431"/>
      </w:pPr>
      <w:r w:rsidRPr="009871E1">
        <w:t>Introduction</w:t>
      </w:r>
    </w:p>
    <w:p w14:paraId="290BD5C5" w14:textId="48EC0FC5" w:rsidR="000C1D69" w:rsidRDefault="000C1D69" w:rsidP="000C1D69">
      <w:pPr>
        <w:rPr>
          <w:rFonts w:cs="Times New Roman"/>
          <w:szCs w:val="24"/>
        </w:rPr>
      </w:pPr>
      <w:r w:rsidRPr="00A31ADB">
        <w:rPr>
          <w:rFonts w:cs="Times New Roman"/>
          <w:szCs w:val="24"/>
          <w:highlight w:val="green"/>
        </w:rPr>
        <w:t>[Format for first heading: Use a numbering system starting with 1; All uppercase; Times New Roman, 1</w:t>
      </w:r>
      <w:r w:rsidR="00693774">
        <w:rPr>
          <w:rFonts w:cs="Times New Roman"/>
          <w:szCs w:val="24"/>
          <w:highlight w:val="green"/>
        </w:rPr>
        <w:t>3</w:t>
      </w:r>
      <w:r w:rsidRPr="00A31ADB">
        <w:rPr>
          <w:rFonts w:cs="Times New Roman"/>
          <w:szCs w:val="24"/>
          <w:highlight w:val="green"/>
        </w:rPr>
        <w:t xml:space="preserve"> pt, bold, </w:t>
      </w:r>
      <w:r w:rsidR="004C185C">
        <w:rPr>
          <w:rFonts w:cs="Times New Roman"/>
          <w:szCs w:val="24"/>
          <w:highlight w:val="green"/>
        </w:rPr>
        <w:t>left</w:t>
      </w:r>
      <w:r w:rsidRPr="00A31ADB">
        <w:rPr>
          <w:rFonts w:cs="Times New Roman"/>
          <w:szCs w:val="24"/>
          <w:highlight w:val="green"/>
        </w:rPr>
        <w:t>; 1</w:t>
      </w:r>
      <w:r w:rsidR="00693774">
        <w:rPr>
          <w:rFonts w:cs="Times New Roman"/>
          <w:szCs w:val="24"/>
          <w:highlight w:val="green"/>
        </w:rPr>
        <w:t>2</w:t>
      </w:r>
      <w:r w:rsidRPr="00A31ADB">
        <w:rPr>
          <w:rFonts w:cs="Times New Roman"/>
          <w:szCs w:val="24"/>
          <w:highlight w:val="green"/>
        </w:rPr>
        <w:t xml:space="preserve"> pt before and 6 pt after </w:t>
      </w:r>
      <w:r w:rsidR="008771DC" w:rsidRPr="00A31ADB">
        <w:rPr>
          <w:rFonts w:cs="Times New Roman"/>
          <w:szCs w:val="24"/>
          <w:highlight w:val="green"/>
        </w:rPr>
        <w:t xml:space="preserve">paragraph </w:t>
      </w:r>
      <w:r w:rsidRPr="00A31ADB">
        <w:rPr>
          <w:rFonts w:cs="Times New Roman"/>
          <w:szCs w:val="24"/>
          <w:highlight w:val="green"/>
        </w:rPr>
        <w:t>spacing; single line spacing]</w:t>
      </w:r>
    </w:p>
    <w:p w14:paraId="01AA90D6" w14:textId="5B4BA7FD" w:rsidR="00CB2FAB" w:rsidRPr="00CB2FAB" w:rsidRDefault="00CB2FAB" w:rsidP="000C1D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ight below </w:t>
      </w:r>
      <w:r w:rsidRPr="00E04BB9">
        <w:rPr>
          <w:rFonts w:cs="Times New Roman"/>
          <w:b/>
          <w:szCs w:val="24"/>
        </w:rPr>
        <w:t>Keywords</w:t>
      </w:r>
      <w:r>
        <w:rPr>
          <w:rFonts w:cs="Times New Roman"/>
          <w:szCs w:val="24"/>
        </w:rPr>
        <w:t xml:space="preserve"> and </w:t>
      </w:r>
      <w:r w:rsidR="00C1195D">
        <w:rPr>
          <w:rFonts w:cs="Times New Roman"/>
          <w:szCs w:val="24"/>
        </w:rPr>
        <w:t xml:space="preserve">before the </w:t>
      </w:r>
      <w:r>
        <w:rPr>
          <w:rFonts w:cs="Times New Roman"/>
          <w:szCs w:val="24"/>
        </w:rPr>
        <w:t>first heading</w:t>
      </w:r>
      <w:r w:rsidR="00C1195D">
        <w:rPr>
          <w:rFonts w:cs="Times New Roman"/>
          <w:szCs w:val="24"/>
        </w:rPr>
        <w:t xml:space="preserve"> (i.e., INTRODUCTION)</w:t>
      </w:r>
      <w:r>
        <w:rPr>
          <w:rFonts w:cs="Times New Roman"/>
          <w:szCs w:val="24"/>
        </w:rPr>
        <w:t xml:space="preserve">, </w:t>
      </w:r>
      <w:r w:rsidR="00C1195D">
        <w:rPr>
          <w:rFonts w:cs="Times New Roman"/>
          <w:szCs w:val="24"/>
        </w:rPr>
        <w:t xml:space="preserve">you need to </w:t>
      </w:r>
      <w:r>
        <w:rPr>
          <w:rFonts w:cs="Times New Roman"/>
          <w:szCs w:val="24"/>
        </w:rPr>
        <w:t>insert a</w:t>
      </w:r>
      <w:r w:rsidRPr="00CB2FA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Continuous Section Break </w:t>
      </w:r>
      <w:r w:rsidRPr="00F01B41">
        <w:rPr>
          <w:rFonts w:cs="Times New Roman"/>
          <w:i/>
          <w:iCs/>
          <w:szCs w:val="24"/>
        </w:rPr>
        <w:t>[</w:t>
      </w:r>
      <w:r w:rsidR="00C1195D" w:rsidRPr="00F01B41">
        <w:rPr>
          <w:rFonts w:cs="Times New Roman"/>
          <w:i/>
          <w:iCs/>
          <w:szCs w:val="24"/>
        </w:rPr>
        <w:t xml:space="preserve">located </w:t>
      </w:r>
      <w:r w:rsidRPr="00F01B41">
        <w:rPr>
          <w:rFonts w:cs="Times New Roman"/>
          <w:i/>
          <w:iCs/>
          <w:szCs w:val="24"/>
        </w:rPr>
        <w:t>under Page Layout</w:t>
      </w:r>
      <w:r w:rsidR="00E04BB9" w:rsidRPr="00F01B41">
        <w:rPr>
          <w:rFonts w:cs="Times New Roman"/>
          <w:i/>
          <w:iCs/>
          <w:szCs w:val="24"/>
        </w:rPr>
        <w:t xml:space="preserve"> in Microsoft Word</w:t>
      </w:r>
      <w:r w:rsidRPr="00F01B41">
        <w:rPr>
          <w:rFonts w:cs="Times New Roman"/>
          <w:i/>
          <w:iCs/>
          <w:szCs w:val="24"/>
        </w:rPr>
        <w:t>]</w:t>
      </w:r>
      <w:r>
        <w:rPr>
          <w:rFonts w:cs="Times New Roman"/>
          <w:szCs w:val="24"/>
        </w:rPr>
        <w:t xml:space="preserve"> and change</w:t>
      </w:r>
      <w:r w:rsidR="00741378">
        <w:rPr>
          <w:rFonts w:cs="Times New Roman"/>
          <w:szCs w:val="24"/>
        </w:rPr>
        <w:t xml:space="preserve"> the</w:t>
      </w:r>
      <w:r>
        <w:rPr>
          <w:rFonts w:cs="Times New Roman"/>
          <w:szCs w:val="24"/>
        </w:rPr>
        <w:t xml:space="preserve"> </w:t>
      </w:r>
      <w:r w:rsidR="00E04BB9">
        <w:rPr>
          <w:rFonts w:cs="Times New Roman"/>
          <w:szCs w:val="24"/>
        </w:rPr>
        <w:t xml:space="preserve">layout </w:t>
      </w:r>
      <w:r>
        <w:rPr>
          <w:rFonts w:cs="Times New Roman"/>
          <w:szCs w:val="24"/>
        </w:rPr>
        <w:t xml:space="preserve">format to </w:t>
      </w:r>
      <w:r w:rsidR="00741378">
        <w:rPr>
          <w:rFonts w:cs="Times New Roman"/>
          <w:szCs w:val="24"/>
        </w:rPr>
        <w:t xml:space="preserve">a </w:t>
      </w:r>
      <w:r>
        <w:rPr>
          <w:rFonts w:cs="Times New Roman"/>
          <w:szCs w:val="24"/>
        </w:rPr>
        <w:t xml:space="preserve">2-column with 0.25” </w:t>
      </w:r>
      <w:r w:rsidR="00C63141">
        <w:rPr>
          <w:rFonts w:cs="Times New Roman"/>
          <w:szCs w:val="24"/>
        </w:rPr>
        <w:t xml:space="preserve">(0.635cm) </w:t>
      </w:r>
      <w:r>
        <w:rPr>
          <w:rFonts w:cs="Times New Roman"/>
          <w:szCs w:val="24"/>
        </w:rPr>
        <w:t xml:space="preserve">margin </w:t>
      </w:r>
      <w:r w:rsidR="00741378">
        <w:rPr>
          <w:rFonts w:cs="Times New Roman"/>
          <w:szCs w:val="24"/>
        </w:rPr>
        <w:t>layout</w:t>
      </w:r>
      <w:r>
        <w:rPr>
          <w:rFonts w:cs="Times New Roman"/>
          <w:szCs w:val="24"/>
        </w:rPr>
        <w:t xml:space="preserve">. </w:t>
      </w:r>
    </w:p>
    <w:p w14:paraId="616A18FE" w14:textId="0014D7E2" w:rsidR="00741378" w:rsidRDefault="00741378" w:rsidP="00741378">
      <w:pPr>
        <w:rPr>
          <w:rFonts w:cs="Times New Roman"/>
          <w:szCs w:val="24"/>
        </w:rPr>
      </w:pPr>
      <w:r w:rsidRPr="00A31ADB">
        <w:rPr>
          <w:rFonts w:cs="Times New Roman"/>
          <w:szCs w:val="24"/>
          <w:highlight w:val="green"/>
        </w:rPr>
        <w:t xml:space="preserve">[Format for body text: No indentation; Times New Roman, 11 pt, justified alignment; 0 pt before and 6 pt after </w:t>
      </w:r>
      <w:r w:rsidR="008771DC" w:rsidRPr="00A31ADB">
        <w:rPr>
          <w:rFonts w:cs="Times New Roman"/>
          <w:szCs w:val="24"/>
          <w:highlight w:val="green"/>
        </w:rPr>
        <w:t xml:space="preserve">paragraph </w:t>
      </w:r>
      <w:r w:rsidRPr="00A31ADB">
        <w:rPr>
          <w:rFonts w:cs="Times New Roman"/>
          <w:szCs w:val="24"/>
          <w:highlight w:val="green"/>
        </w:rPr>
        <w:t>spacing; single line spacing]</w:t>
      </w:r>
    </w:p>
    <w:p w14:paraId="3052DF98" w14:textId="2A0A8591" w:rsidR="00A5490A" w:rsidRPr="00741378" w:rsidRDefault="00CB2FAB" w:rsidP="00C96BAC">
      <w:pPr>
        <w:pStyle w:val="Heading1"/>
        <w:ind w:left="431" w:hanging="431"/>
        <w:contextualSpacing w:val="0"/>
      </w:pPr>
      <w:r w:rsidRPr="00741378">
        <w:t>LITERATURE REVIEW</w:t>
      </w:r>
    </w:p>
    <w:p w14:paraId="77B5D809" w14:textId="77777777" w:rsidR="000A43F6" w:rsidRDefault="00741378" w:rsidP="00A5490A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You need to write at least a paragraph </w:t>
      </w:r>
      <w:r w:rsidR="00C1195D">
        <w:rPr>
          <w:rFonts w:cs="Times New Roman"/>
          <w:szCs w:val="24"/>
        </w:rPr>
        <w:t xml:space="preserve">under the first heading </w:t>
      </w:r>
      <w:r>
        <w:rPr>
          <w:rFonts w:cs="Times New Roman"/>
          <w:szCs w:val="24"/>
        </w:rPr>
        <w:t>before using a s</w:t>
      </w:r>
      <w:r w:rsidR="00F8765E">
        <w:rPr>
          <w:rFonts w:cs="Times New Roman"/>
          <w:szCs w:val="24"/>
        </w:rPr>
        <w:t>ub</w:t>
      </w:r>
      <w:r>
        <w:rPr>
          <w:rFonts w:cs="Times New Roman"/>
          <w:szCs w:val="24"/>
        </w:rPr>
        <w:t>section.</w:t>
      </w:r>
      <w:r w:rsidR="00F8765E">
        <w:rPr>
          <w:rFonts w:cs="Times New Roman"/>
          <w:szCs w:val="24"/>
        </w:rPr>
        <w:t xml:space="preserve"> </w:t>
      </w:r>
      <w:r w:rsidR="00C1195D">
        <w:rPr>
          <w:rFonts w:cs="Times New Roman"/>
          <w:szCs w:val="24"/>
        </w:rPr>
        <w:t xml:space="preserve">You can use as many </w:t>
      </w:r>
      <w:r w:rsidR="00F8765E">
        <w:rPr>
          <w:rFonts w:cs="Times New Roman"/>
          <w:szCs w:val="24"/>
        </w:rPr>
        <w:t xml:space="preserve">subheadings as you like, but you need to number them appropriately. </w:t>
      </w:r>
    </w:p>
    <w:p w14:paraId="78E86143" w14:textId="25EDA888" w:rsidR="00271450" w:rsidRDefault="00271450" w:rsidP="009509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e adopt the </w:t>
      </w:r>
      <w:r w:rsidR="005353FB">
        <w:rPr>
          <w:rFonts w:cs="Times New Roman"/>
          <w:szCs w:val="24"/>
        </w:rPr>
        <w:t>Harvard</w:t>
      </w:r>
      <w:r w:rsidR="000A43F6">
        <w:rPr>
          <w:rFonts w:cs="Times New Roman"/>
          <w:szCs w:val="24"/>
        </w:rPr>
        <w:t xml:space="preserve"> Citation Style Guide</w:t>
      </w:r>
      <w:r>
        <w:rPr>
          <w:rFonts w:cs="Times New Roman"/>
          <w:szCs w:val="24"/>
        </w:rPr>
        <w:t xml:space="preserve">. Several examples of the </w:t>
      </w:r>
      <w:r w:rsidR="005353FB">
        <w:rPr>
          <w:rFonts w:cs="Times New Roman"/>
          <w:szCs w:val="24"/>
        </w:rPr>
        <w:t>Harvard</w:t>
      </w:r>
      <w:r>
        <w:rPr>
          <w:rFonts w:cs="Times New Roman"/>
          <w:szCs w:val="24"/>
        </w:rPr>
        <w:t xml:space="preserve"> citation can be found here </w:t>
      </w:r>
      <w:r>
        <w:rPr>
          <w:rFonts w:cs="Times New Roman"/>
          <w:szCs w:val="24"/>
        </w:rPr>
        <w:t>(</w:t>
      </w:r>
      <w:hyperlink r:id="rId10" w:history="1">
        <w:r w:rsidR="00F54B75" w:rsidRPr="006C108B">
          <w:rPr>
            <w:rStyle w:val="Hyperlink"/>
            <w:rFonts w:cs="Times New Roman"/>
            <w:szCs w:val="24"/>
          </w:rPr>
          <w:t>https://libguides.murdoch.edu.au/</w:t>
        </w:r>
        <w:r w:rsidR="00F54B75" w:rsidRPr="006C108B">
          <w:rPr>
            <w:rStyle w:val="Hyperlink"/>
          </w:rPr>
          <w:t>,</w:t>
        </w:r>
        <w:r w:rsidR="00F54B75" w:rsidRPr="006C108B">
          <w:rPr>
            <w:rStyle w:val="Hyperlink"/>
            <w:rFonts w:cs="Times New Roman"/>
            <w:szCs w:val="24"/>
          </w:rPr>
          <w:t>Harvard referencing /all</w:t>
        </w:r>
      </w:hyperlink>
      <w:r>
        <w:rPr>
          <w:rFonts w:cs="Times New Roman"/>
          <w:szCs w:val="24"/>
        </w:rPr>
        <w:t xml:space="preserve">) </w:t>
      </w:r>
      <w:r w:rsidR="000F75B7">
        <w:rPr>
          <w:rFonts w:cs="Times New Roman"/>
          <w:szCs w:val="24"/>
        </w:rPr>
        <w:t xml:space="preserve">or read this if you use </w:t>
      </w:r>
      <w:r w:rsidR="009509E3">
        <w:rPr>
          <w:rFonts w:cs="Times New Roman"/>
          <w:szCs w:val="24"/>
        </w:rPr>
        <w:t xml:space="preserve">Mendeley </w:t>
      </w:r>
      <w:hyperlink r:id="rId11" w:history="1">
        <w:r w:rsidR="00B1749D" w:rsidRPr="006C108B">
          <w:rPr>
            <w:rStyle w:val="Hyperlink"/>
            <w:rFonts w:cs="Times New Roman"/>
            <w:szCs w:val="24"/>
          </w:rPr>
          <w:t>https://www.mendeley.com/guides/Harvard referencing -citation-guide/</w:t>
        </w:r>
      </w:hyperlink>
      <w:r w:rsidR="000F75B7">
        <w:rPr>
          <w:rFonts w:cs="Times New Roman"/>
          <w:szCs w:val="24"/>
        </w:rPr>
        <w:t xml:space="preserve"> </w:t>
      </w:r>
    </w:p>
    <w:p w14:paraId="7E9C85D2" w14:textId="4FA7F17E" w:rsidR="00741378" w:rsidRPr="00A77F6D" w:rsidRDefault="00C03D85" w:rsidP="00B4306E">
      <w:pPr>
        <w:pStyle w:val="Heading2"/>
        <w:spacing w:before="240"/>
        <w:ind w:left="578" w:hanging="578"/>
      </w:pPr>
      <w:r w:rsidRPr="00A77F6D">
        <w:t xml:space="preserve">A Subsection </w:t>
      </w:r>
      <w:r w:rsidR="002423EC" w:rsidRPr="00A77F6D">
        <w:t>samples</w:t>
      </w:r>
      <w:r w:rsidRPr="00A77F6D">
        <w:t xml:space="preserve"> </w:t>
      </w:r>
    </w:p>
    <w:p w14:paraId="65DDD200" w14:textId="626AD33A" w:rsidR="00741378" w:rsidRDefault="00741378" w:rsidP="00741378">
      <w:pPr>
        <w:rPr>
          <w:rFonts w:cs="Times New Roman"/>
          <w:szCs w:val="24"/>
        </w:rPr>
      </w:pPr>
      <w:r w:rsidRPr="00A31ADB">
        <w:rPr>
          <w:rFonts w:cs="Times New Roman"/>
          <w:szCs w:val="24"/>
          <w:highlight w:val="green"/>
        </w:rPr>
        <w:t>[</w:t>
      </w:r>
      <w:r w:rsidRPr="00EA4E38">
        <w:rPr>
          <w:rFonts w:cs="Times New Roman"/>
          <w:b/>
          <w:bCs/>
          <w:szCs w:val="24"/>
          <w:highlight w:val="green"/>
        </w:rPr>
        <w:t>Format for second heading:</w:t>
      </w:r>
      <w:r w:rsidRPr="00A31ADB">
        <w:rPr>
          <w:rFonts w:cs="Times New Roman"/>
          <w:szCs w:val="24"/>
          <w:highlight w:val="green"/>
        </w:rPr>
        <w:t xml:space="preserve"> Use a numbering system starting with .1; Capitalize Each Word; Times New Roman, 1</w:t>
      </w:r>
      <w:r w:rsidR="00A77F6D">
        <w:rPr>
          <w:rFonts w:cs="Times New Roman"/>
          <w:szCs w:val="24"/>
          <w:highlight w:val="green"/>
        </w:rPr>
        <w:t>2</w:t>
      </w:r>
      <w:r w:rsidRPr="00A31ADB">
        <w:rPr>
          <w:rFonts w:cs="Times New Roman"/>
          <w:szCs w:val="24"/>
          <w:highlight w:val="green"/>
        </w:rPr>
        <w:t xml:space="preserve"> pt, bold, </w:t>
      </w:r>
      <w:r w:rsidR="006F13C7">
        <w:rPr>
          <w:rFonts w:cs="Times New Roman"/>
          <w:szCs w:val="24"/>
          <w:highlight w:val="green"/>
        </w:rPr>
        <w:t>left alignment</w:t>
      </w:r>
      <w:r w:rsidRPr="00A31ADB">
        <w:rPr>
          <w:rFonts w:cs="Times New Roman"/>
          <w:szCs w:val="24"/>
          <w:highlight w:val="green"/>
        </w:rPr>
        <w:t xml:space="preserve">; 12 pt before and 6 pt after </w:t>
      </w:r>
      <w:r w:rsidR="008771DC" w:rsidRPr="00A31ADB">
        <w:rPr>
          <w:rFonts w:cs="Times New Roman"/>
          <w:szCs w:val="24"/>
          <w:highlight w:val="green"/>
        </w:rPr>
        <w:t xml:space="preserve">paragraph </w:t>
      </w:r>
      <w:r w:rsidRPr="00A31ADB">
        <w:rPr>
          <w:rFonts w:cs="Times New Roman"/>
          <w:szCs w:val="24"/>
          <w:highlight w:val="green"/>
        </w:rPr>
        <w:t>spacing; single line spacing]</w:t>
      </w:r>
    </w:p>
    <w:p w14:paraId="42CB666E" w14:textId="77777777" w:rsidR="00BF65C3" w:rsidRDefault="006F13C7" w:rsidP="00741378">
      <w:pPr>
        <w:rPr>
          <w:rFonts w:cs="Times New Roman"/>
          <w:szCs w:val="24"/>
        </w:rPr>
      </w:pPr>
      <w:r>
        <w:rPr>
          <w:rFonts w:cs="Times New Roman"/>
          <w:szCs w:val="24"/>
        </w:rPr>
        <w:t>C</w:t>
      </w:r>
      <w:r w:rsidR="00741378">
        <w:rPr>
          <w:rFonts w:cs="Times New Roman"/>
          <w:szCs w:val="24"/>
        </w:rPr>
        <w:t>ontinue to use the 2-column layout until you want to insert figures and</w:t>
      </w:r>
      <w:r w:rsidR="00C1195D">
        <w:rPr>
          <w:rFonts w:cs="Times New Roman"/>
          <w:szCs w:val="24"/>
        </w:rPr>
        <w:t>/or</w:t>
      </w:r>
      <w:r w:rsidR="00741378">
        <w:rPr>
          <w:rFonts w:cs="Times New Roman"/>
          <w:szCs w:val="24"/>
        </w:rPr>
        <w:t xml:space="preserve"> tables. </w:t>
      </w:r>
      <w:r w:rsidR="00C1195D">
        <w:rPr>
          <w:rFonts w:cs="Times New Roman"/>
          <w:szCs w:val="24"/>
        </w:rPr>
        <w:t>To change the layout from two-column to one-column, you</w:t>
      </w:r>
      <w:r w:rsidR="00741378">
        <w:rPr>
          <w:rFonts w:cs="Times New Roman"/>
          <w:szCs w:val="24"/>
        </w:rPr>
        <w:t xml:space="preserve"> will </w:t>
      </w:r>
      <w:r w:rsidR="00741378" w:rsidRPr="00BF65C3">
        <w:rPr>
          <w:rFonts w:cs="Times New Roman"/>
          <w:szCs w:val="24"/>
          <w:highlight w:val="green"/>
        </w:rPr>
        <w:t>insert a Continuous Section Break</w:t>
      </w:r>
      <w:r w:rsidR="00741378">
        <w:rPr>
          <w:rFonts w:cs="Times New Roman"/>
          <w:szCs w:val="24"/>
        </w:rPr>
        <w:t xml:space="preserve"> [</w:t>
      </w:r>
      <w:r w:rsidR="00227741">
        <w:rPr>
          <w:rFonts w:cs="Times New Roman"/>
          <w:szCs w:val="24"/>
        </w:rPr>
        <w:t xml:space="preserve">located </w:t>
      </w:r>
      <w:r w:rsidR="00741378">
        <w:rPr>
          <w:rFonts w:cs="Times New Roman"/>
          <w:szCs w:val="24"/>
        </w:rPr>
        <w:t>under Page Layout], change the format to one column, and then insert your figure/table</w:t>
      </w:r>
      <w:r w:rsidR="00227741">
        <w:rPr>
          <w:rFonts w:cs="Times New Roman"/>
          <w:szCs w:val="24"/>
        </w:rPr>
        <w:t xml:space="preserve"> below the Section Break</w:t>
      </w:r>
      <w:r w:rsidR="00741378">
        <w:rPr>
          <w:rFonts w:cs="Times New Roman"/>
          <w:szCs w:val="24"/>
        </w:rPr>
        <w:t>.</w:t>
      </w:r>
      <w:r w:rsidR="008771DC">
        <w:rPr>
          <w:rFonts w:cs="Times New Roman"/>
          <w:szCs w:val="24"/>
        </w:rPr>
        <w:t xml:space="preserve"> </w:t>
      </w:r>
    </w:p>
    <w:p w14:paraId="16334817" w14:textId="77777777" w:rsidR="007B145C" w:rsidRDefault="00BF65C3" w:rsidP="00741378">
      <w:pPr>
        <w:rPr>
          <w:rFonts w:cs="Times New Roman"/>
          <w:szCs w:val="24"/>
        </w:rPr>
      </w:pPr>
      <w:r w:rsidRPr="007B145C">
        <w:rPr>
          <w:rFonts w:cs="Times New Roman"/>
          <w:b/>
          <w:bCs/>
          <w:szCs w:val="24"/>
        </w:rPr>
        <w:t>Sample Heading (Third Level).</w:t>
      </w:r>
      <w:r>
        <w:rPr>
          <w:rFonts w:cs="Times New Roman"/>
          <w:szCs w:val="24"/>
        </w:rPr>
        <w:t xml:space="preserve"> Only the two levels of heading should be numbered. </w:t>
      </w:r>
      <w:r w:rsidR="007B145C">
        <w:rPr>
          <w:rFonts w:cs="Times New Roman"/>
          <w:szCs w:val="24"/>
        </w:rPr>
        <w:t>Lower-level</w:t>
      </w:r>
      <w:r>
        <w:rPr>
          <w:rFonts w:cs="Times New Roman"/>
          <w:szCs w:val="24"/>
        </w:rPr>
        <w:t xml:space="preserve"> headings remain unnumbered</w:t>
      </w:r>
      <w:r w:rsidR="007B145C">
        <w:rPr>
          <w:rFonts w:cs="Times New Roman"/>
          <w:szCs w:val="24"/>
        </w:rPr>
        <w:t>; they are formatted as run-in headings.</w:t>
      </w:r>
    </w:p>
    <w:p w14:paraId="65E0B6F9" w14:textId="5E1E7957" w:rsidR="007B145C" w:rsidRDefault="007B145C" w:rsidP="00741378">
      <w:pPr>
        <w:rPr>
          <w:rFonts w:cs="Times New Roman"/>
          <w:szCs w:val="24"/>
        </w:rPr>
      </w:pPr>
      <w:r w:rsidRPr="007B145C">
        <w:rPr>
          <w:rFonts w:cs="Times New Roman"/>
          <w:i/>
          <w:iCs/>
          <w:szCs w:val="24"/>
        </w:rPr>
        <w:lastRenderedPageBreak/>
        <w:t>Sample heading (fourth level).</w:t>
      </w:r>
      <w:r>
        <w:rPr>
          <w:rFonts w:cs="Times New Roman"/>
          <w:szCs w:val="24"/>
        </w:rPr>
        <w:t xml:space="preserve"> </w:t>
      </w:r>
      <w:r w:rsidR="00D02611" w:rsidRPr="00D02611">
        <w:rPr>
          <w:rFonts w:cs="Times New Roman"/>
          <w:szCs w:val="24"/>
        </w:rPr>
        <w:t xml:space="preserve">There should be no more than four levels of headings in the submission. A summary of all heading levels may be seen in </w:t>
      </w:r>
      <w:r w:rsidR="00D02611" w:rsidRPr="00D02611">
        <w:rPr>
          <w:rFonts w:cs="Times New Roman"/>
          <w:b/>
          <w:bCs/>
          <w:szCs w:val="24"/>
        </w:rPr>
        <w:t>Table 1</w:t>
      </w:r>
    </w:p>
    <w:p w14:paraId="2B1E7303" w14:textId="269CBBE3" w:rsidR="00227741" w:rsidRDefault="00227741" w:rsidP="00741378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ll tables and figures must have a corresponding caption. </w:t>
      </w:r>
      <w:r w:rsidR="008771DC">
        <w:rPr>
          <w:rFonts w:cs="Times New Roman"/>
          <w:szCs w:val="24"/>
        </w:rPr>
        <w:t xml:space="preserve">The table caption must be placed above the table and the figure caption </w:t>
      </w:r>
      <w:r w:rsidR="00BF65C3">
        <w:rPr>
          <w:rFonts w:cs="Times New Roman"/>
          <w:szCs w:val="24"/>
        </w:rPr>
        <w:t>should</w:t>
      </w:r>
      <w:r w:rsidR="008771DC">
        <w:rPr>
          <w:rFonts w:cs="Times New Roman"/>
          <w:szCs w:val="24"/>
        </w:rPr>
        <w:t xml:space="preserve"> be placed below the figure. </w:t>
      </w:r>
      <w:r>
        <w:rPr>
          <w:rFonts w:cs="Times New Roman"/>
          <w:szCs w:val="24"/>
        </w:rPr>
        <w:t>Try t</w:t>
      </w:r>
      <w:r w:rsidR="008771DC">
        <w:rPr>
          <w:rFonts w:cs="Times New Roman"/>
          <w:szCs w:val="24"/>
        </w:rPr>
        <w:t xml:space="preserve">o keep your whole table on the same page. </w:t>
      </w:r>
      <w:r>
        <w:rPr>
          <w:rFonts w:cs="Times New Roman"/>
          <w:szCs w:val="24"/>
        </w:rPr>
        <w:t xml:space="preserve">If you must split your table, must </w:t>
      </w:r>
      <w:r w:rsidR="00193F02">
        <w:rPr>
          <w:rFonts w:cs="Times New Roman"/>
          <w:szCs w:val="24"/>
        </w:rPr>
        <w:t xml:space="preserve">be </w:t>
      </w:r>
      <w:r>
        <w:rPr>
          <w:rFonts w:cs="Times New Roman"/>
          <w:szCs w:val="24"/>
        </w:rPr>
        <w:t xml:space="preserve">sure that you include a table heading to the second half of the table too. </w:t>
      </w:r>
      <w:r w:rsidR="008771DC">
        <w:rPr>
          <w:rFonts w:cs="Times New Roman"/>
          <w:szCs w:val="24"/>
        </w:rPr>
        <w:t xml:space="preserve">Right below your table/figure, change your layout back to the 2-column with 0.25” format. </w:t>
      </w:r>
    </w:p>
    <w:p w14:paraId="3E1DDC7A" w14:textId="4A802BCB" w:rsidR="00741378" w:rsidRDefault="00E04BB9" w:rsidP="00A5490A">
      <w:pPr>
        <w:rPr>
          <w:rFonts w:cs="Times New Roman"/>
          <w:szCs w:val="24"/>
        </w:rPr>
        <w:sectPr w:rsidR="00741378" w:rsidSect="0084040D">
          <w:type w:val="continuous"/>
          <w:pgSz w:w="12240" w:h="15840" w:code="1"/>
          <w:pgMar w:top="1134" w:right="1134" w:bottom="1134" w:left="1134" w:header="720" w:footer="720" w:gutter="0"/>
          <w:cols w:num="2" w:space="360"/>
          <w:docGrid w:linePitch="360"/>
        </w:sectPr>
      </w:pPr>
      <w:r>
        <w:rPr>
          <w:rFonts w:cs="Times New Roman"/>
          <w:szCs w:val="24"/>
        </w:rPr>
        <w:t>I have in</w:t>
      </w:r>
      <w:r w:rsidR="00227741">
        <w:rPr>
          <w:rFonts w:cs="Times New Roman"/>
          <w:szCs w:val="24"/>
        </w:rPr>
        <w:t>serted</w:t>
      </w:r>
      <w:r>
        <w:rPr>
          <w:rFonts w:cs="Times New Roman"/>
          <w:szCs w:val="24"/>
        </w:rPr>
        <w:t xml:space="preserve"> </w:t>
      </w:r>
      <w:r w:rsidR="00D02611">
        <w:rPr>
          <w:rFonts w:cs="Times New Roman"/>
          <w:b/>
          <w:bCs/>
          <w:szCs w:val="24"/>
        </w:rPr>
        <w:t xml:space="preserve">Table 1 </w:t>
      </w:r>
      <w:r>
        <w:rPr>
          <w:rFonts w:cs="Times New Roman"/>
          <w:szCs w:val="24"/>
        </w:rPr>
        <w:t xml:space="preserve">This is a Simple Example of a Table and </w:t>
      </w:r>
      <w:r w:rsidRPr="00BF65C3">
        <w:rPr>
          <w:rFonts w:cs="Times New Roman"/>
          <w:b/>
          <w:bCs/>
          <w:szCs w:val="24"/>
        </w:rPr>
        <w:t>Figure 1</w:t>
      </w:r>
      <w:r>
        <w:rPr>
          <w:rFonts w:cs="Times New Roman"/>
          <w:szCs w:val="24"/>
        </w:rPr>
        <w:t xml:space="preserve"> This is a Sample Figure to </w:t>
      </w:r>
      <w:r w:rsidR="00F83565">
        <w:rPr>
          <w:rFonts w:cs="Times New Roman"/>
          <w:szCs w:val="24"/>
        </w:rPr>
        <w:t>demonstrate</w:t>
      </w:r>
      <w:r>
        <w:rPr>
          <w:rFonts w:cs="Times New Roman"/>
          <w:szCs w:val="24"/>
        </w:rPr>
        <w:t xml:space="preserve"> </w:t>
      </w:r>
      <w:r w:rsidR="00193F02">
        <w:rPr>
          <w:rFonts w:cs="Times New Roman"/>
          <w:szCs w:val="24"/>
        </w:rPr>
        <w:t>what</w:t>
      </w:r>
      <w:r>
        <w:rPr>
          <w:rFonts w:cs="Times New Roman"/>
          <w:szCs w:val="24"/>
        </w:rPr>
        <w:t xml:space="preserve"> the layout with table/figure should look like. If possible, it is also a good idea to include the source of the figure right below the figure caption. </w:t>
      </w:r>
      <w:r w:rsidRPr="00D02611">
        <w:rPr>
          <w:rFonts w:cs="Times New Roman"/>
          <w:szCs w:val="24"/>
          <w:highlight w:val="green"/>
        </w:rPr>
        <w:t>Do not hyperlink your tab</w:t>
      </w:r>
      <w:r w:rsidR="00227741" w:rsidRPr="00D02611">
        <w:rPr>
          <w:rFonts w:cs="Times New Roman"/>
          <w:szCs w:val="24"/>
          <w:highlight w:val="green"/>
        </w:rPr>
        <w:t>les or figures in the body text</w:t>
      </w:r>
    </w:p>
    <w:p w14:paraId="67B571E3" w14:textId="77777777" w:rsidR="00E04BB9" w:rsidRDefault="00E04BB9" w:rsidP="00227741">
      <w:pPr>
        <w:rPr>
          <w:rFonts w:cs="Times New Roman"/>
          <w:szCs w:val="24"/>
        </w:rPr>
      </w:pPr>
    </w:p>
    <w:p w14:paraId="5A650345" w14:textId="3F4EB5D1" w:rsidR="00C03D85" w:rsidRPr="00F54B75" w:rsidRDefault="00C03D85" w:rsidP="00A52662">
      <w:pPr>
        <w:pStyle w:val="tablecaption"/>
        <w:rPr>
          <w:color w:val="FF0000"/>
          <w:sz w:val="22"/>
          <w:szCs w:val="24"/>
        </w:rPr>
      </w:pPr>
      <w:bookmarkStart w:id="1" w:name="_Ref467509391"/>
      <w:r w:rsidRPr="00F54B75">
        <w:rPr>
          <w:b/>
          <w:color w:val="FF0000"/>
          <w:sz w:val="22"/>
          <w:szCs w:val="24"/>
        </w:rPr>
        <w:t xml:space="preserve">Table </w:t>
      </w:r>
      <w:r w:rsidRPr="00F54B75">
        <w:rPr>
          <w:b/>
          <w:color w:val="FF0000"/>
          <w:sz w:val="22"/>
          <w:szCs w:val="24"/>
        </w:rPr>
        <w:fldChar w:fldCharType="begin"/>
      </w:r>
      <w:r w:rsidRPr="00F54B75">
        <w:rPr>
          <w:b/>
          <w:color w:val="FF0000"/>
          <w:sz w:val="22"/>
          <w:szCs w:val="24"/>
        </w:rPr>
        <w:instrText xml:space="preserve"> SEQ "Table" \* MERGEFORMAT </w:instrText>
      </w:r>
      <w:r w:rsidRPr="00F54B75">
        <w:rPr>
          <w:b/>
          <w:color w:val="FF0000"/>
          <w:sz w:val="22"/>
          <w:szCs w:val="24"/>
        </w:rPr>
        <w:fldChar w:fldCharType="separate"/>
      </w:r>
      <w:r w:rsidRPr="00F54B75">
        <w:rPr>
          <w:b/>
          <w:noProof/>
          <w:color w:val="FF0000"/>
          <w:sz w:val="22"/>
          <w:szCs w:val="24"/>
        </w:rPr>
        <w:t>1</w:t>
      </w:r>
      <w:r w:rsidRPr="00F54B75">
        <w:rPr>
          <w:b/>
          <w:color w:val="FF0000"/>
          <w:sz w:val="22"/>
          <w:szCs w:val="24"/>
        </w:rPr>
        <w:fldChar w:fldCharType="end"/>
      </w:r>
      <w:bookmarkEnd w:id="1"/>
      <w:r w:rsidRPr="00F54B75">
        <w:rPr>
          <w:b/>
          <w:color w:val="FF0000"/>
          <w:sz w:val="22"/>
          <w:szCs w:val="24"/>
        </w:rPr>
        <w:t>.</w:t>
      </w:r>
      <w:r w:rsidRPr="00F54B75">
        <w:rPr>
          <w:color w:val="FF0000"/>
          <w:sz w:val="22"/>
          <w:szCs w:val="24"/>
        </w:rPr>
        <w:t xml:space="preserve"> Table captions should be placed above the tables.</w:t>
      </w:r>
      <w:r w:rsidR="00F54B75" w:rsidRPr="00F54B75">
        <w:rPr>
          <w:color w:val="FF0000"/>
          <w:sz w:val="22"/>
          <w:szCs w:val="24"/>
        </w:rPr>
        <w:t xml:space="preserve"> (Font size of table is 10, times new roman, left aligned)</w:t>
      </w:r>
    </w:p>
    <w:tbl>
      <w:tblPr>
        <w:tblW w:w="723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791"/>
        <w:gridCol w:w="1753"/>
      </w:tblGrid>
      <w:tr w:rsidR="00C03D85" w:rsidRPr="00F54B75" w14:paraId="78463A22" w14:textId="77777777" w:rsidTr="00A24348">
        <w:trPr>
          <w:jc w:val="center"/>
        </w:trPr>
        <w:tc>
          <w:tcPr>
            <w:tcW w:w="1692" w:type="dxa"/>
            <w:tcBorders>
              <w:top w:val="single" w:sz="12" w:space="0" w:color="000000"/>
              <w:bottom w:val="single" w:sz="6" w:space="0" w:color="000000"/>
            </w:tcBorders>
          </w:tcPr>
          <w:p w14:paraId="703B565D" w14:textId="218C4035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Heading level</w:t>
            </w:r>
          </w:p>
        </w:tc>
        <w:tc>
          <w:tcPr>
            <w:tcW w:w="3791" w:type="dxa"/>
            <w:tcBorders>
              <w:top w:val="single" w:sz="12" w:space="0" w:color="000000"/>
              <w:bottom w:val="single" w:sz="6" w:space="0" w:color="000000"/>
            </w:tcBorders>
          </w:tcPr>
          <w:p w14:paraId="2F6D27FF" w14:textId="265B74B7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Example</w:t>
            </w:r>
          </w:p>
        </w:tc>
        <w:tc>
          <w:tcPr>
            <w:tcW w:w="1753" w:type="dxa"/>
            <w:tcBorders>
              <w:top w:val="single" w:sz="12" w:space="0" w:color="000000"/>
              <w:bottom w:val="single" w:sz="6" w:space="0" w:color="000000"/>
            </w:tcBorders>
          </w:tcPr>
          <w:p w14:paraId="09A41F02" w14:textId="216B3F25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Font size and style</w:t>
            </w:r>
          </w:p>
        </w:tc>
      </w:tr>
      <w:tr w:rsidR="00C03D85" w:rsidRPr="00F54B75" w14:paraId="437BB665" w14:textId="77777777" w:rsidTr="00A24348">
        <w:trPr>
          <w:trHeight w:val="284"/>
          <w:jc w:val="center"/>
        </w:trPr>
        <w:tc>
          <w:tcPr>
            <w:tcW w:w="1692" w:type="dxa"/>
            <w:vAlign w:val="center"/>
          </w:tcPr>
          <w:p w14:paraId="39312336" w14:textId="13F24C92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Title (centered)</w:t>
            </w:r>
          </w:p>
        </w:tc>
        <w:tc>
          <w:tcPr>
            <w:tcW w:w="3791" w:type="dxa"/>
            <w:vAlign w:val="center"/>
          </w:tcPr>
          <w:p w14:paraId="2D20A802" w14:textId="57023522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 xml:space="preserve">Cotton production </w:t>
            </w:r>
          </w:p>
        </w:tc>
        <w:tc>
          <w:tcPr>
            <w:tcW w:w="1753" w:type="dxa"/>
            <w:vAlign w:val="center"/>
          </w:tcPr>
          <w:p w14:paraId="58DA22F3" w14:textId="2058B543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5 points, bold</w:t>
            </w:r>
          </w:p>
        </w:tc>
      </w:tr>
      <w:tr w:rsidR="00C03D85" w:rsidRPr="00F54B75" w14:paraId="7B31EA9D" w14:textId="77777777" w:rsidTr="00A24348">
        <w:trPr>
          <w:trHeight w:val="284"/>
          <w:jc w:val="center"/>
        </w:trPr>
        <w:tc>
          <w:tcPr>
            <w:tcW w:w="1692" w:type="dxa"/>
            <w:vAlign w:val="center"/>
          </w:tcPr>
          <w:p w14:paraId="7C110CAA" w14:textId="56E160B0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1</w:t>
            </w:r>
            <w:r w:rsidRPr="00F54B75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F54B75">
              <w:rPr>
                <w:b/>
                <w:bCs/>
                <w:sz w:val="18"/>
                <w:szCs w:val="18"/>
              </w:rPr>
              <w:t>-level heading</w:t>
            </w:r>
          </w:p>
        </w:tc>
        <w:tc>
          <w:tcPr>
            <w:tcW w:w="3791" w:type="dxa"/>
            <w:vAlign w:val="center"/>
          </w:tcPr>
          <w:p w14:paraId="351FDD01" w14:textId="11B9347D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 introduction</w:t>
            </w:r>
          </w:p>
        </w:tc>
        <w:tc>
          <w:tcPr>
            <w:tcW w:w="1753" w:type="dxa"/>
            <w:vAlign w:val="center"/>
          </w:tcPr>
          <w:p w14:paraId="226E43F6" w14:textId="22B74AF8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3 points, bold</w:t>
            </w:r>
          </w:p>
        </w:tc>
      </w:tr>
      <w:tr w:rsidR="00C03D85" w:rsidRPr="00F54B75" w14:paraId="52E00896" w14:textId="77777777" w:rsidTr="00A24348">
        <w:trPr>
          <w:trHeight w:val="284"/>
          <w:jc w:val="center"/>
        </w:trPr>
        <w:tc>
          <w:tcPr>
            <w:tcW w:w="1692" w:type="dxa"/>
            <w:vAlign w:val="center"/>
          </w:tcPr>
          <w:p w14:paraId="4502765B" w14:textId="43B9D6F2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2</w:t>
            </w:r>
            <w:r w:rsidRPr="00F54B75">
              <w:rPr>
                <w:b/>
                <w:bCs/>
                <w:sz w:val="18"/>
                <w:szCs w:val="18"/>
                <w:vertAlign w:val="superscript"/>
              </w:rPr>
              <w:t>nd</w:t>
            </w:r>
            <w:r w:rsidRPr="00F54B75">
              <w:rPr>
                <w:b/>
                <w:bCs/>
                <w:sz w:val="18"/>
                <w:szCs w:val="18"/>
              </w:rPr>
              <w:t>-level heading</w:t>
            </w:r>
          </w:p>
        </w:tc>
        <w:tc>
          <w:tcPr>
            <w:tcW w:w="3791" w:type="dxa"/>
            <w:vAlign w:val="center"/>
          </w:tcPr>
          <w:p w14:paraId="0A835B80" w14:textId="55041AC0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 xml:space="preserve">2.1 cotton value chain </w:t>
            </w:r>
          </w:p>
        </w:tc>
        <w:tc>
          <w:tcPr>
            <w:tcW w:w="1753" w:type="dxa"/>
            <w:vAlign w:val="center"/>
          </w:tcPr>
          <w:p w14:paraId="6C59FA31" w14:textId="6276F8A1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2 points, bold</w:t>
            </w:r>
          </w:p>
        </w:tc>
      </w:tr>
      <w:tr w:rsidR="00C03D85" w:rsidRPr="00F54B75" w14:paraId="49F21A25" w14:textId="77777777" w:rsidTr="00A24348">
        <w:trPr>
          <w:trHeight w:val="284"/>
          <w:jc w:val="center"/>
        </w:trPr>
        <w:tc>
          <w:tcPr>
            <w:tcW w:w="1692" w:type="dxa"/>
            <w:vAlign w:val="center"/>
          </w:tcPr>
          <w:p w14:paraId="77B633C9" w14:textId="688CBC55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3</w:t>
            </w:r>
            <w:r w:rsidRPr="00F54B75">
              <w:rPr>
                <w:b/>
                <w:bCs/>
                <w:sz w:val="18"/>
                <w:szCs w:val="18"/>
                <w:vertAlign w:val="superscript"/>
              </w:rPr>
              <w:t>rd</w:t>
            </w:r>
            <w:r w:rsidRPr="00F54B75">
              <w:rPr>
                <w:b/>
                <w:bCs/>
                <w:sz w:val="18"/>
                <w:szCs w:val="18"/>
              </w:rPr>
              <w:t>-level heading</w:t>
            </w:r>
          </w:p>
        </w:tc>
        <w:tc>
          <w:tcPr>
            <w:tcW w:w="3791" w:type="dxa"/>
            <w:vAlign w:val="center"/>
          </w:tcPr>
          <w:p w14:paraId="23EDA94C" w14:textId="1A896C22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Run-in heading in bold. Text follows</w:t>
            </w:r>
          </w:p>
        </w:tc>
        <w:tc>
          <w:tcPr>
            <w:tcW w:w="1753" w:type="dxa"/>
            <w:vAlign w:val="center"/>
          </w:tcPr>
          <w:p w14:paraId="6F848513" w14:textId="5BD00BB2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1 points, bold</w:t>
            </w:r>
          </w:p>
        </w:tc>
      </w:tr>
      <w:tr w:rsidR="00C03D85" w:rsidRPr="00F54B75" w14:paraId="499EFA8D" w14:textId="77777777" w:rsidTr="00A24348">
        <w:trPr>
          <w:trHeight w:val="284"/>
          <w:jc w:val="center"/>
        </w:trPr>
        <w:tc>
          <w:tcPr>
            <w:tcW w:w="1692" w:type="dxa"/>
            <w:tcBorders>
              <w:bottom w:val="single" w:sz="12" w:space="0" w:color="000000"/>
            </w:tcBorders>
            <w:vAlign w:val="center"/>
          </w:tcPr>
          <w:p w14:paraId="67E1DB2D" w14:textId="04C5E32F" w:rsidR="00C03D85" w:rsidRPr="00F54B75" w:rsidRDefault="00A52662" w:rsidP="007136C3">
            <w:pPr>
              <w:jc w:val="left"/>
              <w:rPr>
                <w:b/>
                <w:bCs/>
                <w:sz w:val="18"/>
                <w:szCs w:val="18"/>
              </w:rPr>
            </w:pPr>
            <w:r w:rsidRPr="00F54B75">
              <w:rPr>
                <w:b/>
                <w:bCs/>
                <w:sz w:val="18"/>
                <w:szCs w:val="18"/>
              </w:rPr>
              <w:t>4</w:t>
            </w:r>
            <w:r w:rsidRPr="00F54B75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Pr="00F54B75">
              <w:rPr>
                <w:b/>
                <w:bCs/>
                <w:sz w:val="18"/>
                <w:szCs w:val="18"/>
              </w:rPr>
              <w:t>-level heading</w:t>
            </w:r>
          </w:p>
        </w:tc>
        <w:tc>
          <w:tcPr>
            <w:tcW w:w="3791" w:type="dxa"/>
            <w:tcBorders>
              <w:bottom w:val="single" w:sz="12" w:space="0" w:color="000000"/>
            </w:tcBorders>
            <w:vAlign w:val="center"/>
          </w:tcPr>
          <w:p w14:paraId="5EA2301A" w14:textId="74A9C613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i/>
                <w:iCs/>
                <w:sz w:val="18"/>
                <w:szCs w:val="18"/>
              </w:rPr>
              <w:t>Lowest level heading.</w:t>
            </w:r>
            <w:r w:rsidRPr="00F54B75">
              <w:rPr>
                <w:sz w:val="18"/>
                <w:szCs w:val="18"/>
              </w:rPr>
              <w:t xml:space="preserve"> Text follows</w:t>
            </w:r>
          </w:p>
        </w:tc>
        <w:tc>
          <w:tcPr>
            <w:tcW w:w="1753" w:type="dxa"/>
            <w:tcBorders>
              <w:bottom w:val="single" w:sz="12" w:space="0" w:color="000000"/>
            </w:tcBorders>
            <w:vAlign w:val="center"/>
          </w:tcPr>
          <w:p w14:paraId="0F1C3EB9" w14:textId="46C8A80A" w:rsidR="00C03D85" w:rsidRPr="00F54B75" w:rsidRDefault="00A52662" w:rsidP="007136C3">
            <w:pPr>
              <w:jc w:val="left"/>
              <w:rPr>
                <w:sz w:val="18"/>
                <w:szCs w:val="18"/>
              </w:rPr>
            </w:pPr>
            <w:r w:rsidRPr="00F54B75">
              <w:rPr>
                <w:sz w:val="18"/>
                <w:szCs w:val="18"/>
              </w:rPr>
              <w:t>11-point, italic</w:t>
            </w:r>
          </w:p>
        </w:tc>
      </w:tr>
    </w:tbl>
    <w:p w14:paraId="72FEC7AA" w14:textId="25EAE1D3" w:rsidR="00C03D85" w:rsidRPr="00F54B75" w:rsidRDefault="004E684B" w:rsidP="00C03D85">
      <w:pPr>
        <w:spacing w:before="240"/>
        <w:rPr>
          <w:color w:val="FF0000"/>
        </w:rPr>
      </w:pPr>
      <w:r w:rsidRPr="00F54B75">
        <w:rPr>
          <w:i/>
          <w:iCs/>
          <w:color w:val="FF0000"/>
        </w:rPr>
        <w:t>Equations.</w:t>
      </w:r>
      <w:r w:rsidRPr="00F54B75">
        <w:rPr>
          <w:color w:val="FF0000"/>
        </w:rPr>
        <w:t xml:space="preserve"> </w:t>
      </w:r>
      <w:r w:rsidR="00C03D85" w:rsidRPr="00F54B75">
        <w:rPr>
          <w:color w:val="FF0000"/>
        </w:rPr>
        <w:t>Displayed equations are centered and set on a separate line</w:t>
      </w:r>
      <w:r w:rsidR="00F54B75" w:rsidRPr="00F54B75">
        <w:rPr>
          <w:color w:val="FF0000"/>
        </w:rPr>
        <w:t>. use equations on Microsoft word</w:t>
      </w:r>
    </w:p>
    <w:p w14:paraId="333EB9CC" w14:textId="6FC291B0" w:rsidR="00C03D85" w:rsidRDefault="00C03D85" w:rsidP="00C03D85">
      <w:pPr>
        <w:pStyle w:val="equation"/>
        <w:rPr>
          <w:sz w:val="22"/>
          <w:szCs w:val="22"/>
        </w:rPr>
      </w:pPr>
      <w:r w:rsidRPr="00D02611">
        <w:rPr>
          <w:i/>
          <w:sz w:val="22"/>
          <w:szCs w:val="22"/>
        </w:rPr>
        <w:tab/>
      </w:r>
      <w:r w:rsidR="00611232">
        <w:rPr>
          <w:i/>
        </w:rPr>
        <w:t>K/S = (1-R)</w:t>
      </w:r>
      <w:r w:rsidR="00611232" w:rsidRPr="0023654D">
        <w:rPr>
          <w:i/>
          <w:vertAlign w:val="superscript"/>
        </w:rPr>
        <w:t>2</w:t>
      </w:r>
      <w:r w:rsidR="00611232">
        <w:rPr>
          <w:i/>
        </w:rPr>
        <w:t>/2R</w:t>
      </w:r>
      <w:r w:rsidRPr="00D02611">
        <w:rPr>
          <w:sz w:val="22"/>
          <w:szCs w:val="22"/>
        </w:rPr>
        <w:tab/>
        <w:t>(</w:t>
      </w:r>
      <w:r w:rsidRPr="00D02611">
        <w:rPr>
          <w:sz w:val="22"/>
          <w:szCs w:val="22"/>
        </w:rPr>
        <w:fldChar w:fldCharType="begin"/>
      </w:r>
      <w:r w:rsidRPr="00D02611">
        <w:rPr>
          <w:sz w:val="22"/>
          <w:szCs w:val="22"/>
        </w:rPr>
        <w:instrText xml:space="preserve"> SEQ "Equation" \n \* MERGEFORMAT </w:instrText>
      </w:r>
      <w:r w:rsidRPr="00D02611">
        <w:rPr>
          <w:sz w:val="22"/>
          <w:szCs w:val="22"/>
        </w:rPr>
        <w:fldChar w:fldCharType="separate"/>
      </w:r>
      <w:r w:rsidRPr="00D02611">
        <w:rPr>
          <w:noProof/>
          <w:sz w:val="22"/>
          <w:szCs w:val="22"/>
        </w:rPr>
        <w:t>1</w:t>
      </w:r>
      <w:r w:rsidRPr="00D02611">
        <w:rPr>
          <w:noProof/>
          <w:sz w:val="22"/>
          <w:szCs w:val="22"/>
        </w:rPr>
        <w:fldChar w:fldCharType="end"/>
      </w:r>
      <w:bookmarkStart w:id="2" w:name="_Ref467511674"/>
      <w:bookmarkEnd w:id="2"/>
      <w:r w:rsidRPr="00D02611">
        <w:rPr>
          <w:sz w:val="22"/>
          <w:szCs w:val="22"/>
        </w:rPr>
        <w:t>)</w:t>
      </w:r>
      <w:r w:rsidR="005A5EE3">
        <w:rPr>
          <w:sz w:val="22"/>
          <w:szCs w:val="22"/>
        </w:rPr>
        <w:t xml:space="preserve"> </w:t>
      </w:r>
    </w:p>
    <w:p w14:paraId="74EEE15B" w14:textId="6E0B81D1" w:rsidR="00C03D85" w:rsidRDefault="004C0893" w:rsidP="00C03D85">
      <w:r>
        <w:t xml:space="preserve">Where K is absorption and S scattering coefficients, and R is the reflectance value at the maximum absorption wavelength. </w:t>
      </w:r>
    </w:p>
    <w:p w14:paraId="72A44994" w14:textId="780F75FD" w:rsidR="00A52662" w:rsidRPr="00A52662" w:rsidRDefault="00A52662" w:rsidP="00C03D85">
      <w:pPr>
        <w:rPr>
          <w:b/>
          <w:bCs/>
        </w:rPr>
      </w:pPr>
      <w:r w:rsidRPr="00A52662">
        <w:rPr>
          <w:b/>
          <w:bCs/>
          <w:color w:val="FF0000"/>
        </w:rPr>
        <w:t>Figure</w:t>
      </w:r>
      <w:r>
        <w:rPr>
          <w:b/>
          <w:bCs/>
          <w:color w:val="FF0000"/>
        </w:rPr>
        <w:t xml:space="preserve">.  </w:t>
      </w:r>
      <w:r w:rsidRPr="00A52662">
        <w:rPr>
          <w:b/>
          <w:bCs/>
          <w:color w:val="FF0000"/>
          <w:highlight w:val="green"/>
        </w:rPr>
        <w:t>Figure should be placed at center</w:t>
      </w:r>
      <w:r w:rsidRPr="00A52662">
        <w:rPr>
          <w:rFonts w:cs="Times New Roman"/>
          <w:szCs w:val="24"/>
          <w:highlight w:val="green"/>
        </w:rPr>
        <w:t>; 12 pt before and 6 pt after paragraph spacing; single line spacing</w:t>
      </w:r>
      <w:r w:rsidRPr="00A52662">
        <w:rPr>
          <w:b/>
          <w:bCs/>
          <w:color w:val="FF0000"/>
          <w:highlight w:val="green"/>
        </w:rPr>
        <w:t xml:space="preserve"> </w:t>
      </w:r>
      <w:r w:rsidRPr="00A52662">
        <w:rPr>
          <w:b/>
          <w:bCs/>
          <w:highlight w:val="green"/>
        </w:rPr>
        <w:t xml:space="preserve">and if figure contain Figure X A and Figure XB, it should place </w:t>
      </w:r>
      <w:r w:rsidRPr="00A52662">
        <w:rPr>
          <w:b/>
          <w:bCs/>
          <w:color w:val="FF0000"/>
          <w:highlight w:val="green"/>
        </w:rPr>
        <w:t>with</w:t>
      </w:r>
      <w:r w:rsidRPr="00A52662">
        <w:rPr>
          <w:rFonts w:cs="Times New Roman"/>
          <w:szCs w:val="24"/>
          <w:highlight w:val="green"/>
        </w:rPr>
        <w:t xml:space="preserve"> left</w:t>
      </w:r>
      <w:r w:rsidRPr="00A52662">
        <w:rPr>
          <w:rFonts w:cs="Times New Roman"/>
          <w:color w:val="FF0000"/>
          <w:szCs w:val="24"/>
          <w:highlight w:val="green"/>
        </w:rPr>
        <w:t xml:space="preserve"> alignment</w:t>
      </w:r>
      <w:r w:rsidRPr="00A52662">
        <w:rPr>
          <w:rFonts w:cs="Times New Roman"/>
          <w:szCs w:val="24"/>
          <w:highlight w:val="green"/>
        </w:rPr>
        <w:t>; 12 pt before and 6 pt after paragraph spacing; single line spacing (See example below)</w:t>
      </w:r>
    </w:p>
    <w:p w14:paraId="33C9ED96" w14:textId="538F2E56" w:rsidR="0012692A" w:rsidRDefault="00906A3E" w:rsidP="00BF3DE9">
      <w:pPr>
        <w:spacing w:before="240"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6F168AB" wp14:editId="7BEC6F43">
            <wp:extent cx="3810000" cy="2787650"/>
            <wp:effectExtent l="0" t="0" r="0" b="0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BD3D4DF" w14:textId="26AE30D4" w:rsidR="00F8765E" w:rsidRPr="00D02611" w:rsidRDefault="00D02611" w:rsidP="00D02611">
      <w:pPr>
        <w:pStyle w:val="Caption"/>
      </w:pPr>
      <w:r w:rsidRPr="00A52662">
        <w:rPr>
          <w:highlight w:val="green"/>
        </w:rPr>
        <w:t xml:space="preserve">Figure </w:t>
      </w:r>
      <w:r w:rsidRPr="00A52662">
        <w:rPr>
          <w:highlight w:val="green"/>
        </w:rPr>
        <w:fldChar w:fldCharType="begin"/>
      </w:r>
      <w:r w:rsidRPr="00A52662">
        <w:rPr>
          <w:highlight w:val="green"/>
        </w:rPr>
        <w:instrText xml:space="preserve"> SEQ Figure \* ARABIC </w:instrText>
      </w:r>
      <w:r w:rsidRPr="00A52662">
        <w:rPr>
          <w:highlight w:val="green"/>
        </w:rPr>
        <w:fldChar w:fldCharType="separate"/>
      </w:r>
      <w:r w:rsidRPr="00A52662">
        <w:rPr>
          <w:highlight w:val="green"/>
        </w:rPr>
        <w:t>1</w:t>
      </w:r>
      <w:r w:rsidRPr="00A52662">
        <w:rPr>
          <w:highlight w:val="green"/>
        </w:rPr>
        <w:fldChar w:fldCharType="end"/>
      </w:r>
      <w:r w:rsidR="00E63527" w:rsidRPr="00A52662">
        <w:rPr>
          <w:highlight w:val="green"/>
        </w:rPr>
        <w:t xml:space="preserve">. </w:t>
      </w:r>
      <w:r w:rsidR="00E04BB9" w:rsidRPr="00A52662">
        <w:rPr>
          <w:rFonts w:cs="Times New Roman"/>
          <w:b w:val="0"/>
          <w:bCs w:val="0"/>
          <w:szCs w:val="24"/>
          <w:highlight w:val="green"/>
        </w:rPr>
        <w:t xml:space="preserve">This is a </w:t>
      </w:r>
      <w:r w:rsidR="0012692A" w:rsidRPr="00A52662">
        <w:rPr>
          <w:rFonts w:cs="Times New Roman"/>
          <w:b w:val="0"/>
          <w:bCs w:val="0"/>
          <w:szCs w:val="24"/>
          <w:highlight w:val="green"/>
        </w:rPr>
        <w:t>Sample Figure</w:t>
      </w:r>
      <w:r w:rsidR="00A52662">
        <w:rPr>
          <w:rFonts w:cs="Times New Roman"/>
          <w:b w:val="0"/>
          <w:bCs w:val="0"/>
          <w:szCs w:val="24"/>
        </w:rPr>
        <w:t xml:space="preserve"> (times new roman, 11 </w:t>
      </w:r>
      <w:r w:rsidR="005A5EE3">
        <w:rPr>
          <w:rFonts w:cs="Times New Roman"/>
          <w:b w:val="0"/>
          <w:bCs w:val="0"/>
          <w:szCs w:val="24"/>
        </w:rPr>
        <w:t>fonts</w:t>
      </w:r>
      <w:r w:rsidR="00A52662">
        <w:rPr>
          <w:rFonts w:cs="Times New Roman"/>
          <w:b w:val="0"/>
          <w:bCs w:val="0"/>
          <w:szCs w:val="24"/>
        </w:rPr>
        <w:t>, Centered)</w:t>
      </w:r>
    </w:p>
    <w:p w14:paraId="64AC5FEB" w14:textId="1BE33726" w:rsidR="0012692A" w:rsidRDefault="0012692A" w:rsidP="00E04BB9">
      <w:pPr>
        <w:spacing w:after="0"/>
        <w:jc w:val="center"/>
      </w:pPr>
      <w:r>
        <w:rPr>
          <w:rFonts w:cs="Times New Roman"/>
          <w:szCs w:val="24"/>
        </w:rPr>
        <w:t xml:space="preserve">Source: </w:t>
      </w:r>
      <w:hyperlink r:id="rId13" w:history="1">
        <w:r w:rsidR="00186002" w:rsidRPr="006845F0">
          <w:rPr>
            <w:rStyle w:val="Hyperlink"/>
          </w:rPr>
          <w:t>https://eitex.bdu.edu.et/CTA-2023/</w:t>
        </w:r>
      </w:hyperlink>
      <w:r w:rsidR="002423EC">
        <w:t xml:space="preserve"> </w:t>
      </w:r>
    </w:p>
    <w:p w14:paraId="73F03D90" w14:textId="77777777" w:rsidR="00A52662" w:rsidRDefault="00A52662" w:rsidP="00E04BB9">
      <w:pPr>
        <w:spacing w:after="0"/>
        <w:jc w:val="center"/>
      </w:pPr>
    </w:p>
    <w:p w14:paraId="7E9C565B" w14:textId="77777777" w:rsidR="00A52662" w:rsidRDefault="00A52662" w:rsidP="00E04BB9">
      <w:pPr>
        <w:spacing w:after="0"/>
        <w:jc w:val="center"/>
      </w:pPr>
    </w:p>
    <w:p w14:paraId="022C5C2B" w14:textId="77777777" w:rsidR="00A52662" w:rsidRDefault="00A52662" w:rsidP="00E04BB9">
      <w:pPr>
        <w:spacing w:after="0"/>
        <w:jc w:val="center"/>
      </w:pPr>
    </w:p>
    <w:p w14:paraId="606BA774" w14:textId="77777777" w:rsidR="00A52662" w:rsidRDefault="00A52662" w:rsidP="00E04BB9">
      <w:pPr>
        <w:spacing w:after="0"/>
        <w:jc w:val="center"/>
      </w:pPr>
    </w:p>
    <w:p w14:paraId="3D75922E" w14:textId="24CE6BE6" w:rsidR="00A52662" w:rsidRDefault="00A52662" w:rsidP="00A52662">
      <w:pPr>
        <w:spacing w:after="0"/>
        <w:jc w:val="left"/>
      </w:pPr>
      <w:r w:rsidRPr="00A52662">
        <w:rPr>
          <w:noProof/>
        </w:rPr>
        <w:drawing>
          <wp:inline distT="0" distB="0" distL="0" distR="0" wp14:anchorId="1E0E162C" wp14:editId="2DDEC00F">
            <wp:extent cx="6311900" cy="2698566"/>
            <wp:effectExtent l="0" t="0" r="0" b="6985"/>
            <wp:docPr id="891109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1099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26109" cy="2704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396A" w14:textId="77777777" w:rsidR="00A52662" w:rsidRDefault="00A52662" w:rsidP="00E04BB9">
      <w:pPr>
        <w:spacing w:after="0"/>
        <w:jc w:val="center"/>
      </w:pPr>
    </w:p>
    <w:p w14:paraId="25055E81" w14:textId="72274D02" w:rsidR="00A52662" w:rsidRDefault="00A52662" w:rsidP="00A52662">
      <w:pPr>
        <w:spacing w:before="240"/>
        <w:jc w:val="left"/>
      </w:pPr>
      <w:r>
        <w:t xml:space="preserve">Figure XX. </w:t>
      </w:r>
      <w:r w:rsidR="00B1749D">
        <w:rPr>
          <w:rFonts w:cs="Times New Roman"/>
          <w:color w:val="FF0000"/>
          <w:sz w:val="24"/>
          <w:szCs w:val="24"/>
        </w:rPr>
        <w:t>this is as ample of figure (A). and this is sample of figure (B).</w:t>
      </w:r>
    </w:p>
    <w:p w14:paraId="6350DA65" w14:textId="77777777" w:rsidR="00A52662" w:rsidRPr="0012692A" w:rsidRDefault="00A52662" w:rsidP="00E04BB9">
      <w:pPr>
        <w:spacing w:after="0"/>
        <w:jc w:val="center"/>
        <w:rPr>
          <w:rFonts w:cs="Times New Roman"/>
          <w:szCs w:val="24"/>
        </w:rPr>
      </w:pPr>
    </w:p>
    <w:p w14:paraId="7960492E" w14:textId="77777777" w:rsidR="0012692A" w:rsidRDefault="0012692A" w:rsidP="00F83565">
      <w:pPr>
        <w:jc w:val="center"/>
        <w:rPr>
          <w:rFonts w:cs="Times New Roman"/>
          <w:b/>
          <w:szCs w:val="24"/>
        </w:rPr>
      </w:pPr>
    </w:p>
    <w:p w14:paraId="4035B6F1" w14:textId="77777777" w:rsidR="0012692A" w:rsidRDefault="0012692A" w:rsidP="00F83565">
      <w:pPr>
        <w:jc w:val="center"/>
        <w:rPr>
          <w:rFonts w:cs="Times New Roman"/>
          <w:b/>
          <w:szCs w:val="24"/>
        </w:rPr>
        <w:sectPr w:rsidR="0012692A" w:rsidSect="0084040D">
          <w:type w:val="continuous"/>
          <w:pgSz w:w="12240" w:h="15840" w:code="1"/>
          <w:pgMar w:top="1134" w:right="1134" w:bottom="1134" w:left="1134" w:header="720" w:footer="720" w:gutter="0"/>
          <w:cols w:space="360"/>
          <w:docGrid w:linePitch="360"/>
        </w:sectPr>
      </w:pPr>
    </w:p>
    <w:p w14:paraId="4E2EE4D0" w14:textId="7B2F7CF1" w:rsidR="002423EC" w:rsidRDefault="002423EC" w:rsidP="009871E1">
      <w:pPr>
        <w:pStyle w:val="Heading1"/>
      </w:pPr>
      <w:r>
        <w:t xml:space="preserve">METHODOLOGY </w:t>
      </w:r>
    </w:p>
    <w:p w14:paraId="67D92F39" w14:textId="6FA4DCE5" w:rsidR="001C6CDA" w:rsidRPr="001C6CDA" w:rsidRDefault="001C6CDA" w:rsidP="001C6CDA">
      <w:r>
        <w:t>Clearly present the materials</w:t>
      </w:r>
      <w:r w:rsidR="004C0893">
        <w:t>, equipment, chemicals used,</w:t>
      </w:r>
      <w:r>
        <w:t xml:space="preserve"> and the methods followed to conduct your study in this section. All the machine settings</w:t>
      </w:r>
      <w:r w:rsidR="004C0893">
        <w:t xml:space="preserve">, </w:t>
      </w:r>
      <w:r>
        <w:t xml:space="preserve">processing conditions, and data </w:t>
      </w:r>
      <w:r w:rsidR="00FA4D37">
        <w:t xml:space="preserve">collection and </w:t>
      </w:r>
      <w:r>
        <w:t>analysis</w:t>
      </w:r>
      <w:r w:rsidR="00FA4D37">
        <w:t xml:space="preserve"> methods</w:t>
      </w:r>
      <w:r>
        <w:t xml:space="preserve"> should be presented </w:t>
      </w:r>
      <w:r w:rsidR="00FA4D37">
        <w:t xml:space="preserve">in a clear manner. </w:t>
      </w:r>
      <w:r w:rsidR="004C0893">
        <w:t xml:space="preserve">All the tests performed and the standard testing method with a brief testing procedure should be presented in this section. </w:t>
      </w:r>
    </w:p>
    <w:p w14:paraId="4B756422" w14:textId="5A7444CE" w:rsidR="00B052C3" w:rsidRPr="00B052C3" w:rsidRDefault="00CA5665" w:rsidP="00A77F6D">
      <w:pPr>
        <w:pStyle w:val="Heading2"/>
      </w:pPr>
      <w:bookmarkStart w:id="3" w:name="_Hlk184735761"/>
      <w:r w:rsidRPr="00B052C3">
        <w:rPr>
          <w:rStyle w:val="Heading2Char"/>
          <w:b/>
        </w:rPr>
        <w:t xml:space="preserve">Text </w:t>
      </w:r>
      <w:r w:rsidR="00A037BC">
        <w:rPr>
          <w:rStyle w:val="Heading2Char"/>
          <w:b/>
        </w:rPr>
        <w:t>F</w:t>
      </w:r>
      <w:r w:rsidRPr="00B052C3">
        <w:rPr>
          <w:rStyle w:val="Heading2Char"/>
          <w:b/>
        </w:rPr>
        <w:t>ormatting</w:t>
      </w:r>
      <w:r w:rsidR="00A037BC">
        <w:rPr>
          <w:rStyle w:val="Heading2Char"/>
          <w:b/>
        </w:rPr>
        <w:t xml:space="preserve"> and </w:t>
      </w:r>
      <w:r w:rsidR="00B377B1">
        <w:rPr>
          <w:rStyle w:val="Heading2Char"/>
          <w:b/>
        </w:rPr>
        <w:t>Margin</w:t>
      </w:r>
      <w:r w:rsidRPr="00B052C3">
        <w:t xml:space="preserve"> </w:t>
      </w:r>
    </w:p>
    <w:p w14:paraId="3158F63F" w14:textId="77777777" w:rsidR="00A52662" w:rsidRDefault="001C6CDA" w:rsidP="002423EC">
      <w:bookmarkStart w:id="4" w:name="_Hlk184735796"/>
      <w:bookmarkEnd w:id="3"/>
      <w:r w:rsidRPr="001C6CDA">
        <w:t xml:space="preserve">We need to use a </w:t>
      </w:r>
      <w:r>
        <w:t>normal</w:t>
      </w:r>
      <w:r w:rsidRPr="001C6CDA">
        <w:t xml:space="preserve"> margin setting for the</w:t>
      </w:r>
      <w:r w:rsidR="004C0893">
        <w:t xml:space="preserve"> conference</w:t>
      </w:r>
      <w:r w:rsidRPr="001C6CDA">
        <w:t xml:space="preserve"> </w:t>
      </w:r>
      <w:r>
        <w:t>proceeding</w:t>
      </w:r>
      <w:r w:rsidRPr="001C6CDA">
        <w:t xml:space="preserve">. </w:t>
      </w:r>
      <w:r>
        <w:t xml:space="preserve">In case the setting was different, </w:t>
      </w:r>
      <w:r w:rsidRPr="001C6CDA">
        <w:t xml:space="preserve">change the margins </w:t>
      </w:r>
      <w:r>
        <w:t>of</w:t>
      </w:r>
      <w:r w:rsidRPr="001C6CDA">
        <w:t xml:space="preserve"> the whole document</w:t>
      </w:r>
      <w:r w:rsidR="000D2EE6">
        <w:t xml:space="preserve"> to normal. To do so, </w:t>
      </w:r>
      <w:r w:rsidRPr="001C6CDA">
        <w:t xml:space="preserve">go to </w:t>
      </w:r>
      <w:r w:rsidR="000D2EE6">
        <w:t xml:space="preserve">the </w:t>
      </w:r>
      <w:r w:rsidRPr="001C6CDA">
        <w:t xml:space="preserve">Margins setting, change Multiple pages: to </w:t>
      </w:r>
      <w:r>
        <w:t>Normal</w:t>
      </w:r>
      <w:r w:rsidR="000D2EE6">
        <w:t>.</w:t>
      </w:r>
      <w:r w:rsidRPr="001C6CDA">
        <w:t xml:space="preserve"> </w:t>
      </w:r>
      <w:r>
        <w:t>A</w:t>
      </w:r>
      <w:r w:rsidR="009E4F62">
        <w:t xml:space="preserve">ll </w:t>
      </w:r>
      <w:r w:rsidR="00CA5665">
        <w:t>top</w:t>
      </w:r>
      <w:r w:rsidR="009E4F62">
        <w:t xml:space="preserve">, </w:t>
      </w:r>
      <w:r w:rsidR="00CA5665">
        <w:t>bottom, left</w:t>
      </w:r>
      <w:r w:rsidR="009E4F62">
        <w:t>,</w:t>
      </w:r>
      <w:r w:rsidR="00CA5665">
        <w:t xml:space="preserve"> and right margins</w:t>
      </w:r>
      <w:r w:rsidR="009E4F62">
        <w:t xml:space="preserve"> will be 2cm.</w:t>
      </w:r>
    </w:p>
    <w:bookmarkEnd w:id="4"/>
    <w:p w14:paraId="31FCD835" w14:textId="18E39CB2" w:rsidR="002423EC" w:rsidRPr="00F54B75" w:rsidRDefault="00A52662" w:rsidP="002423EC">
      <w:pPr>
        <w:rPr>
          <w:b/>
          <w:bCs/>
          <w:color w:val="FF0000"/>
        </w:rPr>
      </w:pPr>
      <w:r w:rsidRPr="00F54B75">
        <w:rPr>
          <w:b/>
          <w:bCs/>
          <w:color w:val="FF0000"/>
        </w:rPr>
        <w:t xml:space="preserve">3.1.1. Text Formatting and Margin (Sub heading, </w:t>
      </w:r>
      <w:r w:rsidR="005A5EE3" w:rsidRPr="00F54B75">
        <w:rPr>
          <w:b/>
          <w:bCs/>
          <w:color w:val="FF0000"/>
        </w:rPr>
        <w:t>new</w:t>
      </w:r>
      <w:r w:rsidRPr="00F54B75">
        <w:rPr>
          <w:b/>
          <w:bCs/>
          <w:color w:val="FF0000"/>
        </w:rPr>
        <w:t xml:space="preserve"> times roman, 11 </w:t>
      </w:r>
      <w:r w:rsidR="005A5EE3" w:rsidRPr="00F54B75">
        <w:rPr>
          <w:b/>
          <w:bCs/>
          <w:color w:val="FF0000"/>
        </w:rPr>
        <w:t>fonts</w:t>
      </w:r>
      <w:r w:rsidRPr="00F54B75">
        <w:rPr>
          <w:b/>
          <w:bCs/>
          <w:color w:val="FF0000"/>
        </w:rPr>
        <w:t>, justified, bold, 0 pt before and after paragraph spacing; single line spacing)</w:t>
      </w:r>
    </w:p>
    <w:p w14:paraId="1941433C" w14:textId="77777777" w:rsidR="00A52662" w:rsidRDefault="00A52662" w:rsidP="00A52662">
      <w:r w:rsidRPr="001C6CDA">
        <w:t xml:space="preserve">We need to use a </w:t>
      </w:r>
      <w:r>
        <w:t>normal</w:t>
      </w:r>
      <w:r w:rsidRPr="001C6CDA">
        <w:t xml:space="preserve"> margin setting for the</w:t>
      </w:r>
      <w:r>
        <w:t xml:space="preserve"> conference</w:t>
      </w:r>
      <w:r w:rsidRPr="001C6CDA">
        <w:t xml:space="preserve"> </w:t>
      </w:r>
      <w:r>
        <w:t>proceeding</w:t>
      </w:r>
      <w:r w:rsidRPr="001C6CDA">
        <w:t xml:space="preserve">. </w:t>
      </w:r>
      <w:r>
        <w:t xml:space="preserve">In case the setting was different, </w:t>
      </w:r>
      <w:r w:rsidRPr="001C6CDA">
        <w:t xml:space="preserve">change the margins </w:t>
      </w:r>
      <w:r>
        <w:t>of</w:t>
      </w:r>
      <w:r w:rsidRPr="001C6CDA">
        <w:t xml:space="preserve"> the whole document</w:t>
      </w:r>
      <w:r>
        <w:t xml:space="preserve"> to normal. To do so, </w:t>
      </w:r>
      <w:r w:rsidRPr="001C6CDA">
        <w:t xml:space="preserve">go to </w:t>
      </w:r>
      <w:r>
        <w:t xml:space="preserve">the </w:t>
      </w:r>
      <w:r w:rsidRPr="001C6CDA">
        <w:t xml:space="preserve">Margins setting, change Multiple pages: to </w:t>
      </w:r>
      <w:r>
        <w:t>Normal.</w:t>
      </w:r>
      <w:r w:rsidRPr="001C6CDA">
        <w:t xml:space="preserve"> </w:t>
      </w:r>
      <w:r>
        <w:t>All top, bottom, left, and right margins will be 2cm.</w:t>
      </w:r>
    </w:p>
    <w:p w14:paraId="78B2E414" w14:textId="77777777" w:rsidR="00A52662" w:rsidRPr="00A52662" w:rsidRDefault="00A52662" w:rsidP="002423EC">
      <w:pPr>
        <w:rPr>
          <w:b/>
          <w:bCs/>
        </w:rPr>
      </w:pPr>
    </w:p>
    <w:p w14:paraId="5D175B11" w14:textId="304042F9" w:rsidR="002423EC" w:rsidRDefault="002423EC" w:rsidP="009871E1">
      <w:pPr>
        <w:pStyle w:val="Heading1"/>
      </w:pPr>
      <w:r>
        <w:t xml:space="preserve">RESULTS AND DISCUSSION </w:t>
      </w:r>
    </w:p>
    <w:p w14:paraId="4FF0C820" w14:textId="633A5960" w:rsidR="00A52662" w:rsidRPr="00B052C3" w:rsidRDefault="0084040D" w:rsidP="00B052C3">
      <w:r>
        <w:t xml:space="preserve">Present your major findings and discussions in this section. Cite references within the text based on APA citation style. </w:t>
      </w:r>
    </w:p>
    <w:p w14:paraId="5807FA68" w14:textId="04410A25" w:rsidR="00A5490A" w:rsidRPr="007B5275" w:rsidRDefault="00A5490A" w:rsidP="009871E1">
      <w:pPr>
        <w:pStyle w:val="Heading1"/>
      </w:pPr>
      <w:r w:rsidRPr="007B5275">
        <w:t>CONCLUSION</w:t>
      </w:r>
    </w:p>
    <w:p w14:paraId="4B0365FF" w14:textId="7B2557E3" w:rsidR="00F83565" w:rsidRDefault="00F8765E" w:rsidP="00A5490A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ake sure that you end your paper with a Conclusion or Summary or Recommendations section. </w:t>
      </w:r>
    </w:p>
    <w:p w14:paraId="084B4BBC" w14:textId="77777777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b/>
          <w:sz w:val="24"/>
          <w:szCs w:val="24"/>
        </w:rPr>
      </w:pPr>
      <w:r w:rsidRPr="00B70D94">
        <w:rPr>
          <w:rFonts w:cs="Times New Roman"/>
          <w:b/>
          <w:sz w:val="24"/>
          <w:szCs w:val="24"/>
        </w:rPr>
        <w:t>Acknowledgements</w:t>
      </w:r>
    </w:p>
    <w:p w14:paraId="4BA530C1" w14:textId="055538A0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authors would like to give special thanks to institution or a person or an organization which support and material sponsorship for this study.</w:t>
      </w:r>
    </w:p>
    <w:p w14:paraId="1B4C4491" w14:textId="17133104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b/>
          <w:sz w:val="24"/>
          <w:szCs w:val="24"/>
        </w:rPr>
      </w:pPr>
      <w:r w:rsidRPr="00B70D94">
        <w:rPr>
          <w:rFonts w:cs="Times New Roman"/>
          <w:b/>
          <w:sz w:val="24"/>
          <w:szCs w:val="24"/>
        </w:rPr>
        <w:t xml:space="preserve">Funding: </w:t>
      </w:r>
      <w:r>
        <w:rPr>
          <w:rFonts w:cs="Times New Roman"/>
          <w:b/>
          <w:sz w:val="24"/>
          <w:szCs w:val="24"/>
        </w:rPr>
        <w:t xml:space="preserve">Funder address if any/ or </w:t>
      </w:r>
      <w:r w:rsidRPr="00B70D94">
        <w:rPr>
          <w:rFonts w:cs="Times New Roman"/>
          <w:sz w:val="24"/>
          <w:szCs w:val="24"/>
        </w:rPr>
        <w:t>No funding</w:t>
      </w:r>
    </w:p>
    <w:p w14:paraId="57EF2A18" w14:textId="200854BF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sz w:val="24"/>
          <w:szCs w:val="24"/>
        </w:rPr>
      </w:pPr>
      <w:r w:rsidRPr="00B70D94">
        <w:rPr>
          <w:rFonts w:cs="Times New Roman"/>
          <w:b/>
          <w:sz w:val="24"/>
          <w:szCs w:val="24"/>
        </w:rPr>
        <w:t>Institutional Review Board Statement:</w:t>
      </w:r>
      <w:r w:rsidRPr="00B70D9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f any</w:t>
      </w:r>
    </w:p>
    <w:p w14:paraId="0D2EB622" w14:textId="726D15B4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sz w:val="24"/>
          <w:szCs w:val="24"/>
        </w:rPr>
      </w:pPr>
      <w:r w:rsidRPr="00B70D94">
        <w:rPr>
          <w:rFonts w:cs="Times New Roman"/>
          <w:b/>
          <w:sz w:val="24"/>
          <w:szCs w:val="24"/>
        </w:rPr>
        <w:t>Data Availability Statement</w:t>
      </w:r>
      <w:r w:rsidRPr="00B70D94">
        <w:rPr>
          <w:rFonts w:cs="Times New Roman"/>
          <w:sz w:val="24"/>
          <w:szCs w:val="24"/>
        </w:rPr>
        <w:t xml:space="preserve">: </w:t>
      </w:r>
      <w:r>
        <w:rPr>
          <w:rFonts w:cs="Times New Roman"/>
          <w:sz w:val="24"/>
          <w:szCs w:val="24"/>
        </w:rPr>
        <w:t>if any</w:t>
      </w:r>
    </w:p>
    <w:p w14:paraId="540E00E8" w14:textId="2E36AB24" w:rsidR="00EB6AA5" w:rsidRPr="00B70D94" w:rsidRDefault="00EB6AA5" w:rsidP="00EB6AA5">
      <w:pPr>
        <w:pStyle w:val="ListParagraph"/>
        <w:tabs>
          <w:tab w:val="left" w:pos="4860"/>
          <w:tab w:val="left" w:pos="4950"/>
          <w:tab w:val="left" w:pos="5040"/>
        </w:tabs>
        <w:ind w:left="0"/>
        <w:rPr>
          <w:rFonts w:cs="Times New Roman"/>
          <w:sz w:val="24"/>
          <w:szCs w:val="24"/>
        </w:rPr>
      </w:pPr>
      <w:r w:rsidRPr="00B70D94">
        <w:rPr>
          <w:rFonts w:cs="Times New Roman"/>
          <w:b/>
          <w:sz w:val="24"/>
          <w:szCs w:val="24"/>
        </w:rPr>
        <w:t>Declaration</w:t>
      </w:r>
      <w:r w:rsidRPr="00B70D94">
        <w:rPr>
          <w:rFonts w:cs="Times New Roman"/>
          <w:sz w:val="24"/>
          <w:szCs w:val="24"/>
        </w:rPr>
        <w:t xml:space="preserve">s: </w:t>
      </w:r>
      <w:r>
        <w:rPr>
          <w:rFonts w:cs="Times New Roman"/>
          <w:sz w:val="24"/>
          <w:szCs w:val="24"/>
        </w:rPr>
        <w:t xml:space="preserve">if any </w:t>
      </w:r>
      <w:r w:rsidRPr="00B70D94">
        <w:rPr>
          <w:rFonts w:cs="Times New Roman"/>
          <w:sz w:val="24"/>
          <w:szCs w:val="24"/>
        </w:rPr>
        <w:t>conflict of interests</w:t>
      </w:r>
      <w:r>
        <w:rPr>
          <w:rFonts w:cs="Times New Roman"/>
          <w:sz w:val="24"/>
          <w:szCs w:val="24"/>
        </w:rPr>
        <w:t xml:space="preserve"> or/ not</w:t>
      </w:r>
      <w:r w:rsidRPr="00B70D94">
        <w:rPr>
          <w:rFonts w:cs="Times New Roman"/>
          <w:sz w:val="24"/>
          <w:szCs w:val="24"/>
        </w:rPr>
        <w:t>.</w:t>
      </w:r>
    </w:p>
    <w:p w14:paraId="4096E693" w14:textId="7C507BCF" w:rsidR="00A5490A" w:rsidRPr="004B3C30" w:rsidRDefault="00A5490A" w:rsidP="00193F02">
      <w:pPr>
        <w:spacing w:before="240"/>
        <w:jc w:val="left"/>
        <w:rPr>
          <w:rFonts w:cs="Times New Roman"/>
          <w:b/>
        </w:rPr>
      </w:pPr>
      <w:r w:rsidRPr="004B3C30">
        <w:rPr>
          <w:rFonts w:cs="Times New Roman"/>
          <w:b/>
        </w:rPr>
        <w:t>REFERENCES</w:t>
      </w:r>
    </w:p>
    <w:p w14:paraId="223AB943" w14:textId="7A4D792F" w:rsidR="00F83565" w:rsidRPr="00072445" w:rsidRDefault="00F83565" w:rsidP="00F83565">
      <w:pPr>
        <w:pStyle w:val="Header"/>
        <w:jc w:val="left"/>
        <w:rPr>
          <w:rFonts w:cs="Times New Roman"/>
        </w:rPr>
      </w:pPr>
      <w:r w:rsidRPr="00A31ADB">
        <w:rPr>
          <w:rFonts w:cs="Times New Roman"/>
          <w:highlight w:val="green"/>
        </w:rPr>
        <w:t xml:space="preserve">[Format for References: Times New Roman, 11 pt; </w:t>
      </w:r>
      <w:bookmarkStart w:id="5" w:name="_Hlk184735862"/>
      <w:r w:rsidRPr="00A31ADB">
        <w:rPr>
          <w:rFonts w:cs="Times New Roman"/>
          <w:highlight w:val="green"/>
        </w:rPr>
        <w:t>0 pt before and after paragraph spacing; single line spacing;</w:t>
      </w:r>
      <w:bookmarkEnd w:id="5"/>
      <w:r w:rsidRPr="00A31ADB">
        <w:rPr>
          <w:rFonts w:cs="Times New Roman"/>
          <w:highlight w:val="green"/>
        </w:rPr>
        <w:t xml:space="preserve"> numbered bullets</w:t>
      </w:r>
      <w:r w:rsidR="00CA1BA9" w:rsidRPr="00A31ADB">
        <w:rPr>
          <w:rFonts w:cs="Times New Roman"/>
          <w:highlight w:val="green"/>
        </w:rPr>
        <w:t xml:space="preserve">. Use </w:t>
      </w:r>
      <w:bookmarkStart w:id="6" w:name="_Hlk184737073"/>
      <w:r w:rsidR="00F54B75">
        <w:rPr>
          <w:rFonts w:cs="Times New Roman"/>
          <w:b/>
          <w:bCs/>
          <w:highlight w:val="green"/>
        </w:rPr>
        <w:t xml:space="preserve">Harvard referencing </w:t>
      </w:r>
      <w:bookmarkEnd w:id="6"/>
      <w:r w:rsidR="00F54B75" w:rsidRPr="00072445">
        <w:rPr>
          <w:rFonts w:cs="Times New Roman"/>
          <w:b/>
          <w:bCs/>
          <w:highlight w:val="green"/>
        </w:rPr>
        <w:t>style</w:t>
      </w:r>
    </w:p>
    <w:p w14:paraId="4433206B" w14:textId="77777777" w:rsidR="00072445" w:rsidRPr="00072445" w:rsidRDefault="00072445" w:rsidP="00072445">
      <w:pPr>
        <w:pStyle w:val="Heading3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/>
          <w:bCs/>
        </w:rPr>
        <w:t>Reference List Example</w:t>
      </w:r>
    </w:p>
    <w:p w14:paraId="786F8B8C" w14:textId="77777777" w:rsidR="00072445" w:rsidRPr="00072445" w:rsidRDefault="00072445" w:rsidP="00072445">
      <w:pPr>
        <w:pStyle w:val="Heading4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 w:val="0"/>
          <w:bCs w:val="0"/>
        </w:rPr>
        <w:t>Books</w:t>
      </w:r>
    </w:p>
    <w:p w14:paraId="6A498287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Fonts w:ascii="Times New Roman" w:hAnsi="Times New Roman"/>
          <w:sz w:val="22"/>
          <w:szCs w:val="22"/>
        </w:rPr>
        <w:t xml:space="preserve">Author(s) Last name, First Initial(s). (Year) </w:t>
      </w:r>
      <w:r w:rsidRPr="00072445">
        <w:rPr>
          <w:rStyle w:val="Emphasis"/>
          <w:rFonts w:ascii="Times New Roman" w:hAnsi="Times New Roman"/>
          <w:sz w:val="22"/>
          <w:szCs w:val="22"/>
        </w:rPr>
        <w:t>Title of the book</w:t>
      </w:r>
      <w:r w:rsidRPr="00072445">
        <w:rPr>
          <w:rFonts w:ascii="Times New Roman" w:hAnsi="Times New Roman"/>
          <w:sz w:val="22"/>
          <w:szCs w:val="22"/>
        </w:rPr>
        <w:t>. Edition (if not first). Place of publication: Publisher.</w:t>
      </w:r>
    </w:p>
    <w:p w14:paraId="21215ADF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Style w:val="Strong"/>
          <w:rFonts w:ascii="Times New Roman" w:hAnsi="Times New Roman"/>
          <w:sz w:val="22"/>
          <w:szCs w:val="22"/>
        </w:rPr>
        <w:t>Example:</w:t>
      </w:r>
      <w:r w:rsidRPr="00072445">
        <w:rPr>
          <w:rFonts w:ascii="Times New Roman" w:hAnsi="Times New Roman"/>
          <w:sz w:val="22"/>
          <w:szCs w:val="22"/>
        </w:rPr>
        <w:br/>
        <w:t xml:space="preserve">Smith, J. (2020) </w:t>
      </w:r>
      <w:r w:rsidRPr="00072445">
        <w:rPr>
          <w:rStyle w:val="Emphasis"/>
          <w:rFonts w:ascii="Times New Roman" w:hAnsi="Times New Roman"/>
          <w:sz w:val="22"/>
          <w:szCs w:val="22"/>
        </w:rPr>
        <w:t>Introduction to Computer Science</w:t>
      </w:r>
      <w:r w:rsidRPr="00072445">
        <w:rPr>
          <w:rFonts w:ascii="Times New Roman" w:hAnsi="Times New Roman"/>
          <w:sz w:val="22"/>
          <w:szCs w:val="22"/>
        </w:rPr>
        <w:t xml:space="preserve">. 2nd </w:t>
      </w:r>
      <w:proofErr w:type="spellStart"/>
      <w:r w:rsidRPr="00072445">
        <w:rPr>
          <w:rFonts w:ascii="Times New Roman" w:hAnsi="Times New Roman"/>
          <w:sz w:val="22"/>
          <w:szCs w:val="22"/>
        </w:rPr>
        <w:t>edn</w:t>
      </w:r>
      <w:proofErr w:type="spellEnd"/>
      <w:r w:rsidRPr="00072445">
        <w:rPr>
          <w:rFonts w:ascii="Times New Roman" w:hAnsi="Times New Roman"/>
          <w:sz w:val="22"/>
          <w:szCs w:val="22"/>
        </w:rPr>
        <w:t>. London: Oxford University Press.</w:t>
      </w:r>
    </w:p>
    <w:p w14:paraId="17A7F116" w14:textId="77777777" w:rsidR="00072445" w:rsidRPr="00072445" w:rsidRDefault="00072445" w:rsidP="00072445">
      <w:pPr>
        <w:pStyle w:val="Heading4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 w:val="0"/>
          <w:bCs w:val="0"/>
        </w:rPr>
        <w:t>Journal Articles</w:t>
      </w:r>
    </w:p>
    <w:p w14:paraId="20D884D4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Fonts w:ascii="Times New Roman" w:hAnsi="Times New Roman"/>
          <w:sz w:val="22"/>
          <w:szCs w:val="22"/>
        </w:rPr>
        <w:t xml:space="preserve">Author(s) Last name, First Initial(s). (Year) 'Title of article', </w:t>
      </w:r>
      <w:r w:rsidRPr="00072445">
        <w:rPr>
          <w:rStyle w:val="Emphasis"/>
          <w:rFonts w:ascii="Times New Roman" w:hAnsi="Times New Roman"/>
          <w:sz w:val="22"/>
          <w:szCs w:val="22"/>
        </w:rPr>
        <w:t>Journal Name</w:t>
      </w:r>
      <w:r w:rsidRPr="00072445">
        <w:rPr>
          <w:rFonts w:ascii="Times New Roman" w:hAnsi="Times New Roman"/>
          <w:sz w:val="22"/>
          <w:szCs w:val="22"/>
        </w:rPr>
        <w:t xml:space="preserve">, </w:t>
      </w:r>
      <w:proofErr w:type="gramStart"/>
      <w:r w:rsidRPr="00072445">
        <w:rPr>
          <w:rFonts w:ascii="Times New Roman" w:hAnsi="Times New Roman"/>
          <w:sz w:val="22"/>
          <w:szCs w:val="22"/>
        </w:rPr>
        <w:t>Volume(</w:t>
      </w:r>
      <w:proofErr w:type="gramEnd"/>
      <w:r w:rsidRPr="00072445">
        <w:rPr>
          <w:rFonts w:ascii="Times New Roman" w:hAnsi="Times New Roman"/>
          <w:sz w:val="22"/>
          <w:szCs w:val="22"/>
        </w:rPr>
        <w:t>Issue), Page numbers. DOI (if available).</w:t>
      </w:r>
    </w:p>
    <w:p w14:paraId="2D6C7675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Style w:val="Strong"/>
          <w:rFonts w:ascii="Times New Roman" w:hAnsi="Times New Roman"/>
          <w:sz w:val="22"/>
          <w:szCs w:val="22"/>
        </w:rPr>
        <w:t>Example:</w:t>
      </w:r>
      <w:r w:rsidRPr="00072445">
        <w:rPr>
          <w:rFonts w:ascii="Times New Roman" w:hAnsi="Times New Roman"/>
          <w:sz w:val="22"/>
          <w:szCs w:val="22"/>
        </w:rPr>
        <w:br/>
        <w:t xml:space="preserve">Brown, P. and Taylor, R. (2019) 'The impact of AI on modern businesses', </w:t>
      </w:r>
      <w:r w:rsidRPr="00072445">
        <w:rPr>
          <w:rStyle w:val="Emphasis"/>
          <w:rFonts w:ascii="Times New Roman" w:hAnsi="Times New Roman"/>
          <w:sz w:val="22"/>
          <w:szCs w:val="22"/>
        </w:rPr>
        <w:t>Journal of Business Technology</w:t>
      </w:r>
      <w:r w:rsidRPr="00072445">
        <w:rPr>
          <w:rFonts w:ascii="Times New Roman" w:hAnsi="Times New Roman"/>
          <w:sz w:val="22"/>
          <w:szCs w:val="22"/>
        </w:rPr>
        <w:t>, 15(2), pp. 134-150. doi:10.1234/jbt.2019.0456.</w:t>
      </w:r>
    </w:p>
    <w:p w14:paraId="35093E3F" w14:textId="77777777" w:rsidR="00072445" w:rsidRPr="00072445" w:rsidRDefault="00072445" w:rsidP="00072445">
      <w:pPr>
        <w:pStyle w:val="Heading4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 w:val="0"/>
          <w:bCs w:val="0"/>
        </w:rPr>
        <w:t>Websites</w:t>
      </w:r>
    </w:p>
    <w:p w14:paraId="3EA5C543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Fonts w:ascii="Times New Roman" w:hAnsi="Times New Roman"/>
          <w:sz w:val="22"/>
          <w:szCs w:val="22"/>
        </w:rPr>
        <w:t xml:space="preserve">Author(s) Last name, First Initial(s). (Year) 'Title of webpage', </w:t>
      </w:r>
      <w:r w:rsidRPr="00072445">
        <w:rPr>
          <w:rStyle w:val="Emphasis"/>
          <w:rFonts w:ascii="Times New Roman" w:hAnsi="Times New Roman"/>
          <w:sz w:val="22"/>
          <w:szCs w:val="22"/>
        </w:rPr>
        <w:t>Website Name</w:t>
      </w:r>
      <w:r w:rsidRPr="00072445">
        <w:rPr>
          <w:rFonts w:ascii="Times New Roman" w:hAnsi="Times New Roman"/>
          <w:sz w:val="22"/>
          <w:szCs w:val="22"/>
        </w:rPr>
        <w:t>. Available at: URL (Accessed: Day Month Year).</w:t>
      </w:r>
    </w:p>
    <w:p w14:paraId="788D7507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Style w:val="Strong"/>
          <w:rFonts w:ascii="Times New Roman" w:hAnsi="Times New Roman"/>
          <w:sz w:val="22"/>
          <w:szCs w:val="22"/>
        </w:rPr>
        <w:t>Example:</w:t>
      </w:r>
      <w:r w:rsidRPr="00072445">
        <w:rPr>
          <w:rFonts w:ascii="Times New Roman" w:hAnsi="Times New Roman"/>
          <w:sz w:val="22"/>
          <w:szCs w:val="22"/>
        </w:rPr>
        <w:br/>
        <w:t xml:space="preserve">Williams, K. (2021) 'Understanding climate change', </w:t>
      </w:r>
      <w:r w:rsidRPr="00072445">
        <w:rPr>
          <w:rStyle w:val="Emphasis"/>
          <w:rFonts w:ascii="Times New Roman" w:hAnsi="Times New Roman"/>
          <w:sz w:val="22"/>
          <w:szCs w:val="22"/>
        </w:rPr>
        <w:t>BBC News</w:t>
      </w:r>
      <w:r w:rsidRPr="00072445">
        <w:rPr>
          <w:rFonts w:ascii="Times New Roman" w:hAnsi="Times New Roman"/>
          <w:sz w:val="22"/>
          <w:szCs w:val="22"/>
        </w:rPr>
        <w:t xml:space="preserve">. Available at: </w:t>
      </w:r>
      <w:hyperlink r:id="rId15" w:tgtFrame="_new" w:history="1">
        <w:r w:rsidRPr="00072445">
          <w:rPr>
            <w:rStyle w:val="Hyperlink"/>
            <w:rFonts w:ascii="Times New Roman" w:hAnsi="Times New Roman"/>
            <w:sz w:val="22"/>
            <w:szCs w:val="22"/>
          </w:rPr>
          <w:t>https://www.bbc.com/news/climate</w:t>
        </w:r>
      </w:hyperlink>
      <w:r w:rsidRPr="00072445">
        <w:rPr>
          <w:rFonts w:ascii="Times New Roman" w:hAnsi="Times New Roman"/>
          <w:sz w:val="22"/>
          <w:szCs w:val="22"/>
        </w:rPr>
        <w:t xml:space="preserve"> (Accessed: 10 February 2025).</w:t>
      </w:r>
    </w:p>
    <w:p w14:paraId="65CF77A4" w14:textId="77777777" w:rsidR="00072445" w:rsidRPr="00072445" w:rsidRDefault="00072445" w:rsidP="00072445">
      <w:pPr>
        <w:pStyle w:val="Heading4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 w:val="0"/>
          <w:bCs w:val="0"/>
        </w:rPr>
        <w:t>Conference Papers</w:t>
      </w:r>
    </w:p>
    <w:p w14:paraId="632DB035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Fonts w:ascii="Times New Roman" w:hAnsi="Times New Roman"/>
          <w:sz w:val="22"/>
          <w:szCs w:val="22"/>
        </w:rPr>
        <w:t xml:space="preserve">Author(s) Last name, First Initial(s). (Year) 'Title of paper', in Editor(s) Last name, First Initial(s). (ed(s).) </w:t>
      </w:r>
      <w:r w:rsidRPr="00072445">
        <w:rPr>
          <w:rStyle w:val="Emphasis"/>
          <w:rFonts w:ascii="Times New Roman" w:hAnsi="Times New Roman"/>
          <w:sz w:val="22"/>
          <w:szCs w:val="22"/>
        </w:rPr>
        <w:t>Conference Title</w:t>
      </w:r>
      <w:r w:rsidRPr="00072445">
        <w:rPr>
          <w:rFonts w:ascii="Times New Roman" w:hAnsi="Times New Roman"/>
          <w:sz w:val="22"/>
          <w:szCs w:val="22"/>
        </w:rPr>
        <w:t>. Place of conference, Date of conference. Place of publication: Publisher, Page numbers.</w:t>
      </w:r>
    </w:p>
    <w:p w14:paraId="6ACDD517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Style w:val="Strong"/>
          <w:rFonts w:ascii="Times New Roman" w:hAnsi="Times New Roman"/>
          <w:sz w:val="22"/>
          <w:szCs w:val="22"/>
        </w:rPr>
        <w:t>Example:</w:t>
      </w:r>
      <w:r w:rsidRPr="00072445">
        <w:rPr>
          <w:rFonts w:ascii="Times New Roman" w:hAnsi="Times New Roman"/>
          <w:sz w:val="22"/>
          <w:szCs w:val="22"/>
        </w:rPr>
        <w:br/>
        <w:t xml:space="preserve">Johnson, L. (2023) 'Advancements in quantum computing', in Smith, D. (ed.) </w:t>
      </w:r>
      <w:r w:rsidRPr="00072445">
        <w:rPr>
          <w:rStyle w:val="Emphasis"/>
          <w:rFonts w:ascii="Times New Roman" w:hAnsi="Times New Roman"/>
          <w:sz w:val="22"/>
          <w:szCs w:val="22"/>
        </w:rPr>
        <w:t>Proceedings of the International Quantum Computing Conference</w:t>
      </w:r>
      <w:r w:rsidRPr="00072445">
        <w:rPr>
          <w:rFonts w:ascii="Times New Roman" w:hAnsi="Times New Roman"/>
          <w:sz w:val="22"/>
          <w:szCs w:val="22"/>
        </w:rPr>
        <w:t>. Berlin, 5-7 June 2023. New York: Springer, pp. 45-60.</w:t>
      </w:r>
    </w:p>
    <w:p w14:paraId="7574CC83" w14:textId="77777777" w:rsidR="00072445" w:rsidRPr="00072445" w:rsidRDefault="00072445" w:rsidP="00072445">
      <w:pPr>
        <w:pStyle w:val="Heading4"/>
        <w:rPr>
          <w:rFonts w:ascii="Times New Roman" w:hAnsi="Times New Roman" w:cs="Times New Roman"/>
        </w:rPr>
      </w:pPr>
      <w:r w:rsidRPr="00072445">
        <w:rPr>
          <w:rStyle w:val="Strong"/>
          <w:rFonts w:ascii="Times New Roman" w:hAnsi="Times New Roman" w:cs="Times New Roman"/>
          <w:b w:val="0"/>
          <w:bCs w:val="0"/>
        </w:rPr>
        <w:t>Reports</w:t>
      </w:r>
    </w:p>
    <w:p w14:paraId="1CD6B2DB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Fonts w:ascii="Times New Roman" w:hAnsi="Times New Roman"/>
          <w:sz w:val="22"/>
          <w:szCs w:val="22"/>
        </w:rPr>
        <w:t xml:space="preserve">Author(s) Last name, First Initial(s) or Organization Name (Year) </w:t>
      </w:r>
      <w:r w:rsidRPr="00072445">
        <w:rPr>
          <w:rStyle w:val="Emphasis"/>
          <w:rFonts w:ascii="Times New Roman" w:hAnsi="Times New Roman"/>
          <w:sz w:val="22"/>
          <w:szCs w:val="22"/>
        </w:rPr>
        <w:t>Title of Report</w:t>
      </w:r>
      <w:r w:rsidRPr="00072445">
        <w:rPr>
          <w:rFonts w:ascii="Times New Roman" w:hAnsi="Times New Roman"/>
          <w:sz w:val="22"/>
          <w:szCs w:val="22"/>
        </w:rPr>
        <w:t>. Report number (if applicable). Place of publication: Publisher.</w:t>
      </w:r>
    </w:p>
    <w:p w14:paraId="7398395F" w14:textId="77777777" w:rsidR="00072445" w:rsidRPr="00072445" w:rsidRDefault="00072445" w:rsidP="00072445">
      <w:pPr>
        <w:pStyle w:val="NormalWeb"/>
        <w:rPr>
          <w:rFonts w:ascii="Times New Roman" w:hAnsi="Times New Roman"/>
          <w:sz w:val="22"/>
          <w:szCs w:val="22"/>
        </w:rPr>
      </w:pPr>
      <w:r w:rsidRPr="00072445">
        <w:rPr>
          <w:rStyle w:val="Strong"/>
          <w:rFonts w:ascii="Times New Roman" w:hAnsi="Times New Roman"/>
          <w:sz w:val="22"/>
          <w:szCs w:val="22"/>
        </w:rPr>
        <w:t>Example:</w:t>
      </w:r>
      <w:r w:rsidRPr="00072445">
        <w:rPr>
          <w:rFonts w:ascii="Times New Roman" w:hAnsi="Times New Roman"/>
          <w:sz w:val="22"/>
          <w:szCs w:val="22"/>
        </w:rPr>
        <w:br/>
        <w:t xml:space="preserve">World Health Organization (2022) </w:t>
      </w:r>
      <w:r w:rsidRPr="00072445">
        <w:rPr>
          <w:rStyle w:val="Emphasis"/>
          <w:rFonts w:ascii="Times New Roman" w:hAnsi="Times New Roman"/>
          <w:sz w:val="22"/>
          <w:szCs w:val="22"/>
        </w:rPr>
        <w:t>Global Health Report 2022</w:t>
      </w:r>
      <w:r w:rsidRPr="00072445">
        <w:rPr>
          <w:rFonts w:ascii="Times New Roman" w:hAnsi="Times New Roman"/>
          <w:sz w:val="22"/>
          <w:szCs w:val="22"/>
        </w:rPr>
        <w:t>. Geneva: WHO.</w:t>
      </w:r>
    </w:p>
    <w:p w14:paraId="4D63DBE2" w14:textId="77777777" w:rsidR="006D3D57" w:rsidRDefault="006D3D57">
      <w:pPr>
        <w:rPr>
          <w:rFonts w:cs="Times New Roman"/>
          <w:szCs w:val="24"/>
        </w:rPr>
      </w:pPr>
    </w:p>
    <w:p w14:paraId="61AEDAD8" w14:textId="77777777" w:rsidR="00EB6AA5" w:rsidRDefault="00EB6AA5" w:rsidP="00EB6AA5">
      <w:pPr>
        <w:rPr>
          <w:rFonts w:cs="Times New Roman"/>
          <w:color w:val="FF0000"/>
          <w:sz w:val="24"/>
          <w:szCs w:val="28"/>
        </w:rPr>
      </w:pPr>
      <w:r w:rsidRPr="00EB6AA5">
        <w:rPr>
          <w:rFonts w:cs="Times New Roman"/>
          <w:color w:val="FF0000"/>
          <w:sz w:val="24"/>
          <w:szCs w:val="28"/>
        </w:rPr>
        <w:t xml:space="preserve">The page length should between 5-15 pages </w:t>
      </w:r>
    </w:p>
    <w:p w14:paraId="078A3DA8" w14:textId="7B657245" w:rsidR="00F54B75" w:rsidRPr="00EB6AA5" w:rsidRDefault="00F54B75" w:rsidP="00EB6AA5">
      <w:pPr>
        <w:rPr>
          <w:rFonts w:cs="Times New Roman"/>
          <w:color w:val="FF0000"/>
          <w:sz w:val="24"/>
          <w:szCs w:val="28"/>
        </w:rPr>
      </w:pPr>
      <w:r>
        <w:rPr>
          <w:rFonts w:cs="Times New Roman"/>
          <w:color w:val="FF0000"/>
          <w:sz w:val="24"/>
          <w:szCs w:val="28"/>
        </w:rPr>
        <w:t xml:space="preserve">NB: </w:t>
      </w:r>
    </w:p>
    <w:p w14:paraId="02466575" w14:textId="77777777" w:rsidR="00EB6AA5" w:rsidRPr="00A5490A" w:rsidRDefault="00EB6AA5">
      <w:pPr>
        <w:rPr>
          <w:rFonts w:cs="Times New Roman"/>
          <w:szCs w:val="24"/>
        </w:rPr>
      </w:pPr>
    </w:p>
    <w:sectPr w:rsidR="00EB6AA5" w:rsidRPr="00A5490A" w:rsidSect="001C6CDA">
      <w:type w:val="continuous"/>
      <w:pgSz w:w="12240" w:h="15840" w:code="1"/>
      <w:pgMar w:top="1134" w:right="1134" w:bottom="1134" w:left="1134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20477" w14:textId="77777777" w:rsidR="00321599" w:rsidRDefault="00321599" w:rsidP="000E04D2">
      <w:pPr>
        <w:spacing w:after="0"/>
      </w:pPr>
      <w:r>
        <w:separator/>
      </w:r>
    </w:p>
  </w:endnote>
  <w:endnote w:type="continuationSeparator" w:id="0">
    <w:p w14:paraId="1D266F0F" w14:textId="77777777" w:rsidR="00321599" w:rsidRDefault="00321599" w:rsidP="000E04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06347034"/>
      <w:docPartObj>
        <w:docPartGallery w:val="Page Numbers (Bottom of Page)"/>
        <w:docPartUnique/>
      </w:docPartObj>
    </w:sdtPr>
    <w:sdtEndPr>
      <w:rPr>
        <w:rFonts w:cs="Times New Roman"/>
        <w:noProof/>
        <w:sz w:val="20"/>
        <w:szCs w:val="20"/>
      </w:rPr>
    </w:sdtEndPr>
    <w:sdtContent>
      <w:p w14:paraId="41A5589D" w14:textId="34D1087B" w:rsidR="000E04D2" w:rsidRPr="00F95C3D" w:rsidRDefault="00F5042A" w:rsidP="00F95C3D">
        <w:pPr>
          <w:pStyle w:val="Footer"/>
          <w:jc w:val="center"/>
          <w:rPr>
            <w:rFonts w:cs="Times New Roman"/>
            <w:sz w:val="20"/>
            <w:szCs w:val="20"/>
          </w:rPr>
        </w:pPr>
        <w:r w:rsidRPr="00F5042A">
          <w:rPr>
            <w:rFonts w:cs="Times New Roman"/>
            <w:sz w:val="20"/>
            <w:szCs w:val="20"/>
          </w:rPr>
          <w:fldChar w:fldCharType="begin"/>
        </w:r>
        <w:r w:rsidRPr="00F5042A">
          <w:rPr>
            <w:rFonts w:cs="Times New Roman"/>
            <w:sz w:val="20"/>
            <w:szCs w:val="20"/>
          </w:rPr>
          <w:instrText xml:space="preserve"> PAGE   \* MERGEFORMAT </w:instrText>
        </w:r>
        <w:r w:rsidRPr="00F5042A">
          <w:rPr>
            <w:rFonts w:cs="Times New Roman"/>
            <w:sz w:val="20"/>
            <w:szCs w:val="20"/>
          </w:rPr>
          <w:fldChar w:fldCharType="separate"/>
        </w:r>
        <w:r w:rsidR="00B942FB">
          <w:rPr>
            <w:rFonts w:cs="Times New Roman"/>
            <w:noProof/>
            <w:sz w:val="20"/>
            <w:szCs w:val="20"/>
          </w:rPr>
          <w:t>1</w:t>
        </w:r>
        <w:r w:rsidRPr="00F5042A">
          <w:rPr>
            <w:rFonts w:cs="Times New Roman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C1D42" w14:textId="77777777" w:rsidR="00321599" w:rsidRDefault="00321599" w:rsidP="000E04D2">
      <w:pPr>
        <w:spacing w:after="0"/>
      </w:pPr>
      <w:r>
        <w:separator/>
      </w:r>
    </w:p>
  </w:footnote>
  <w:footnote w:type="continuationSeparator" w:id="0">
    <w:p w14:paraId="49475260" w14:textId="77777777" w:rsidR="00321599" w:rsidRDefault="00321599" w:rsidP="000E04D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723B3" w14:textId="27816380" w:rsidR="005A5EE3" w:rsidRDefault="005A5EE3" w:rsidP="00B1749D">
    <w:pPr>
      <w:pStyle w:val="Header"/>
      <w:jc w:val="center"/>
    </w:pPr>
    <w:r>
      <w:t>International conference CTA-202</w:t>
    </w:r>
    <w:r w:rsidR="00A15403">
      <w:t>6</w:t>
    </w:r>
    <w:r>
      <w:t xml:space="preserve"> Proceedings, </w:t>
    </w:r>
    <w:proofErr w:type="spellStart"/>
    <w:r>
      <w:t>EiTEX</w:t>
    </w:r>
    <w:proofErr w:type="spellEnd"/>
    <w:r>
      <w:t>-BDU, Ethiopia</w:t>
    </w:r>
  </w:p>
  <w:p w14:paraId="7439ACE8" w14:textId="6506CB8F" w:rsidR="005A5EE3" w:rsidRDefault="005A5EE3" w:rsidP="00B1749D">
    <w:pPr>
      <w:pStyle w:val="Header"/>
      <w:jc w:val="center"/>
    </w:pPr>
    <w:proofErr w:type="gramStart"/>
    <w:r>
      <w:t>ISBN:XXXXX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A6218"/>
    <w:multiLevelType w:val="hybridMultilevel"/>
    <w:tmpl w:val="210070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A82"/>
    <w:multiLevelType w:val="hybridMultilevel"/>
    <w:tmpl w:val="830E34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A55"/>
    <w:multiLevelType w:val="hybridMultilevel"/>
    <w:tmpl w:val="69F6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F315AF"/>
    <w:multiLevelType w:val="hybridMultilevel"/>
    <w:tmpl w:val="FE024E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0F77A4"/>
    <w:multiLevelType w:val="hybridMultilevel"/>
    <w:tmpl w:val="724C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B4946"/>
    <w:multiLevelType w:val="hybridMultilevel"/>
    <w:tmpl w:val="97A0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E4C03"/>
    <w:multiLevelType w:val="hybridMultilevel"/>
    <w:tmpl w:val="B8B0B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BE2FE4"/>
    <w:multiLevelType w:val="hybridMultilevel"/>
    <w:tmpl w:val="F0A69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8037F"/>
    <w:multiLevelType w:val="hybridMultilevel"/>
    <w:tmpl w:val="79C6F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3A164D"/>
    <w:multiLevelType w:val="hybridMultilevel"/>
    <w:tmpl w:val="771E5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82430A"/>
    <w:multiLevelType w:val="hybridMultilevel"/>
    <w:tmpl w:val="20140B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EE60B1"/>
    <w:multiLevelType w:val="hybridMultilevel"/>
    <w:tmpl w:val="DCB481AE"/>
    <w:lvl w:ilvl="0" w:tplc="0A0EF476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4C4C369B"/>
    <w:multiLevelType w:val="hybridMultilevel"/>
    <w:tmpl w:val="A6B8524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C708B"/>
    <w:multiLevelType w:val="hybridMultilevel"/>
    <w:tmpl w:val="CADE3F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236A35"/>
    <w:multiLevelType w:val="hybridMultilevel"/>
    <w:tmpl w:val="7096B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CD676F"/>
    <w:multiLevelType w:val="multilevel"/>
    <w:tmpl w:val="4D5AF72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B411E0C"/>
    <w:multiLevelType w:val="hybridMultilevel"/>
    <w:tmpl w:val="77D6E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7153EA"/>
    <w:multiLevelType w:val="hybridMultilevel"/>
    <w:tmpl w:val="F4ECA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131BD"/>
    <w:multiLevelType w:val="hybridMultilevel"/>
    <w:tmpl w:val="D5C6C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8A63A6"/>
    <w:multiLevelType w:val="multilevel"/>
    <w:tmpl w:val="830E2CE6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1357491"/>
    <w:multiLevelType w:val="hybridMultilevel"/>
    <w:tmpl w:val="F9783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27ABC"/>
    <w:multiLevelType w:val="hybridMultilevel"/>
    <w:tmpl w:val="0162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604465"/>
    <w:multiLevelType w:val="hybridMultilevel"/>
    <w:tmpl w:val="D01A15CE"/>
    <w:lvl w:ilvl="0" w:tplc="9BCAFE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9342CF"/>
    <w:multiLevelType w:val="hybridMultilevel"/>
    <w:tmpl w:val="F8E0308E"/>
    <w:lvl w:ilvl="0" w:tplc="1B946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BE2BF6"/>
    <w:multiLevelType w:val="hybridMultilevel"/>
    <w:tmpl w:val="66A2C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861130">
    <w:abstractNumId w:val="16"/>
  </w:num>
  <w:num w:numId="2" w16cid:durableId="178475436">
    <w:abstractNumId w:val="8"/>
  </w:num>
  <w:num w:numId="3" w16cid:durableId="1584728034">
    <w:abstractNumId w:val="3"/>
  </w:num>
  <w:num w:numId="4" w16cid:durableId="1793481191">
    <w:abstractNumId w:val="23"/>
  </w:num>
  <w:num w:numId="5" w16cid:durableId="1351177688">
    <w:abstractNumId w:val="9"/>
  </w:num>
  <w:num w:numId="6" w16cid:durableId="1599483696">
    <w:abstractNumId w:val="0"/>
  </w:num>
  <w:num w:numId="7" w16cid:durableId="966132104">
    <w:abstractNumId w:val="13"/>
  </w:num>
  <w:num w:numId="8" w16cid:durableId="1295133481">
    <w:abstractNumId w:val="6"/>
  </w:num>
  <w:num w:numId="9" w16cid:durableId="1983539160">
    <w:abstractNumId w:val="1"/>
  </w:num>
  <w:num w:numId="10" w16cid:durableId="1212570963">
    <w:abstractNumId w:val="2"/>
  </w:num>
  <w:num w:numId="11" w16cid:durableId="948320310">
    <w:abstractNumId w:val="20"/>
  </w:num>
  <w:num w:numId="12" w16cid:durableId="2047832157">
    <w:abstractNumId w:val="12"/>
  </w:num>
  <w:num w:numId="13" w16cid:durableId="101607603">
    <w:abstractNumId w:val="10"/>
  </w:num>
  <w:num w:numId="14" w16cid:durableId="694962126">
    <w:abstractNumId w:val="21"/>
  </w:num>
  <w:num w:numId="15" w16cid:durableId="1904639213">
    <w:abstractNumId w:val="5"/>
  </w:num>
  <w:num w:numId="16" w16cid:durableId="1591236845">
    <w:abstractNumId w:val="18"/>
  </w:num>
  <w:num w:numId="17" w16cid:durableId="627666584">
    <w:abstractNumId w:val="14"/>
  </w:num>
  <w:num w:numId="18" w16cid:durableId="2063476735">
    <w:abstractNumId w:val="24"/>
  </w:num>
  <w:num w:numId="19" w16cid:durableId="1820920392">
    <w:abstractNumId w:val="7"/>
  </w:num>
  <w:num w:numId="20" w16cid:durableId="742415191">
    <w:abstractNumId w:val="4"/>
  </w:num>
  <w:num w:numId="21" w16cid:durableId="1154447445">
    <w:abstractNumId w:val="22"/>
  </w:num>
  <w:num w:numId="22" w16cid:durableId="1529024050">
    <w:abstractNumId w:val="11"/>
  </w:num>
  <w:num w:numId="23" w16cid:durableId="827287683">
    <w:abstractNumId w:val="17"/>
  </w:num>
  <w:num w:numId="24" w16cid:durableId="1094546035">
    <w:abstractNumId w:val="15"/>
  </w:num>
  <w:num w:numId="25" w16cid:durableId="990211766">
    <w:abstractNumId w:val="19"/>
  </w:num>
  <w:num w:numId="26" w16cid:durableId="30717579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Y0NDEzNrUwMDdV0lEKTi0uzszPAykwqQUA8rnkCiwAAAA="/>
  </w:docVars>
  <w:rsids>
    <w:rsidRoot w:val="005A59BC"/>
    <w:rsid w:val="00000D00"/>
    <w:rsid w:val="0000255F"/>
    <w:rsid w:val="00010A31"/>
    <w:rsid w:val="0002777B"/>
    <w:rsid w:val="00040707"/>
    <w:rsid w:val="000431BA"/>
    <w:rsid w:val="00051721"/>
    <w:rsid w:val="00070962"/>
    <w:rsid w:val="00072445"/>
    <w:rsid w:val="00077424"/>
    <w:rsid w:val="000841B4"/>
    <w:rsid w:val="00091784"/>
    <w:rsid w:val="000A0DDF"/>
    <w:rsid w:val="000A43F6"/>
    <w:rsid w:val="000C1D69"/>
    <w:rsid w:val="000C3D07"/>
    <w:rsid w:val="000C6F19"/>
    <w:rsid w:val="000C787A"/>
    <w:rsid w:val="000D154F"/>
    <w:rsid w:val="000D2EE6"/>
    <w:rsid w:val="000E04D2"/>
    <w:rsid w:val="000E4D9B"/>
    <w:rsid w:val="000E73BE"/>
    <w:rsid w:val="000F75B7"/>
    <w:rsid w:val="00106336"/>
    <w:rsid w:val="0012692A"/>
    <w:rsid w:val="00136AF9"/>
    <w:rsid w:val="00155837"/>
    <w:rsid w:val="001733CA"/>
    <w:rsid w:val="00174CFE"/>
    <w:rsid w:val="00180584"/>
    <w:rsid w:val="00185A7E"/>
    <w:rsid w:val="00186002"/>
    <w:rsid w:val="00192BCF"/>
    <w:rsid w:val="00193F02"/>
    <w:rsid w:val="001B7E06"/>
    <w:rsid w:val="001C6002"/>
    <w:rsid w:val="001C6CDA"/>
    <w:rsid w:val="001D06B8"/>
    <w:rsid w:val="00207A29"/>
    <w:rsid w:val="00227741"/>
    <w:rsid w:val="00240122"/>
    <w:rsid w:val="002423EC"/>
    <w:rsid w:val="002532D2"/>
    <w:rsid w:val="00271450"/>
    <w:rsid w:val="00276D3F"/>
    <w:rsid w:val="00283107"/>
    <w:rsid w:val="002937B2"/>
    <w:rsid w:val="002B2EC5"/>
    <w:rsid w:val="002B336C"/>
    <w:rsid w:val="002C3B01"/>
    <w:rsid w:val="002D096B"/>
    <w:rsid w:val="002D13A6"/>
    <w:rsid w:val="002D2BC3"/>
    <w:rsid w:val="002E65CA"/>
    <w:rsid w:val="00304011"/>
    <w:rsid w:val="00304C04"/>
    <w:rsid w:val="00305AF6"/>
    <w:rsid w:val="003116D0"/>
    <w:rsid w:val="0031609A"/>
    <w:rsid w:val="00321599"/>
    <w:rsid w:val="00333328"/>
    <w:rsid w:val="00334259"/>
    <w:rsid w:val="00334AE6"/>
    <w:rsid w:val="003361B7"/>
    <w:rsid w:val="00336B61"/>
    <w:rsid w:val="00345D04"/>
    <w:rsid w:val="00356D74"/>
    <w:rsid w:val="00363914"/>
    <w:rsid w:val="0036548E"/>
    <w:rsid w:val="00376562"/>
    <w:rsid w:val="00383B96"/>
    <w:rsid w:val="00384A12"/>
    <w:rsid w:val="003B126D"/>
    <w:rsid w:val="003B12D2"/>
    <w:rsid w:val="003B1EA5"/>
    <w:rsid w:val="003C6E0D"/>
    <w:rsid w:val="003E0AFE"/>
    <w:rsid w:val="004036D1"/>
    <w:rsid w:val="004502BF"/>
    <w:rsid w:val="0045049F"/>
    <w:rsid w:val="00461FEE"/>
    <w:rsid w:val="00462886"/>
    <w:rsid w:val="00463EBD"/>
    <w:rsid w:val="004744AC"/>
    <w:rsid w:val="00475B97"/>
    <w:rsid w:val="00481D76"/>
    <w:rsid w:val="00484C6D"/>
    <w:rsid w:val="0048580F"/>
    <w:rsid w:val="004A0A1F"/>
    <w:rsid w:val="004A4110"/>
    <w:rsid w:val="004A5B7E"/>
    <w:rsid w:val="004B3C30"/>
    <w:rsid w:val="004C0893"/>
    <w:rsid w:val="004C0FC0"/>
    <w:rsid w:val="004C185C"/>
    <w:rsid w:val="004C523E"/>
    <w:rsid w:val="004D24C4"/>
    <w:rsid w:val="004E684B"/>
    <w:rsid w:val="004E7D29"/>
    <w:rsid w:val="004F0691"/>
    <w:rsid w:val="004F7ED6"/>
    <w:rsid w:val="005066D3"/>
    <w:rsid w:val="00510F8D"/>
    <w:rsid w:val="005353FB"/>
    <w:rsid w:val="00536B1B"/>
    <w:rsid w:val="0054610F"/>
    <w:rsid w:val="00554627"/>
    <w:rsid w:val="00555FDC"/>
    <w:rsid w:val="00556C0F"/>
    <w:rsid w:val="005A59BC"/>
    <w:rsid w:val="005A5EE3"/>
    <w:rsid w:val="005B5361"/>
    <w:rsid w:val="005B6A8A"/>
    <w:rsid w:val="005D0440"/>
    <w:rsid w:val="005D6D0B"/>
    <w:rsid w:val="005E3687"/>
    <w:rsid w:val="005E4ED3"/>
    <w:rsid w:val="00611232"/>
    <w:rsid w:val="00611381"/>
    <w:rsid w:val="00620F8E"/>
    <w:rsid w:val="00632307"/>
    <w:rsid w:val="00656010"/>
    <w:rsid w:val="00673C58"/>
    <w:rsid w:val="006773F4"/>
    <w:rsid w:val="00693774"/>
    <w:rsid w:val="00697EC2"/>
    <w:rsid w:val="006A5612"/>
    <w:rsid w:val="006D2BA9"/>
    <w:rsid w:val="006D3D57"/>
    <w:rsid w:val="006E41BD"/>
    <w:rsid w:val="006E60EC"/>
    <w:rsid w:val="006E7A25"/>
    <w:rsid w:val="006F13C7"/>
    <w:rsid w:val="007003A0"/>
    <w:rsid w:val="00715FDC"/>
    <w:rsid w:val="0071741C"/>
    <w:rsid w:val="00722C69"/>
    <w:rsid w:val="00741334"/>
    <w:rsid w:val="00741378"/>
    <w:rsid w:val="0074300F"/>
    <w:rsid w:val="00745927"/>
    <w:rsid w:val="00770440"/>
    <w:rsid w:val="00782FC1"/>
    <w:rsid w:val="00787B57"/>
    <w:rsid w:val="007A2270"/>
    <w:rsid w:val="007A5EB9"/>
    <w:rsid w:val="007B145C"/>
    <w:rsid w:val="007B2411"/>
    <w:rsid w:val="007B5275"/>
    <w:rsid w:val="007C45F2"/>
    <w:rsid w:val="007D4C80"/>
    <w:rsid w:val="007E4592"/>
    <w:rsid w:val="007E787B"/>
    <w:rsid w:val="007F640C"/>
    <w:rsid w:val="0080422D"/>
    <w:rsid w:val="00837541"/>
    <w:rsid w:val="0084040D"/>
    <w:rsid w:val="00860590"/>
    <w:rsid w:val="00866DDB"/>
    <w:rsid w:val="008744B4"/>
    <w:rsid w:val="00875EB6"/>
    <w:rsid w:val="008771DC"/>
    <w:rsid w:val="008C2B85"/>
    <w:rsid w:val="008C5F05"/>
    <w:rsid w:val="008D151B"/>
    <w:rsid w:val="00905622"/>
    <w:rsid w:val="00906A3E"/>
    <w:rsid w:val="009109FB"/>
    <w:rsid w:val="00912A0F"/>
    <w:rsid w:val="009134B1"/>
    <w:rsid w:val="00934C7C"/>
    <w:rsid w:val="00936AFA"/>
    <w:rsid w:val="009509E3"/>
    <w:rsid w:val="009815AD"/>
    <w:rsid w:val="0098446C"/>
    <w:rsid w:val="009871E1"/>
    <w:rsid w:val="00996603"/>
    <w:rsid w:val="009B16CF"/>
    <w:rsid w:val="009C70C9"/>
    <w:rsid w:val="009D5CC9"/>
    <w:rsid w:val="009E4F62"/>
    <w:rsid w:val="00A037BC"/>
    <w:rsid w:val="00A15403"/>
    <w:rsid w:val="00A213CB"/>
    <w:rsid w:val="00A24348"/>
    <w:rsid w:val="00A31ADB"/>
    <w:rsid w:val="00A362A9"/>
    <w:rsid w:val="00A37041"/>
    <w:rsid w:val="00A47539"/>
    <w:rsid w:val="00A47DA1"/>
    <w:rsid w:val="00A513B5"/>
    <w:rsid w:val="00A52662"/>
    <w:rsid w:val="00A5490A"/>
    <w:rsid w:val="00A75F96"/>
    <w:rsid w:val="00A773F3"/>
    <w:rsid w:val="00A77F6D"/>
    <w:rsid w:val="00A80941"/>
    <w:rsid w:val="00A85EC7"/>
    <w:rsid w:val="00A96CB3"/>
    <w:rsid w:val="00AA2924"/>
    <w:rsid w:val="00AA29C9"/>
    <w:rsid w:val="00AA49A1"/>
    <w:rsid w:val="00AA720F"/>
    <w:rsid w:val="00AA7E3D"/>
    <w:rsid w:val="00AB0D9F"/>
    <w:rsid w:val="00AB2BCB"/>
    <w:rsid w:val="00AB4E68"/>
    <w:rsid w:val="00AC0A80"/>
    <w:rsid w:val="00AC7911"/>
    <w:rsid w:val="00AD0255"/>
    <w:rsid w:val="00AE03E0"/>
    <w:rsid w:val="00AE03FF"/>
    <w:rsid w:val="00AF50FB"/>
    <w:rsid w:val="00B0167C"/>
    <w:rsid w:val="00B052C3"/>
    <w:rsid w:val="00B1035C"/>
    <w:rsid w:val="00B13D0C"/>
    <w:rsid w:val="00B1749D"/>
    <w:rsid w:val="00B2202F"/>
    <w:rsid w:val="00B22259"/>
    <w:rsid w:val="00B27ED6"/>
    <w:rsid w:val="00B30472"/>
    <w:rsid w:val="00B34FCF"/>
    <w:rsid w:val="00B377B1"/>
    <w:rsid w:val="00B4306E"/>
    <w:rsid w:val="00B44897"/>
    <w:rsid w:val="00B802C7"/>
    <w:rsid w:val="00B87239"/>
    <w:rsid w:val="00B942FB"/>
    <w:rsid w:val="00B95917"/>
    <w:rsid w:val="00B96341"/>
    <w:rsid w:val="00BB1950"/>
    <w:rsid w:val="00BB2591"/>
    <w:rsid w:val="00BB6646"/>
    <w:rsid w:val="00BE4539"/>
    <w:rsid w:val="00BE48C5"/>
    <w:rsid w:val="00BF20A6"/>
    <w:rsid w:val="00BF3C85"/>
    <w:rsid w:val="00BF3DE9"/>
    <w:rsid w:val="00BF5300"/>
    <w:rsid w:val="00BF65C3"/>
    <w:rsid w:val="00C03D85"/>
    <w:rsid w:val="00C1195D"/>
    <w:rsid w:val="00C14BBC"/>
    <w:rsid w:val="00C14F3C"/>
    <w:rsid w:val="00C20748"/>
    <w:rsid w:val="00C25BA8"/>
    <w:rsid w:val="00C2602C"/>
    <w:rsid w:val="00C30952"/>
    <w:rsid w:val="00C51BBD"/>
    <w:rsid w:val="00C63141"/>
    <w:rsid w:val="00C669CE"/>
    <w:rsid w:val="00C6718D"/>
    <w:rsid w:val="00C77A41"/>
    <w:rsid w:val="00C92DBA"/>
    <w:rsid w:val="00C93E20"/>
    <w:rsid w:val="00C96BAC"/>
    <w:rsid w:val="00CA1BA9"/>
    <w:rsid w:val="00CA5665"/>
    <w:rsid w:val="00CB2FAB"/>
    <w:rsid w:val="00CC1EB8"/>
    <w:rsid w:val="00CC220F"/>
    <w:rsid w:val="00CC5173"/>
    <w:rsid w:val="00CD30A2"/>
    <w:rsid w:val="00CE52A7"/>
    <w:rsid w:val="00CE62B4"/>
    <w:rsid w:val="00CF1FF6"/>
    <w:rsid w:val="00CF25DD"/>
    <w:rsid w:val="00CF2A5D"/>
    <w:rsid w:val="00D02611"/>
    <w:rsid w:val="00D10C1B"/>
    <w:rsid w:val="00D1395A"/>
    <w:rsid w:val="00D164F8"/>
    <w:rsid w:val="00D230FB"/>
    <w:rsid w:val="00D237BB"/>
    <w:rsid w:val="00D3224B"/>
    <w:rsid w:val="00D33E08"/>
    <w:rsid w:val="00D37098"/>
    <w:rsid w:val="00D450AD"/>
    <w:rsid w:val="00D508E2"/>
    <w:rsid w:val="00D54195"/>
    <w:rsid w:val="00D74EDB"/>
    <w:rsid w:val="00D762F3"/>
    <w:rsid w:val="00D812AB"/>
    <w:rsid w:val="00DA084F"/>
    <w:rsid w:val="00DC75FC"/>
    <w:rsid w:val="00DD4D4B"/>
    <w:rsid w:val="00DD5C7C"/>
    <w:rsid w:val="00DF476D"/>
    <w:rsid w:val="00DF540A"/>
    <w:rsid w:val="00E0217C"/>
    <w:rsid w:val="00E04BB9"/>
    <w:rsid w:val="00E21326"/>
    <w:rsid w:val="00E321AA"/>
    <w:rsid w:val="00E332FA"/>
    <w:rsid w:val="00E460A4"/>
    <w:rsid w:val="00E51485"/>
    <w:rsid w:val="00E617C8"/>
    <w:rsid w:val="00E63527"/>
    <w:rsid w:val="00E73A75"/>
    <w:rsid w:val="00E815DF"/>
    <w:rsid w:val="00E82BE9"/>
    <w:rsid w:val="00E84EE1"/>
    <w:rsid w:val="00E84F69"/>
    <w:rsid w:val="00E8590B"/>
    <w:rsid w:val="00E91C59"/>
    <w:rsid w:val="00E926A1"/>
    <w:rsid w:val="00EA13BC"/>
    <w:rsid w:val="00EA4E38"/>
    <w:rsid w:val="00EA618B"/>
    <w:rsid w:val="00EB3C82"/>
    <w:rsid w:val="00EB6AA5"/>
    <w:rsid w:val="00EE5ECF"/>
    <w:rsid w:val="00F01B41"/>
    <w:rsid w:val="00F16430"/>
    <w:rsid w:val="00F34C67"/>
    <w:rsid w:val="00F5042A"/>
    <w:rsid w:val="00F54B20"/>
    <w:rsid w:val="00F54B75"/>
    <w:rsid w:val="00F616F4"/>
    <w:rsid w:val="00F61E73"/>
    <w:rsid w:val="00F74B12"/>
    <w:rsid w:val="00F75827"/>
    <w:rsid w:val="00F83565"/>
    <w:rsid w:val="00F8675B"/>
    <w:rsid w:val="00F8765E"/>
    <w:rsid w:val="00F906D3"/>
    <w:rsid w:val="00F92001"/>
    <w:rsid w:val="00F929DB"/>
    <w:rsid w:val="00F95C3D"/>
    <w:rsid w:val="00FA0DC4"/>
    <w:rsid w:val="00FA4D37"/>
    <w:rsid w:val="00FB62C6"/>
    <w:rsid w:val="00FC403C"/>
    <w:rsid w:val="00FC4DB4"/>
    <w:rsid w:val="00FC7E85"/>
    <w:rsid w:val="00FD1EAD"/>
    <w:rsid w:val="00FD7FC8"/>
    <w:rsid w:val="00FE0520"/>
    <w:rsid w:val="00FE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DE1D1E"/>
  <w15:docId w15:val="{7D5C7EDA-A930-44A6-A100-F3EA10FB9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FAB"/>
    <w:pPr>
      <w:spacing w:after="120" w:line="240" w:lineRule="auto"/>
      <w:jc w:val="both"/>
    </w:pPr>
    <w:rPr>
      <w:rFonts w:ascii="Times New Roman" w:hAnsi="Times New Roman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9871E1"/>
    <w:pPr>
      <w:numPr>
        <w:numId w:val="25"/>
      </w:numPr>
      <w:tabs>
        <w:tab w:val="left" w:pos="1275"/>
        <w:tab w:val="center" w:pos="3506"/>
      </w:tabs>
      <w:spacing w:before="240"/>
      <w:jc w:val="left"/>
      <w:outlineLvl w:val="0"/>
    </w:pPr>
    <w:rPr>
      <w:rFonts w:cs="Times New Roman"/>
      <w:b/>
      <w:cap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7F6D"/>
    <w:pPr>
      <w:numPr>
        <w:ilvl w:val="1"/>
        <w:numId w:val="25"/>
      </w:numPr>
      <w:spacing w:before="200"/>
      <w:jc w:val="left"/>
      <w:outlineLvl w:val="1"/>
    </w:pPr>
    <w:rPr>
      <w:rFonts w:eastAsia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490A"/>
    <w:pPr>
      <w:keepNext/>
      <w:keepLines/>
      <w:numPr>
        <w:ilvl w:val="2"/>
        <w:numId w:val="2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23EC"/>
    <w:pPr>
      <w:keepNext/>
      <w:keepLines/>
      <w:numPr>
        <w:ilvl w:val="3"/>
        <w:numId w:val="2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23EC"/>
    <w:pPr>
      <w:keepNext/>
      <w:keepLines/>
      <w:numPr>
        <w:ilvl w:val="4"/>
        <w:numId w:val="2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23EC"/>
    <w:pPr>
      <w:keepNext/>
      <w:keepLines/>
      <w:numPr>
        <w:ilvl w:val="5"/>
        <w:numId w:val="2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23EC"/>
    <w:pPr>
      <w:keepNext/>
      <w:keepLines/>
      <w:numPr>
        <w:ilvl w:val="6"/>
        <w:numId w:val="2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3EC"/>
    <w:pPr>
      <w:keepNext/>
      <w:keepLines/>
      <w:numPr>
        <w:ilvl w:val="7"/>
        <w:numId w:val="2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3EC"/>
    <w:pPr>
      <w:keepNext/>
      <w:keepLines/>
      <w:numPr>
        <w:ilvl w:val="8"/>
        <w:numId w:val="2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B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73BE"/>
    <w:pPr>
      <w:ind w:left="720"/>
      <w:contextualSpacing/>
    </w:pPr>
  </w:style>
  <w:style w:type="character" w:customStyle="1" w:styleId="author">
    <w:name w:val="author"/>
    <w:basedOn w:val="DefaultParagraphFont"/>
    <w:rsid w:val="00D762F3"/>
  </w:style>
  <w:style w:type="paragraph" w:styleId="NormalWeb">
    <w:name w:val="Normal (Web)"/>
    <w:basedOn w:val="Normal"/>
    <w:uiPriority w:val="99"/>
    <w:semiHidden/>
    <w:unhideWhenUsed/>
    <w:rsid w:val="000A0DDF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0F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0F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D02611"/>
    <w:pPr>
      <w:jc w:val="center"/>
    </w:pPr>
    <w:rPr>
      <w:b/>
      <w:bCs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A292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0E04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04D2"/>
  </w:style>
  <w:style w:type="paragraph" w:styleId="Footer">
    <w:name w:val="footer"/>
    <w:basedOn w:val="Normal"/>
    <w:link w:val="FooterChar"/>
    <w:uiPriority w:val="99"/>
    <w:unhideWhenUsed/>
    <w:rsid w:val="000E04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04D2"/>
  </w:style>
  <w:style w:type="character" w:customStyle="1" w:styleId="Heading1Char">
    <w:name w:val="Heading 1 Char"/>
    <w:basedOn w:val="DefaultParagraphFont"/>
    <w:link w:val="Heading1"/>
    <w:uiPriority w:val="9"/>
    <w:rsid w:val="009871E1"/>
    <w:rPr>
      <w:rFonts w:ascii="Times New Roman" w:hAnsi="Times New Roman" w:cs="Times New Roman"/>
      <w:b/>
      <w:caps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CC1EB8"/>
  </w:style>
  <w:style w:type="character" w:customStyle="1" w:styleId="Heading2Char">
    <w:name w:val="Heading 2 Char"/>
    <w:basedOn w:val="DefaultParagraphFont"/>
    <w:link w:val="Heading2"/>
    <w:uiPriority w:val="9"/>
    <w:rsid w:val="00A77F6D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5490A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F87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3F02"/>
    <w:rPr>
      <w:color w:val="605E5C"/>
      <w:shd w:val="clear" w:color="auto" w:fill="E1DFDD"/>
    </w:rPr>
  </w:style>
  <w:style w:type="paragraph" w:customStyle="1" w:styleId="equation">
    <w:name w:val="equation"/>
    <w:basedOn w:val="Normal"/>
    <w:next w:val="Normal"/>
    <w:rsid w:val="00C03D85"/>
    <w:pPr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  <w:textAlignment w:val="baseline"/>
    </w:pPr>
    <w:rPr>
      <w:rFonts w:eastAsia="Times New Roman" w:cs="Times New Roman"/>
      <w:sz w:val="20"/>
      <w:szCs w:val="20"/>
    </w:rPr>
  </w:style>
  <w:style w:type="paragraph" w:customStyle="1" w:styleId="tablecaption">
    <w:name w:val="tablecaption"/>
    <w:basedOn w:val="Normal"/>
    <w:next w:val="Normal"/>
    <w:rsid w:val="00C03D85"/>
    <w:pPr>
      <w:keepNext/>
      <w:keepLines/>
      <w:overflowPunct w:val="0"/>
      <w:autoSpaceDE w:val="0"/>
      <w:autoSpaceDN w:val="0"/>
      <w:adjustRightInd w:val="0"/>
      <w:spacing w:before="240" w:line="220" w:lineRule="atLeast"/>
      <w:jc w:val="center"/>
      <w:textAlignment w:val="baseline"/>
    </w:pPr>
    <w:rPr>
      <w:rFonts w:eastAsia="Times New Roman" w:cs="Times New Roman"/>
      <w:sz w:val="1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23E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23E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23E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23E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23E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3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072445"/>
    <w:rPr>
      <w:b/>
      <w:bCs/>
    </w:rPr>
  </w:style>
  <w:style w:type="character" w:styleId="Emphasis">
    <w:name w:val="Emphasis"/>
    <w:basedOn w:val="DefaultParagraphFont"/>
    <w:uiPriority w:val="20"/>
    <w:qFormat/>
    <w:rsid w:val="000724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5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eitex.bdu.edu.et/CTA-2023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ndeley.com/guides/Harvard%20referencing%20-citation-guid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bc.com/news/climate" TargetMode="External"/><Relationship Id="rId10" Type="http://schemas.openxmlformats.org/officeDocument/2006/relationships/hyperlink" Target="https://libguides.murdoch.edu.au/,Harvard%20referencing%20/al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8FC6-4108-8232-5BA3D2211C56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C6-4108-8232-5BA3D2211C56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C6-4108-8232-5BA3D2211C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2173184"/>
        <c:axId val="150682368"/>
      </c:lineChart>
      <c:catAx>
        <c:axId val="1821731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50682368"/>
        <c:crosses val="autoZero"/>
        <c:auto val="1"/>
        <c:lblAlgn val="ctr"/>
        <c:lblOffset val="100"/>
        <c:tickLblSkip val="5"/>
        <c:noMultiLvlLbl val="0"/>
      </c:catAx>
      <c:valAx>
        <c:axId val="150682368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8217318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Cha09</b:Tag>
    <b:SourceType>InternetSite</b:SourceType>
    <b:Guid>{55170F37-91DC-43E5-AB25-DD1F98A8A2A0}</b:Guid>
    <b:Title>Google to the (E-Discovery) rescue?</b:Title>
    <b:Year>2009</b:Year>
    <b:Author>
      <b:Author>
        <b:NameList>
          <b:Person>
            <b:Last>Chan</b:Last>
            <b:First>Anthony</b:First>
          </b:Person>
        </b:NameList>
      </b:Author>
    </b:Author>
    <b:InternetSiteTitle>eDiscovery</b:InternetSiteTitle>
    <b:Month>July</b:Month>
    <b:URL>http://ediscovery.quarles.com/2009/07/articles/information-technology/google-to-the-ediscovery-rescue/</b:URL>
    <b:YearAccessed>2013</b:YearAccessed>
    <b:MonthAccessed>January</b:MonthAccessed>
    <b:DayAccessed>11</b:DayAccessed>
    <b:RefOrder>5</b:RefOrder>
  </b:Source>
  <b:Source>
    <b:Tag>Cla09</b:Tag>
    <b:SourceType>JournalArticle</b:SourceType>
    <b:Guid>{A47D2977-0900-4064-BA95-332BF9F61543}</b:Guid>
    <b:Title>Key trends and developments of rights information management systems–An interview with Jim Cuff of Iron Mountain Digital.</b:Title>
    <b:Year>2009</b:Year>
    <b:Author>
      <b:Author>
        <b:NameList>
          <b:Person>
            <b:Last>Cuff</b:Last>
            <b:First>Jim</b:First>
          </b:Person>
        </b:NameList>
      </b:Author>
    </b:Author>
    <b:JournalName>Journal of Digital Asset Management</b:JournalName>
    <b:Pages>98-110</b:Pages>
    <b:Volume>5</b:Volume>
    <b:Issue>2</b:Issue>
    <b:RefOrder>6</b:RefOrder>
  </b:Source>
  <b:Source>
    <b:Tag>LaT11</b:Tag>
    <b:SourceType>JournalArticle</b:SourceType>
    <b:Guid>{A4B10DCF-E88C-4985-9417-93B6E638FBFF}</b:Guid>
    <b:Author>
      <b:Author>
        <b:NameList>
          <b:Person>
            <b:Last>LaTulippe</b:Last>
            <b:First>T.</b:First>
          </b:Person>
        </b:NameList>
      </b:Author>
    </b:Author>
    <b:Title>Working Inside the Box: An Example of Google Desktop Search in a Forensic Examination</b:Title>
    <b:JournalName>Journal of Digital Forensics, Security and Law</b:JournalName>
    <b:Year>2011</b:Year>
    <b:Pages>11-18</b:Pages>
    <b:Volume>6</b:Volume>
    <b:Issue>4</b:Issue>
    <b:RefOrder>7</b:RefOrder>
  </b:Source>
  <b:Source>
    <b:Tag>Bur08</b:Tag>
    <b:SourceType>JournalArticle</b:SourceType>
    <b:Guid>{DDD732A9-0E96-424B-93E0-85B90427AEF9}</b:Guid>
    <b:Author>
      <b:Author>
        <b:NameList>
          <b:Person>
            <b:Last>Burgess</b:Last>
            <b:First>E.</b:First>
          </b:Person>
          <b:Person>
            <b:Last>Metz</b:Last>
            <b:First>E.</b:First>
          </b:Person>
        </b:NameList>
      </b:Author>
    </b:Author>
    <b:Title>Applying Google Mini search appliance for document discoverability</b:Title>
    <b:JournalName>Online</b:JournalName>
    <b:Year>2008</b:Year>
    <b:Pages>25-27</b:Pages>
    <b:Volume>32</b:Volume>
    <b:Issue>4</b:Issue>
    <b:RefOrder>8</b:RefOrder>
  </b:Source>
  <b:Source>
    <b:Tag>McE08</b:Tag>
    <b:SourceType>JournalArticle</b:SourceType>
    <b:Guid>{CDB08637-C4DD-4168-A02C-D364A3A18223}</b:Guid>
    <b:Title>Enterprise Search and Automated Testing</b:Title>
    <b:JournalName>Governance, Risk, and Compliance Handbook: Technology, Finance, Environmental, and International Guidance and Best Practices</b:JournalName>
    <b:Year>2008</b:Year>
    <b:Pages>267</b:Pages>
    <b:Author>
      <b:Author>
        <b:NameList>
          <b:Person>
            <b:Last>McElhaney</b:Last>
            <b:First>S.</b:First>
          </b:Person>
          <b:Person>
            <b:Last>Ghani</b:Last>
            <b:First>S.</b:First>
          </b:Person>
        </b:NameList>
      </b:Author>
    </b:Author>
    <b:RefOrder>9</b:RefOrder>
  </b:Source>
  <b:Source>
    <b:Tag>Lar09</b:Tag>
    <b:SourceType>Report</b:SourceType>
    <b:Guid>{829FED3C-136D-4DAB-9DDF-0BBA1A4F5886}</b:Guid>
    <b:Title>Crawling the Control System. No. JLAB-ACO-09-1072; DOE/OR/23177-1007</b:Title>
    <b:Year>2009</b:Year>
    <b:Author>
      <b:Author>
        <b:NameList>
          <b:Person>
            <b:Last>Larrieu</b:Last>
            <b:First>T.</b:First>
          </b:Person>
        </b:NameList>
      </b:Author>
    </b:Author>
    <b:Publisher>Thomas Jefferson National Accelerator Facility</b:Publisher>
    <b:City>Newport News, VA</b:City>
    <b:RefOrder>10</b:RefOrder>
  </b:Source>
  <b:Source>
    <b:Tag>Goo3a</b:Tag>
    <b:SourceType>InternetSite</b:SourceType>
    <b:Guid>{CE966348-AA2C-4510-BF46-79C06C1E71C0}</b:Guid>
    <b:Title>Google Mini Help</b:Title>
    <b:Year>2013a</b:Year>
    <b:Author>
      <b:Author>
        <b:Corporate>Google</b:Corporate>
      </b:Author>
    </b:Author>
    <b:InternetSiteTitle>Google Web Site</b:InternetSiteTitle>
    <b:URL>http://support.google.com/mini/?hl=en#topic=219</b:URL>
    <b:YearAccessed>2013</b:YearAccessed>
    <b:MonthAccessed>January</b:MonthAccessed>
    <b:DayAccessed>11</b:DayAccessed>
    <b:RefOrder>11</b:RefOrder>
  </b:Source>
  <b:Source>
    <b:Tag>Goo3b</b:Tag>
    <b:SourceType>InternetSite</b:SourceType>
    <b:Guid>{526ABE17-64EB-422A-A9C6-26DCEAC7CBB1}</b:Guid>
    <b:Author>
      <b:Author>
        <b:Corporate>Google</b:Corporate>
      </b:Author>
    </b:Author>
    <b:Title>Google Mini: Information</b:Title>
    <b:InternetSiteTitle>Google web site</b:InternetSiteTitle>
    <b:Year>2013b</b:Year>
    <b:URL>http://lp.google-mkto.com/NORTHAMSearchLCSMiniEndofLife_GoogleMiniFAQs.html</b:URL>
    <b:YearAccessed>2013</b:YearAccessed>
    <b:MonthAccessed>January</b:MonthAccessed>
    <b:DayAccessed>11</b:DayAccessed>
    <b:RefOrder>12</b:RefOrder>
  </b:Source>
  <b:Source>
    <b:Tag>Goo3c</b:Tag>
    <b:SourceType>DocumentFromInternetSite</b:SourceType>
    <b:Guid>{5E52FE8C-81DA-417F-BE84-B4FFC7BB533F}</b:Guid>
    <b:Author>
      <b:Author>
        <b:Corporate>Google</b:Corporate>
      </b:Author>
    </b:Author>
    <b:Title>Google Mini Report Overview</b:Title>
    <b:InternetSiteTitle>Google web site</b:InternetSiteTitle>
    <b:Year>2013c</b:Year>
    <b:URL>http://static.googleusercontent.com/external_content/untrusted_dlcp/www.google.ie/en/ie/enterprise/mini/library/MiniReports.pdf</b:URL>
    <b:YearAccessed>2013</b:YearAccessed>
    <b:MonthAccessed>January</b:MonthAccessed>
    <b:DayAccessed>11</b:DayAccessed>
    <b:RefOrder>13</b:RefOrder>
  </b:Source>
  <b:Source>
    <b:Tag>Goo3e</b:Tag>
    <b:SourceType>InternetSite</b:SourceType>
    <b:Guid>{3E74C049-8CDB-45FB-BA18-92916089F2BF}</b:Guid>
    <b:Title>Google Mini Help Center</b:Title>
    <b:InternetSiteTitle>Google web site</b:InternetSiteTitle>
    <b:Year>2013e</b:Year>
    <b:URL>https://developers.google.com/search-appliance/documentation/50/help_mini/home</b:URL>
    <b:Author>
      <b:Author>
        <b:Corporate>Google</b:Corporate>
      </b:Author>
    </b:Author>
    <b:YearAccessed>2013</b:YearAccessed>
    <b:MonthAccessed>June</b:MonthAccessed>
    <b:DayAccessed>30</b:DayAccessed>
    <b:RefOrder>14</b:RefOrder>
  </b:Source>
  <b:Source>
    <b:Tag>Cla05</b:Tag>
    <b:SourceType>InternetSite</b:SourceType>
    <b:Guid>{0F1E2D05-15DE-44E1-9DF0-277D27D98230}</b:Guid>
    <b:Author>
      <b:Author>
        <b:NameList>
          <b:Person>
            <b:Last>Clark</b:Last>
            <b:First>Jason</b:First>
          </b:Person>
        </b:NameList>
      </b:Author>
    </b:Author>
    <b:Title>AnandTech Search goes Google</b:Title>
    <b:InternetSiteTitle>anandtech.com</b:InternetSiteTitle>
    <b:Year>2005</b:Year>
    <b:URL>http://www.anandtech.com/show/1781/3</b:URL>
    <b:YearAccessed>2013</b:YearAccessed>
    <b:MonthAccessed>January</b:MonthAccessed>
    <b:DayAccessed>11</b:DayAccessed>
    <b:RefOrder>1</b:RefOrder>
  </b:Source>
  <b:Source>
    <b:Tag>Gar12</b:Tag>
    <b:SourceType>InternetSite</b:SourceType>
    <b:Guid>{4127F8CB-BDBD-4E1E-8D7D-14862C1E7381}</b:Guid>
    <b:Author>
      <b:Author>
        <b:NameList>
          <b:Person>
            <b:Last>Garrison</b:Last>
            <b:First>Justin</b:First>
          </b:Person>
        </b:NameList>
      </b:Author>
    </b:Author>
    <b:Title>Google Mini Search Appliance Teardown</b:Title>
    <b:Year>2012</b:Year>
    <b:Month>December</b:Month>
    <b:Day>11</b:Day>
    <b:URL>http://1n73r.net/2012/12/11/google-mini-search-appliance-teardown/</b:URL>
    <b:YearAccessed>2013</b:YearAccessed>
    <b:MonthAccessed>July</b:MonthAccessed>
    <b:DayAccessed>8</b:DayAccessed>
    <b:RefOrder>2</b:RefOrder>
  </b:Source>
  <b:Source>
    <b:Tag>Goo3d</b:Tag>
    <b:SourceType>InternetSite</b:SourceType>
    <b:Guid>{734D4B8A-4952-42BC-9675-CE04A3E53A04}</b:Guid>
    <b:Author>
      <b:Author>
        <b:Corporate>Google</b:Corporate>
      </b:Author>
    </b:Author>
    <b:Title>First-Time Startup of a Google Search Appliance</b:Title>
    <b:InternetSiteTitle>Google web site</b:InternetSiteTitle>
    <b:Year>2013d</b:Year>
    <b:URL>https://developers.google.com/search-appliance/documentation/50/installation/InstallationGuide#FirstTime</b:URL>
    <b:YearAccessed>2013</b:YearAccessed>
    <b:MonthAccessed>January</b:MonthAccessed>
    <b:DayAccessed>15</b:DayAccessed>
    <b:RefOrder>4</b:RefOrder>
  </b:Source>
  <b:Source>
    <b:Tag>Goo3f</b:Tag>
    <b:SourceType>DocumentFromInternetSite</b:SourceType>
    <b:Guid>{25146712-5421-4D9F-9A86-DF489FC054CA}</b:Guid>
    <b:Author>
      <b:Author>
        <b:Corporate>Google</b:Corporate>
      </b:Author>
    </b:Author>
    <b:Title>Google Mini License Agreement v3.0</b:Title>
    <b:InternetSiteTitle>Google web site</b:InternetSiteTitle>
    <b:Year>2013f</b:Year>
    <b:URL>http://1n73r.net/wp-content/uploads/2012/12/google-mini-eula.pdf</b:URL>
    <b:YearAccessed>2013</b:YearAccessed>
    <b:MonthAccessed>July </b:MonthAccessed>
    <b:DayAccessed>8</b:DayAccessed>
    <b:RefOrder>3</b:RefOrder>
  </b:Source>
  <b:Source>
    <b:Tag>Gra00</b:Tag>
    <b:SourceType>ConferenceProceedings</b:SourceType>
    <b:Guid>{C32F8E32-699B-4838-BC9B-FF8435C73955}</b:Guid>
    <b:Title>Computer crime: A criminological overview</b:Title>
    <b:Year>2000</b:Year>
    <b:Author>
      <b:Author>
        <b:NameList>
          <b:Person>
            <b:Last>Grabosky</b:Last>
            <b:First>Paul</b:First>
          </b:Person>
        </b:NameList>
      </b:Author>
    </b:Author>
    <b:ConferenceName>Workshop on Crimes Related to the Computer Network, Tenth United Nations Congress on the Prevention of Crime and the Treatment of Offenders</b:ConferenceName>
    <b:City>Vienna</b:City>
    <b:RefOrder>1</b:RefOrder>
  </b:Source>
  <b:Source>
    <b:Tag>Kro041</b:Tag>
    <b:SourceType>Report</b:SourceType>
    <b:Guid>{E0F21085-CCA6-455B-B604-5A9ADF9D5906}</b:Guid>
    <b:Title>A typology of online child pornography offending</b:Title>
    <b:Year>2004</b:Year>
    <b:Publisher>Australian Institute of Criminology</b:Publisher>
    <b:Author>
      <b:Author>
        <b:NameList>
          <b:Person>
            <b:Last>Krone</b:Last>
            <b:First>Tony</b:First>
          </b:Person>
        </b:NameList>
      </b:Author>
    </b:Author>
    <b:RefOrder>2</b:RefOrder>
  </b:Source>
  <b:Source>
    <b:Tag>Nyk05</b:Tag>
    <b:SourceType>JournalArticle</b:SourceType>
    <b:Guid>{C048A1BD-107F-4D33-938D-6C907504A8AF}</b:Guid>
    <b:Title>Criminal profiling and insider cyber crime</b:Title>
    <b:Year>2005</b:Year>
    <b:Author>
      <b:Author>
        <b:NameList>
          <b:Person>
            <b:Last>Nykodym</b:Last>
            <b:First>Nick</b:First>
          </b:Person>
          <b:Person>
            <b:Last>Taylor</b:Last>
            <b:First>Robert</b:First>
          </b:Person>
          <b:Person>
            <b:Last>Vilela</b:Last>
            <b:First>Julia</b:First>
          </b:Person>
        </b:NameList>
      </b:Author>
    </b:Author>
    <b:JournalName>Digital Investigation</b:JournalName>
    <b:Pages>261-267</b:Pages>
    <b:Volume>2</b:Volume>
    <b:Issue>4</b:Issue>
    <b:RefOrder>3</b:RefOrder>
  </b:Source>
  <b:Source>
    <b:Tag>Rog06</b:Tag>
    <b:SourceType>JournalArticle</b:SourceType>
    <b:Guid>{45952236-3710-4408-931D-4DB03322E844}</b:Guid>
    <b:Title>A two-dimensional circumplex approach to the development of a hacker taxonomy</b:Title>
    <b:JournalName>Digital investigation</b:JournalName>
    <b:Year>2006</b:Year>
    <b:Pages>97-102</b:Pages>
    <b:Author>
      <b:Author>
        <b:NameList>
          <b:Person>
            <b:Last>Rogers</b:Last>
            <b:Middle>K</b:Middle>
            <b:First>Marcus</b:First>
          </b:Person>
        </b:NameList>
      </b:Author>
    </b:Author>
    <b:Volume>3</b:Volume>
    <b:Issue>2</b:Issue>
    <b:RefOrder>4</b:RefOrder>
  </b:Source>
  <b:Source>
    <b:Tag>Rog10</b:Tag>
    <b:SourceType>BookSection</b:SourceType>
    <b:Guid>{1C26DD59-9137-4316-920D-64D6C119C21A}</b:Guid>
    <b:Title>The Psyche of Cybercriminals: A Psycho-Social Perspective</b:Title>
    <b:Year>2010</b:Year>
    <b:Pages>217-235</b:Pages>
    <b:Author>
      <b:Author>
        <b:NameList>
          <b:Person>
            <b:Last>Rogers</b:Last>
            <b:Middle>K</b:Middle>
            <b:First>Marcus</b:First>
          </b:Person>
        </b:NameList>
      </b:Author>
    </b:Author>
    <b:Publisher>Springer Berlin Heidelberg</b:Publisher>
    <b:BookTitle>Cybercrimes: A Multidisciplinary Analysis</b:BookTitle>
    <b:RefOrder>5</b:RefOrder>
  </b:Source>
  <b:Source>
    <b:Tag>Her12</b:Tag>
    <b:SourceType>ConferenceProceedings</b:SourceType>
    <b:Guid>{E8E4E1A1-83C3-4829-9315-4B604D0C223B}</b:Guid>
    <b:Title>Why do Nigerian Scammers say they are from Nigeria?</b:Title>
    <b:Year>2012</b:Year>
    <b:Author>
      <b:Author>
        <b:NameList>
          <b:Person>
            <b:Last>Herley</b:Last>
            <b:First>Cormac</b:First>
          </b:Person>
        </b:NameList>
      </b:Author>
    </b:Author>
    <b:ConferenceName>WEIS</b:ConferenceName>
    <b:RefOrder>6</b:RefOrder>
  </b:Source>
  <b:Source>
    <b:Tag>Ngo11</b:Tag>
    <b:SourceType>JournalArticle</b:SourceType>
    <b:Guid>{42D484C3-E992-484C-997C-0E0EAA96302D}</b:Guid>
    <b:Title>Cybercrime victimization: An examination of Individual and Situational level factors</b:Title>
    <b:Year>2011</b:Year>
    <b:Pages>773-793</b:Pages>
    <b:Author>
      <b:Author>
        <b:NameList>
          <b:Person>
            <b:Last>Ngo</b:Last>
            <b:Middle>T</b:Middle>
            <b:First>Fawn</b:First>
          </b:Person>
          <b:Person>
            <b:Last>Parternoster</b:Last>
            <b:First>Raymond</b:First>
          </b:Person>
        </b:NameList>
      </b:Author>
    </b:Author>
    <b:JournalName>International Journal of Cyber Criminology</b:JournalName>
    <b:Volume>5</b:Volume>
    <b:Issue>1</b:Issue>
    <b:RefOrder>7</b:RefOrder>
  </b:Source>
  <b:Source>
    <b:Tag>Dig13</b:Tag>
    <b:SourceType>JournalArticle</b:SourceType>
    <b:Guid>{33A6E051-3C12-41C4-8715-4208A26175D9}</b:Guid>
    <b:Title>Digital profiling: A computer forensics approach</b:Title>
    <b:Pages>330-343</b:Pages>
    <b:Year>2013</b:Year>
    <b:Publisher>Springer</b:Publisher>
    <b:JournalName>Availability, Reliability and Security for Business, Enterprise and Health Information Systems</b:JournalName>
    <b:Author>
      <b:Author>
        <b:NameList>
          <b:Person>
            <b:Last>Colombini</b:Last>
            <b:First>Clara</b:First>
          </b:Person>
          <b:Person>
            <b:Last>Colella</b:Last>
            <b:First>Antonio</b:First>
          </b:Person>
        </b:NameList>
      </b:Author>
    </b:Author>
    <b:RefOrder>8</b:RefOrder>
  </b:Source>
  <b:Source>
    <b:Tag>Col12</b:Tag>
    <b:SourceType>JournalArticle</b:SourceType>
    <b:Guid>{177BACF9-C9BA-418D-A028-95463A7EF54C}</b:Guid>
    <b:Title>Digital scene of crime: technique of profiling users</b:Title>
    <b:JournalName>Journal of Wireless Mobile Networks, Ubiquitous Computing, and Dependable Applications</b:JournalName>
    <b:Year>2012</b:Year>
    <b:Author>
      <b:Author>
        <b:NameList>
          <b:Person>
            <b:Last>Colombini</b:Last>
            <b:First>Clara</b:First>
          </b:Person>
          <b:Person>
            <b:Last>Colella</b:Last>
            <b:First>Antonio</b:First>
          </b:Person>
          <b:Person>
            <b:Last>Italian Army</b:Last>
          </b:Person>
        </b:NameList>
      </b:Author>
    </b:Author>
    <b:RefOrder>9</b:RefOrder>
  </b:Source>
  <b:Source>
    <b:Tag>Uni13</b:Tag>
    <b:SourceType>DocumentFromInternetSite</b:SourceType>
    <b:Guid>{89ABAC51-6280-4ECB-8575-B333625C8A8A}</b:Guid>
    <b:Author>
      <b:Author>
        <b:Corporate>United States Government</b:Corporate>
      </b:Author>
    </b:Author>
    <b:Title>Criminal Complaint</b:Title>
    <b:Year>2013</b:Year>
    <b:Month>September</b:Month>
    <b:Day>27</b:Day>
    <b:URL>http://www.scribd.com/doc/172773407/Ulbricht-Criminal-Complaint-Silk-Road</b:URL>
    <b:YearAccessed>2013</b:YearAccessed>
    <b:MonthAccessed>October</b:MonthAccessed>
    <b:DayAccessed>11</b:DayAccessed>
    <b:RefOrder>10</b:RefOrder>
  </b:Source>
  <b:Source>
    <b:Tag>Gaw06</b:Tag>
    <b:SourceType>ConferenceProceedings</b:SourceType>
    <b:Guid>{8A23DB20-0BAA-4F19-9513-4158B5079DFB}</b:Guid>
    <b:Title>Password management strategies for online accounts</b:Title>
    <b:Year>2006</b:Year>
    <b:Author>
      <b:Author>
        <b:NameList>
          <b:Person>
            <b:Last>Gaw</b:Last>
            <b:First>Shirley</b:First>
          </b:Person>
          <b:Person>
            <b:Last>Felten</b:Last>
            <b:First>Edward</b:First>
          </b:Person>
        </b:NameList>
      </b:Author>
    </b:Author>
    <b:Pages>44-45</b:Pages>
    <b:ConferenceName>Proceedings of the second symposium on Usable privacy and security</b:ConferenceName>
    <b:Publisher>ACM</b:Publisher>
    <b:RefOrder>11</b:RefOrder>
  </b:Source>
  <b:Source>
    <b:Tag>Com95</b:Tag>
    <b:SourceType>ConferenceProceedings</b:SourceType>
    <b:Guid>{EBD60441-97A1-4BFE-B358-27C50B680BE4}</b:Guid>
    <b:Title>An Examination of the Techniques and Implications of the Crowd-sourced Collection of Forensic Data</b:Title>
    <b:Year>2011</b:Year>
    <b:ConferenceName>Third International Conference on Privacy, Security, Risk and Trust (PASSAT)</b:ConferenceName>
    <b:Publisher>IEEE</b:Publisher>
    <b:Author>
      <b:Author>
        <b:NameList>
          <b:Person>
            <b:Last>Compton</b:Last>
            <b:First>Daniel</b:First>
          </b:Person>
          <b:Person>
            <b:Last>Hamilton</b:Last>
            <b:First>J.A.</b:First>
          </b:Person>
        </b:NameList>
      </b:Author>
    </b:Author>
    <b:Pages>892-895</b:Pages>
    <b:RefOrder>12</b:RefOrder>
  </b:Source>
  <b:Source>
    <b:Tag>Mer05</b:Tag>
    <b:SourceType>JournalArticle</b:SourceType>
    <b:Guid>{8034CF25-6094-4132-9842-EBD8D28156C3}</b:Guid>
    <b:Title>An investigation of self-reported computer literacy: Is it reliable</b:Title>
    <b:Pages>289-295</b:Pages>
    <b:Year>2005</b:Year>
    <b:Author>
      <b:Author>
        <b:NameList>
          <b:Person>
            <b:Last>Merritt</b:Last>
            <b:First>Kimberley</b:First>
          </b:Person>
          <b:Person>
            <b:Last>Smith</b:Last>
            <b:First>D</b:First>
          </b:Person>
          <b:Person>
            <b:Last>Renzo</b:Last>
            <b:First>J.C.D.</b:First>
          </b:Person>
        </b:NameList>
      </b:Author>
    </b:Author>
    <b:JournalName>Issues in Information Systems</b:JournalName>
    <b:Volume>6</b:Volume>
    <b:Issue>1</b:Issue>
    <b:RefOrder>13</b:RefOrder>
  </b:Source>
  <b:Source>
    <b:Tag>Den99</b:Tag>
    <b:SourceType>JournalArticle</b:SourceType>
    <b:Guid>{2C958A02-8488-48CA-8CE6-617BFC6D3434}</b:Guid>
    <b:Title>Hiding crimes in cyberspace</b:Title>
    <b:JournalName>Information, Communication &amp; Society</b:JournalName>
    <b:Year>1999</b:Year>
    <b:Pages>251-276</b:Pages>
    <b:Author>
      <b:Author>
        <b:NameList>
          <b:Person>
            <b:Last>Denning</b:Last>
            <b:Middle>E</b:Middle>
            <b:First>Dorothy</b:First>
          </b:Person>
          <b:Person>
            <b:Last>Baugh Jr.</b:Last>
            <b:Middle>E</b:Middle>
            <b:First>William</b:First>
          </b:Person>
        </b:NameList>
      </b:Author>
    </b:Author>
    <b:Volume>2</b:Volume>
    <b:Issue>3</b:Issue>
    <b:RefOrder>14</b:RefOrder>
  </b:Source>
  <b:Source>
    <b:Tag>Flo07</b:Tag>
    <b:SourceType>ConferenceProceedings</b:SourceType>
    <b:Guid>{8D5CC6CE-DEF9-4E5F-BC0C-1E53CE8F1C6B}</b:Guid>
    <b:Title>A large-scale study of web password habits</b:Title>
    <b:Year>2007</b:Year>
    <b:Pages>657-666</b:Pages>
    <b:ConferenceName>Proceedings of the 16th international conference on World Wide Web</b:ConferenceName>
    <b:Publisher>ACM</b:Publisher>
    <b:Author>
      <b:Author>
        <b:NameList>
          <b:Person>
            <b:Last>Florencio</b:Last>
            <b:First>Dinei</b:First>
          </b:Person>
          <b:Person>
            <b:Last>Herley</b:Last>
            <b:First>Cormac</b:First>
          </b:Person>
        </b:NameList>
      </b:Author>
    </b:Author>
    <b:RefOrder>15</b:RefOrder>
  </b:Source>
  <b:Source>
    <b:Tag>Orr09</b:Tag>
    <b:SourceType>JournalArticle</b:SourceType>
    <b:Guid>{621B1877-3D76-4535-816C-27A7FE7D84A4}</b:Guid>
    <b:Title>The influence of shyness on the use of Facebook in an undergraduate sample</b:Title>
    <b:JournalName>CyberPsychology &amp; Behavior</b:JournalName>
    <b:Year>2009</b:Year>
    <b:Pages>337-340</b:Pages>
    <b:Author>
      <b:Author>
        <b:NameList>
          <b:Person>
            <b:Last>Orr</b:Last>
            <b:First>Emily</b:First>
          </b:Person>
          <b:Person>
            <b:Last>Sisic</b:Last>
            <b:First>Mia</b:First>
          </b:Person>
          <b:Person>
            <b:Last>Ross</b:Last>
            <b:First>Craig</b:First>
          </b:Person>
          <b:Person>
            <b:Last>Simmering</b:Last>
            <b:Middle>G.</b:Middle>
            <b:First>Mary</b:First>
          </b:Person>
          <b:Person>
            <b:Last>Arseneault</b:Last>
            <b:Middle>M</b:Middle>
            <b:First>Jamie</b:First>
          </b:Person>
          <b:Person>
            <b:Last>Orr</b:Last>
            <b:Middle>Robert</b:Middle>
            <b:First>R</b:First>
          </b:Person>
        </b:NameList>
      </b:Author>
    </b:Author>
    <b:Volume>12</b:Volume>
    <b:Issue>3</b:Issue>
    <b:RefOrder>16</b:RefOrder>
  </b:Source>
  <b:Source>
    <b:Tag>Sce02</b:Tag>
    <b:SourceType>JournalArticle</b:SourceType>
    <b:Guid>{739CD65B-4A25-4428-A4CF-E538B4799555}</b:Guid>
    <b:Title>Shyness and anxiety as predictors of patterns of Internet usage</b:Title>
    <b:JournalName>CyberPsychology &amp; Behavior</b:JournalName>
    <b:Year>2002</b:Year>
    <b:Pages>507-515</b:Pages>
    <b:Author>
      <b:Author>
        <b:NameList>
          <b:Person>
            <b:Last>Scealy</b:Last>
            <b:First>Maria</b:First>
          </b:Person>
          <b:Person>
            <b:Last>Phillips</b:Last>
            <b:Middle>G</b:Middle>
            <b:First>James</b:First>
          </b:Person>
          <b:Person>
            <b:Last>Stevenson</b:Last>
            <b:First>Roger</b:First>
          </b:Person>
        </b:NameList>
      </b:Author>
    </b:Author>
    <b:Volume>5</b:Volume>
    <b:Issue>6</b:Issue>
    <b:RefOrder>17</b:RefOrder>
  </b:Source>
  <b:Source>
    <b:Tag>Che81</b:Tag>
    <b:SourceType>JournalArticle</b:SourceType>
    <b:Guid>{1B4455A2-1457-4B4A-A6DD-ED4BAA93BEEF}</b:Guid>
    <b:Title>Shyness and sociability</b:Title>
    <b:JournalName>Journal of personality and social psychology</b:JournalName>
    <b:Year>1981</b:Year>
    <b:Pages>330</b:Pages>
    <b:Author>
      <b:Author>
        <b:NameList>
          <b:Person>
            <b:Last>Cheeck</b:Last>
            <b:Middle>M</b:Middle>
            <b:First>Jonathan</b:First>
          </b:Person>
          <b:Person>
            <b:Last>Buss</b:Last>
            <b:Middle>H</b:Middle>
            <b:First>Arnold</b:First>
          </b:Person>
        </b:NameList>
      </b:Author>
    </b:Author>
    <b:Volume>41</b:Volume>
    <b:Issue>2</b:Issue>
    <b:RefOrder>18</b:RefOrder>
  </b:Source>
  <b:Source>
    <b:Tag>Eri93</b:Tag>
    <b:SourceType>JournalArticle</b:SourceType>
    <b:Guid>{DCE48B85-F0D8-448C-B2DA-173935F5C467}</b:Guid>
    <b:Title>The role of deliberate practice in the acquisition of expert performance</b:Title>
    <b:JournalName>Psychological Review</b:JournalName>
    <b:Year>1993</b:Year>
    <b:Pages>363</b:Pages>
    <b:Author>
      <b:Author>
        <b:NameList>
          <b:Person>
            <b:Last>Ericsson</b:Last>
            <b:Middle>Anders</b:Middle>
            <b:First>K</b:First>
          </b:Person>
          <b:Person>
            <b:Last>Krampe</b:Last>
            <b:Middle>T</b:Middle>
            <b:First>Ralf</b:First>
          </b:Person>
          <b:Person>
            <b:Last>Tesch-Römer</b:Last>
            <b:First>Clemens</b:First>
          </b:Person>
        </b:NameList>
      </b:Author>
    </b:Author>
    <b:Volume>100</b:Volume>
    <b:Issue>3</b:Issue>
    <b:RefOrder>19</b:RefOrder>
  </b:Source>
  <b:Source>
    <b:Tag>Wri95</b:Tag>
    <b:SourceType>JournalArticle</b:SourceType>
    <b:Guid>{4546C458-60D6-4308-AA26-DA6C883773ED}</b:Guid>
    <b:Title>Criminal expertise and offender decision making: An experimental study of the target selection process in residential burglary</b:Title>
    <b:JournalName>Journal of Research in Crime and Delinquency</b:JournalName>
    <b:Year>1995</b:Year>
    <b:Pages>39-53</b:Pages>
    <b:Author>
      <b:Author>
        <b:NameList>
          <b:Person>
            <b:Last>Wright</b:Last>
            <b:First>Richard</b:First>
          </b:Person>
          <b:Person>
            <b:Last>Logie</b:Last>
            <b:Middle>H</b:Middle>
            <b:First>Robert</b:First>
          </b:Person>
          <b:Person>
            <b:Last>Decker</b:Last>
            <b:Middle>H</b:Middle>
            <b:First>Scott</b:First>
          </b:Person>
        </b:NameList>
      </b:Author>
    </b:Author>
    <b:Volume>32</b:Volume>
    <b:Issue>1</b:Issue>
    <b:RefOrder>20</b:RefOrder>
  </b:Source>
  <b:Source>
    <b:Tag>Top04</b:Tag>
    <b:SourceType>JournalArticle</b:SourceType>
    <b:Guid>{60A3BFD1-EFAF-45AB-A523-2EEE277F1BFF}</b:Guid>
    <b:Title>Criminal expertise and offender decision-making: An experimental analysis of how offenders and non-offenders differentially perceive social stimuli</b:Title>
    <b:JournalName>British Journal of Criminology</b:JournalName>
    <b:Year>2004</b:Year>
    <b:Pages>269-295</b:Pages>
    <b:Author>
      <b:Author>
        <b:NameList>
          <b:Person>
            <b:Last>Topalli</b:Last>
            <b:First>Volkan</b:First>
          </b:Person>
        </b:NameList>
      </b:Author>
    </b:Author>
    <b:Volume>45</b:Volume>
    <b:Issue>3</b:Issue>
    <b:RefOrder>21</b:RefOrder>
  </b:Source>
  <b:Source>
    <b:Tag>Rad09</b:Tag>
    <b:SourceType>ConferenceProceedings</b:SourceType>
    <b:Guid>{3F237320-B32B-4DD6-BDC5-B069AE86152B}</b:Guid>
    <b:Title>Vulnerability black markets: Empirical evidence and scenario simulation</b:Title>
    <b:Year>2009</b:Year>
    <b:Pages>1-10</b:Pages>
    <b:ConferenceName>42nd Hawaii International Conference on System Sciences</b:ConferenceName>
    <b:Publisher>IEEE</b:Publisher>
    <b:Author>
      <b:Author>
        <b:NameList>
          <b:Person>
            <b:Last>Radianti</b:Last>
            <b:First>Jaziar</b:First>
          </b:Person>
          <b:Person>
            <b:Last>Rich</b:Last>
            <b:First>Eliot</b:First>
          </b:Person>
          <b:Person>
            <b:Last>Gonzalez</b:Last>
            <b:Middle>J</b:Middle>
            <b:First>Jose</b:First>
          </b:Person>
        </b:NameList>
      </b:Author>
    </b:Author>
    <b:RefOrder>22</b:RefOrder>
  </b:Source>
  <b:Source>
    <b:Tag>War</b:Tag>
    <b:SourceType>ConferenceProceedings</b:SourceType>
    <b:Guid>{61B8DAB4-E667-449E-A8F5-0BE44E5E57A1}</b:Guid>
    <b:Title>Cyber alert: How the world is under attack from a new form of crime</b:Title>
    <b:Publisher>Vision Paperbacks</b:Publisher>
    <b:Author>
      <b:Author>
        <b:NameList>
          <b:Person>
            <b:Last>Warren</b:Last>
            <b:First>Peter</b:First>
          </b:Person>
          <b:Person>
            <b:Last>Streeter</b:Last>
            <b:First>Michael</b:First>
          </b:Person>
        </b:NameList>
      </b:Author>
    </b:Author>
    <b:Year>2006</b:Year>
    <b:RefOrder>23</b:RefOrder>
  </b:Source>
  <b:Source>
    <b:Tag>Cla01</b:Tag>
    <b:SourceType>ConferenceProceedings</b:SourceType>
    <b:Guid>{6F1BBD12-F401-4157-BAF2-5EC6D329A7B8}</b:Guid>
    <b:Title>Implicit interest indicators</b:Title>
    <b:Pages>33-40</b:Pages>
    <b:Year>2001</b:Year>
    <b:ConferenceName>Proceedings of the 6th international conference on Intelligent user interfaces</b:ConferenceName>
    <b:Publisher>ACM</b:Publisher>
    <b:Author>
      <b:Author>
        <b:NameList>
          <b:Person>
            <b:Last>Claypool</b:Last>
            <b:First>Mark</b:First>
          </b:Person>
          <b:Person>
            <b:Last>Le</b:Last>
            <b:First>Phong</b:First>
          </b:Person>
          <b:Person>
            <b:Last>Wased</b:Last>
            <b:First>Makoto</b:First>
          </b:Person>
          <b:Person>
            <b:Last>Brown</b:Last>
            <b:First>David</b:First>
          </b:Person>
        </b:NameList>
      </b:Author>
    </b:Author>
    <b:RefOrder>24</b:RefOrder>
  </b:Source>
  <b:Source>
    <b:Tag>Jen03</b:Tag>
    <b:SourceType>JournalArticle</b:SourceType>
    <b:Guid>{95CC64F0-F919-4BE8-A7D4-28C52BEA2A3B}</b:Guid>
    <b:Title>Patterns of information seeking on the Web: A qualitative study of domain expertise and Web expertise</b:Title>
    <b:Pages>64-89</b:Pages>
    <b:Year>2003</b:Year>
    <b:JournalName>IT &amp; Society</b:JournalName>
    <b:Author>
      <b:Author>
        <b:NameList>
          <b:Person>
            <b:Last>Jenkins</b:Last>
            <b:First>Christine</b:First>
          </b:Person>
          <b:Person>
            <b:Last>Corritore</b:Last>
            <b:Middle>L</b:Middle>
            <b:First>Cynthia</b:First>
          </b:Person>
          <b:Person>
            <b:Last>Weidenbeck</b:Last>
            <b:First>Susan</b:First>
          </b:Person>
        </b:NameList>
      </b:Author>
    </b:Author>
    <b:Volume>1</b:Volume>
    <b:Issue>3</b:Issue>
    <b:RefOrder>25</b:RefOrder>
  </b:Source>
</b:Sources>
</file>

<file path=customXml/itemProps1.xml><?xml version="1.0" encoding="utf-8"?>
<ds:datastoreItem xmlns:ds="http://schemas.openxmlformats.org/officeDocument/2006/customXml" ds:itemID="{7560B91F-7ABB-42D6-9FD5-AFECE13D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42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edella Smegnew</dc:creator>
  <cp:lastModifiedBy>Getnet Belay</cp:lastModifiedBy>
  <cp:revision>2</cp:revision>
  <dcterms:created xsi:type="dcterms:W3CDTF">2026-02-13T09:44:00Z</dcterms:created>
  <dcterms:modified xsi:type="dcterms:W3CDTF">2026-02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49f940fb48a9f909bf9ae710fb8f0eca93e76563d8ffb3d0464b370a21094a</vt:lpwstr>
  </property>
</Properties>
</file>